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9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F2F2F2"/>
        <w:tblLayout w:type="fixed"/>
        <w:tblLook w:val="0000" w:firstRow="0" w:lastRow="0" w:firstColumn="0" w:lastColumn="0" w:noHBand="0" w:noVBand="0"/>
      </w:tblPr>
      <w:tblGrid>
        <w:gridCol w:w="450"/>
        <w:gridCol w:w="9540"/>
      </w:tblGrid>
      <w:tr w:rsidR="00926148" w:rsidRPr="00846F10" w14:paraId="176A9E18" w14:textId="77777777" w:rsidTr="1504C97A">
        <w:trPr>
          <w:trHeight w:val="633"/>
        </w:trPr>
        <w:tc>
          <w:tcPr>
            <w:tcW w:w="9990" w:type="dxa"/>
            <w:gridSpan w:val="2"/>
            <w:shd w:val="clear" w:color="auto" w:fill="F2F2F2" w:themeFill="background1" w:themeFillShade="F2"/>
          </w:tcPr>
          <w:p w14:paraId="7948F2F4" w14:textId="77777777" w:rsidR="00926148" w:rsidRPr="00846F10" w:rsidRDefault="00BF4490" w:rsidP="00BF4490">
            <w:pPr>
              <w:jc w:val="center"/>
              <w:rPr>
                <w:rFonts w:ascii="Arial" w:hAnsi="Arial"/>
                <w:b/>
                <w:szCs w:val="14"/>
              </w:rPr>
            </w:pPr>
            <w:r>
              <w:rPr>
                <w:rFonts w:ascii="Cambria" w:hAnsi="Cambria"/>
                <w:b/>
                <w:sz w:val="44"/>
              </w:rPr>
              <w:t xml:space="preserve">Supplier </w:t>
            </w:r>
            <w:r w:rsidR="00926148" w:rsidRPr="00AD5B7A">
              <w:rPr>
                <w:rFonts w:ascii="Cambria" w:hAnsi="Cambria"/>
                <w:b/>
                <w:sz w:val="44"/>
              </w:rPr>
              <w:t xml:space="preserve">Purchase Order </w:t>
            </w:r>
            <w:r>
              <w:rPr>
                <w:rFonts w:ascii="Cambria" w:hAnsi="Cambria"/>
                <w:b/>
                <w:sz w:val="44"/>
              </w:rPr>
              <w:t>Quality Clauses</w:t>
            </w:r>
          </w:p>
        </w:tc>
      </w:tr>
      <w:tr w:rsidR="00190F08" w:rsidRPr="00846F10" w14:paraId="4350D83E" w14:textId="77777777" w:rsidTr="1504C97A">
        <w:trPr>
          <w:cantSplit/>
          <w:trHeight w:val="417"/>
        </w:trPr>
        <w:tc>
          <w:tcPr>
            <w:tcW w:w="450" w:type="dxa"/>
            <w:tcBorders>
              <w:bottom w:val="nil"/>
            </w:tcBorders>
            <w:shd w:val="clear" w:color="auto" w:fill="F2F2F2" w:themeFill="background1" w:themeFillShade="F2"/>
          </w:tcPr>
          <w:p w14:paraId="649841BE" w14:textId="77777777" w:rsidR="00190F08" w:rsidRPr="00846F10" w:rsidRDefault="00E4240E" w:rsidP="00AD5B7A">
            <w:pPr>
              <w:ind w:right="144"/>
              <w:rPr>
                <w:rFonts w:ascii="Arial" w:hAnsi="Arial" w:cs="Arial"/>
                <w:b/>
                <w:szCs w:val="12"/>
              </w:rPr>
            </w:pPr>
            <w:r>
              <w:rPr>
                <w:rFonts w:ascii="Arial" w:hAnsi="Arial" w:cs="Arial"/>
                <w:b/>
                <w:szCs w:val="12"/>
              </w:rPr>
              <w:t>1</w:t>
            </w:r>
          </w:p>
        </w:tc>
        <w:tc>
          <w:tcPr>
            <w:tcW w:w="9540" w:type="dxa"/>
            <w:tcBorders>
              <w:bottom w:val="nil"/>
            </w:tcBorders>
            <w:shd w:val="clear" w:color="auto" w:fill="F2F2F2" w:themeFill="background1" w:themeFillShade="F2"/>
          </w:tcPr>
          <w:p w14:paraId="47C21E36" w14:textId="34A194E0" w:rsidR="00190F08" w:rsidRDefault="1504C97A" w:rsidP="1504C97A">
            <w:pPr>
              <w:spacing w:before="100" w:after="100"/>
              <w:ind w:left="72" w:right="144"/>
              <w:rPr>
                <w:rFonts w:ascii="Arial" w:hAnsi="Arial"/>
              </w:rPr>
            </w:pPr>
            <w:r w:rsidRPr="1504C97A">
              <w:rPr>
                <w:rFonts w:ascii="Arial" w:hAnsi="Arial"/>
                <w:b/>
                <w:bCs/>
                <w:u w:val="single"/>
              </w:rPr>
              <w:t>RIGHT OF ENTRY</w:t>
            </w:r>
            <w:r w:rsidRPr="1504C97A">
              <w:rPr>
                <w:rFonts w:ascii="Arial" w:hAnsi="Arial"/>
              </w:rPr>
              <w:t xml:space="preserve"> – MURAKAMI AMERICA INC AND ITS CUSTOMER, AND THEIR CUSTOMERS, OR ANY APPLICABLE REGULATORY AGENCY WILL HAVE THE RIGHT TO ENTER THE SUPPLIER’S FACILITY TO PERFORM INSPECTION OR ENSURE COMPLIANCE TO THE CONTRACT.</w:t>
            </w:r>
          </w:p>
          <w:p w14:paraId="56C30D21" w14:textId="77777777" w:rsidR="00E4240E" w:rsidRPr="00846F10" w:rsidRDefault="00E4240E" w:rsidP="00E4240E">
            <w:pPr>
              <w:spacing w:before="100" w:after="100"/>
              <w:ind w:left="72" w:right="144"/>
              <w:rPr>
                <w:rFonts w:ascii="Arial" w:hAnsi="Arial"/>
                <w:szCs w:val="12"/>
              </w:rPr>
            </w:pPr>
            <w:r w:rsidRPr="00846F10">
              <w:rPr>
                <w:rFonts w:ascii="Arial" w:hAnsi="Arial"/>
                <w:b/>
                <w:caps/>
                <w:szCs w:val="12"/>
                <w:u w:val="single"/>
              </w:rPr>
              <w:t>RECORD RETENTION</w:t>
            </w:r>
            <w:r w:rsidRPr="00846F10">
              <w:rPr>
                <w:rFonts w:ascii="Arial" w:hAnsi="Arial"/>
                <w:caps/>
                <w:szCs w:val="12"/>
              </w:rPr>
              <w:t xml:space="preserve"> </w:t>
            </w:r>
            <w:r>
              <w:rPr>
                <w:rFonts w:ascii="Arial" w:hAnsi="Arial"/>
                <w:caps/>
                <w:szCs w:val="12"/>
              </w:rPr>
              <w:t xml:space="preserve"> - 07 years unless otherwise noted on the purchase order</w:t>
            </w:r>
          </w:p>
        </w:tc>
      </w:tr>
      <w:tr w:rsidR="00E4240E" w:rsidRPr="00846F10" w14:paraId="7C1E6E75" w14:textId="77777777" w:rsidTr="1504C97A">
        <w:trPr>
          <w:cantSplit/>
          <w:trHeight w:val="372"/>
        </w:trPr>
        <w:tc>
          <w:tcPr>
            <w:tcW w:w="450" w:type="dxa"/>
            <w:tcBorders>
              <w:bottom w:val="nil"/>
            </w:tcBorders>
            <w:shd w:val="clear" w:color="auto" w:fill="F2F2F2" w:themeFill="background1" w:themeFillShade="F2"/>
          </w:tcPr>
          <w:p w14:paraId="18F999B5" w14:textId="77777777" w:rsidR="00E4240E" w:rsidRPr="00846F10" w:rsidRDefault="00E4240E" w:rsidP="00AD5B7A">
            <w:pPr>
              <w:rPr>
                <w:rFonts w:ascii="Arial" w:hAnsi="Arial" w:cs="Arial"/>
                <w:b/>
                <w:szCs w:val="12"/>
              </w:rPr>
            </w:pPr>
            <w:r>
              <w:rPr>
                <w:rFonts w:ascii="Arial" w:hAnsi="Arial" w:cs="Arial"/>
                <w:b/>
                <w:szCs w:val="12"/>
              </w:rPr>
              <w:t>2</w:t>
            </w:r>
          </w:p>
        </w:tc>
        <w:tc>
          <w:tcPr>
            <w:tcW w:w="9540" w:type="dxa"/>
            <w:tcBorders>
              <w:bottom w:val="nil"/>
            </w:tcBorders>
            <w:shd w:val="clear" w:color="auto" w:fill="F2F2F2" w:themeFill="background1" w:themeFillShade="F2"/>
          </w:tcPr>
          <w:p w14:paraId="007C067E" w14:textId="77777777" w:rsidR="00E4240E" w:rsidRDefault="00E4240E" w:rsidP="004F57BA">
            <w:pPr>
              <w:spacing w:before="100" w:after="100"/>
              <w:ind w:left="72" w:right="144"/>
              <w:rPr>
                <w:rFonts w:ascii="Arial" w:hAnsi="Arial"/>
                <w:szCs w:val="12"/>
              </w:rPr>
            </w:pPr>
            <w:r w:rsidRPr="00846F10">
              <w:rPr>
                <w:rFonts w:ascii="Arial" w:hAnsi="Arial"/>
                <w:b/>
                <w:szCs w:val="12"/>
                <w:u w:val="single"/>
              </w:rPr>
              <w:t>AMENDMENTS</w:t>
            </w:r>
            <w:r w:rsidRPr="00846F10">
              <w:rPr>
                <w:rFonts w:ascii="Arial" w:hAnsi="Arial"/>
                <w:szCs w:val="12"/>
              </w:rPr>
              <w:t xml:space="preserve"> TO THIS ORDER, AND/OR QUALITY CLAUSES SHALL BE SET FORTH IN WRITING, VIA PURCHASE ORDER CHANGE NOTICE, AND /OR REVISIONS TO THE PURCHASE ORDER QUALITY CLAUSES. </w:t>
            </w:r>
          </w:p>
          <w:p w14:paraId="1094B5EF" w14:textId="77777777" w:rsidR="00E4240E" w:rsidRPr="00846F10" w:rsidRDefault="00E4240E" w:rsidP="004F57BA">
            <w:pPr>
              <w:spacing w:before="100" w:after="100"/>
              <w:ind w:left="72" w:right="144"/>
              <w:rPr>
                <w:rFonts w:ascii="Arial" w:hAnsi="Arial"/>
                <w:szCs w:val="12"/>
              </w:rPr>
            </w:pPr>
            <w:r w:rsidRPr="00846F10">
              <w:rPr>
                <w:rFonts w:ascii="Arial" w:hAnsi="Arial"/>
                <w:b/>
                <w:szCs w:val="12"/>
                <w:u w:val="single"/>
              </w:rPr>
              <w:t xml:space="preserve">CHANGES </w:t>
            </w:r>
            <w:r w:rsidRPr="00846F10">
              <w:rPr>
                <w:rFonts w:ascii="Arial" w:hAnsi="Arial"/>
                <w:szCs w:val="12"/>
              </w:rPr>
              <w:t>SUPPLIER SHALL NOTIFY THE ORGANIZATION OF CHANGES IN PRODUCT AND/OR PROCESS, CHANGES OF SUPPLIERS, CHANGES OF MANUFACTURING FACILITY LOCATIONS AND WHERE REQUIRED OBTAIN ORGANIATION APPROVAL</w:t>
            </w:r>
          </w:p>
        </w:tc>
      </w:tr>
      <w:tr w:rsidR="00E4240E" w:rsidRPr="00846F10" w14:paraId="1613C604" w14:textId="77777777" w:rsidTr="1504C97A">
        <w:trPr>
          <w:cantSplit/>
          <w:trHeight w:val="363"/>
        </w:trPr>
        <w:tc>
          <w:tcPr>
            <w:tcW w:w="450" w:type="dxa"/>
            <w:tcBorders>
              <w:bottom w:val="nil"/>
            </w:tcBorders>
            <w:shd w:val="clear" w:color="auto" w:fill="F2F2F2" w:themeFill="background1" w:themeFillShade="F2"/>
          </w:tcPr>
          <w:p w14:paraId="5FCD5EC4" w14:textId="77777777" w:rsidR="00E4240E" w:rsidRPr="00846F10" w:rsidRDefault="00E4240E" w:rsidP="00AD5B7A">
            <w:pPr>
              <w:rPr>
                <w:rFonts w:ascii="Arial" w:hAnsi="Arial" w:cs="Arial"/>
                <w:b/>
                <w:szCs w:val="12"/>
              </w:rPr>
            </w:pPr>
            <w:r w:rsidRPr="00846F10">
              <w:rPr>
                <w:rFonts w:ascii="Arial" w:hAnsi="Arial" w:cs="Arial"/>
                <w:b/>
                <w:szCs w:val="12"/>
              </w:rPr>
              <w:t>3</w:t>
            </w:r>
          </w:p>
          <w:p w14:paraId="672A6659" w14:textId="77777777" w:rsidR="00E4240E" w:rsidRPr="00846F10" w:rsidRDefault="00E4240E" w:rsidP="00AD5B7A">
            <w:pPr>
              <w:rPr>
                <w:rFonts w:ascii="Arial" w:hAnsi="Arial" w:cs="Arial"/>
                <w:b/>
                <w:szCs w:val="12"/>
              </w:rPr>
            </w:pPr>
          </w:p>
        </w:tc>
        <w:tc>
          <w:tcPr>
            <w:tcW w:w="9540" w:type="dxa"/>
            <w:tcBorders>
              <w:bottom w:val="nil"/>
            </w:tcBorders>
            <w:shd w:val="clear" w:color="auto" w:fill="F2F2F2" w:themeFill="background1" w:themeFillShade="F2"/>
          </w:tcPr>
          <w:p w14:paraId="036F7998" w14:textId="1F4183B0" w:rsidR="00E4240E" w:rsidRPr="00846F10" w:rsidRDefault="1504C97A" w:rsidP="1504C97A">
            <w:pPr>
              <w:spacing w:before="100" w:after="100"/>
              <w:ind w:left="72" w:right="144"/>
              <w:rPr>
                <w:rFonts w:ascii="Arial" w:hAnsi="Arial"/>
                <w:caps/>
              </w:rPr>
            </w:pPr>
            <w:r w:rsidRPr="1504C97A">
              <w:rPr>
                <w:rFonts w:ascii="Arial" w:hAnsi="Arial"/>
                <w:b/>
                <w:bCs/>
                <w:caps/>
                <w:u w:val="single"/>
              </w:rPr>
              <w:t>NON-CONFORMING MATERIAL</w:t>
            </w:r>
            <w:r w:rsidRPr="1504C97A">
              <w:rPr>
                <w:rFonts w:ascii="Arial" w:hAnsi="Arial"/>
                <w:caps/>
              </w:rPr>
              <w:t xml:space="preserve"> IN THE EVENT THAT THE PRODUCT IS IDENTIFIED AS NON-CONFORMING AFTER THE PRODUCT HAS BEEN SHIPPED, THE SUPPLIER SHALL PROVIDE NOTIFICATION OF SUCH ESCAPE. ADDITIONALLY, SUPPLIER SHALL CONTROL NON-CONFORMING PRODUCT TO PREVENT THE PRODUCT FROM LEAVING THE FACILITY, UNLESS OTHERWISE APPROVED IN WRITING. OBTAIN ORGANIZATION APPROVAL FOR NON-CONFORMING PRODUCT DISPOSITION - REPORTING SHOULD BE COMPLETED WITHIN 48 HOURS OF DISCOVERY.</w:t>
            </w:r>
          </w:p>
        </w:tc>
      </w:tr>
      <w:tr w:rsidR="00E4240E" w:rsidRPr="00846F10" w14:paraId="65099808" w14:textId="77777777" w:rsidTr="1504C97A">
        <w:trPr>
          <w:cantSplit/>
          <w:trHeight w:val="435"/>
        </w:trPr>
        <w:tc>
          <w:tcPr>
            <w:tcW w:w="450" w:type="dxa"/>
            <w:tcBorders>
              <w:bottom w:val="nil"/>
            </w:tcBorders>
            <w:shd w:val="clear" w:color="auto" w:fill="F2F2F2" w:themeFill="background1" w:themeFillShade="F2"/>
          </w:tcPr>
          <w:p w14:paraId="49C71973" w14:textId="77777777" w:rsidR="00E4240E" w:rsidRPr="00846F10" w:rsidRDefault="00E4240E" w:rsidP="00AD5B7A">
            <w:pPr>
              <w:rPr>
                <w:rFonts w:ascii="Arial" w:hAnsi="Arial" w:cs="Arial"/>
                <w:b/>
                <w:szCs w:val="12"/>
              </w:rPr>
            </w:pPr>
            <w:r w:rsidRPr="00846F10">
              <w:rPr>
                <w:rFonts w:ascii="Arial" w:hAnsi="Arial" w:cs="Arial"/>
                <w:b/>
                <w:szCs w:val="12"/>
              </w:rPr>
              <w:t xml:space="preserve">4 </w:t>
            </w:r>
          </w:p>
        </w:tc>
        <w:tc>
          <w:tcPr>
            <w:tcW w:w="9540" w:type="dxa"/>
            <w:tcBorders>
              <w:bottom w:val="nil"/>
            </w:tcBorders>
            <w:shd w:val="clear" w:color="auto" w:fill="F2F2F2" w:themeFill="background1" w:themeFillShade="F2"/>
          </w:tcPr>
          <w:p w14:paraId="47387AB7" w14:textId="77777777" w:rsidR="00E4240E" w:rsidRPr="00846F10" w:rsidRDefault="00E4240E" w:rsidP="004F57BA">
            <w:pPr>
              <w:spacing w:before="100" w:after="100"/>
              <w:ind w:left="72" w:right="144"/>
              <w:rPr>
                <w:rFonts w:ascii="Arial" w:hAnsi="Arial"/>
                <w:szCs w:val="12"/>
              </w:rPr>
            </w:pPr>
            <w:r w:rsidRPr="00846F10">
              <w:rPr>
                <w:rFonts w:ascii="Arial" w:hAnsi="Arial"/>
                <w:b/>
                <w:caps/>
                <w:szCs w:val="12"/>
                <w:u w:val="single"/>
              </w:rPr>
              <w:t>TRACEABILITY</w:t>
            </w:r>
            <w:r w:rsidRPr="00846F10">
              <w:rPr>
                <w:rFonts w:ascii="Arial" w:hAnsi="Arial"/>
                <w:caps/>
                <w:szCs w:val="12"/>
              </w:rPr>
              <w:t xml:space="preserve"> All parts / Material and applicable documents must be identified by a manufacturing </w:t>
            </w:r>
            <w:smartTag w:uri="urn:schemas-microsoft-com:office:smarttags" w:element="place">
              <w:r w:rsidRPr="00846F10">
                <w:rPr>
                  <w:rFonts w:ascii="Arial" w:hAnsi="Arial"/>
                  <w:caps/>
                  <w:szCs w:val="12"/>
                </w:rPr>
                <w:t>lot</w:t>
              </w:r>
            </w:smartTag>
            <w:r w:rsidRPr="00846F10">
              <w:rPr>
                <w:rFonts w:ascii="Arial" w:hAnsi="Arial"/>
                <w:caps/>
                <w:szCs w:val="12"/>
              </w:rPr>
              <w:t xml:space="preserve"> or batch number by the SUPPLIER</w:t>
            </w:r>
          </w:p>
        </w:tc>
      </w:tr>
      <w:tr w:rsidR="00E4240E" w:rsidRPr="00846F10" w14:paraId="676BABD2" w14:textId="77777777" w:rsidTr="1504C97A">
        <w:trPr>
          <w:cantSplit/>
          <w:trHeight w:val="408"/>
        </w:trPr>
        <w:tc>
          <w:tcPr>
            <w:tcW w:w="450" w:type="dxa"/>
            <w:tcBorders>
              <w:bottom w:val="nil"/>
            </w:tcBorders>
            <w:shd w:val="clear" w:color="auto" w:fill="F2F2F2" w:themeFill="background1" w:themeFillShade="F2"/>
          </w:tcPr>
          <w:p w14:paraId="4319D8C8" w14:textId="77777777" w:rsidR="00E4240E" w:rsidRPr="00846F10" w:rsidRDefault="00E4240E" w:rsidP="00AD5B7A">
            <w:pPr>
              <w:rPr>
                <w:rFonts w:ascii="Arial" w:hAnsi="Arial" w:cs="Arial"/>
                <w:b/>
                <w:szCs w:val="12"/>
              </w:rPr>
            </w:pPr>
            <w:r w:rsidRPr="00846F10">
              <w:rPr>
                <w:rFonts w:ascii="Arial" w:hAnsi="Arial" w:cs="Arial"/>
                <w:b/>
                <w:szCs w:val="12"/>
              </w:rPr>
              <w:t xml:space="preserve">5 </w:t>
            </w:r>
          </w:p>
        </w:tc>
        <w:tc>
          <w:tcPr>
            <w:tcW w:w="9540" w:type="dxa"/>
            <w:tcBorders>
              <w:bottom w:val="nil"/>
            </w:tcBorders>
            <w:shd w:val="clear" w:color="auto" w:fill="F2F2F2" w:themeFill="background1" w:themeFillShade="F2"/>
          </w:tcPr>
          <w:p w14:paraId="540B98E6" w14:textId="68C97AA4" w:rsidR="00E4240E" w:rsidRPr="00846F10" w:rsidRDefault="1504C97A" w:rsidP="1504C97A">
            <w:pPr>
              <w:spacing w:before="100" w:after="100"/>
              <w:ind w:left="72" w:right="144"/>
              <w:rPr>
                <w:rFonts w:ascii="Arial" w:hAnsi="Arial"/>
              </w:rPr>
            </w:pPr>
            <w:r w:rsidRPr="1504C97A">
              <w:rPr>
                <w:rFonts w:ascii="Arial" w:hAnsi="Arial"/>
                <w:b/>
                <w:bCs/>
                <w:caps/>
                <w:u w:val="single"/>
              </w:rPr>
              <w:t>QUALITY MANAGEMENT SYSTEM</w:t>
            </w:r>
            <w:r w:rsidRPr="1504C97A">
              <w:rPr>
                <w:rFonts w:ascii="Arial" w:hAnsi="Arial"/>
                <w:caps/>
              </w:rPr>
              <w:t xml:space="preserve"> SUPPLIERS SHALL implement AND MAINTAIN A QUALITY MANAGEMENT SYSTEM in compliance with as9100; AS9120 AND/OR ISO9001.  top management may Approve suppliers without compliance to above mentioned quality management systems.</w:t>
            </w:r>
          </w:p>
        </w:tc>
      </w:tr>
      <w:tr w:rsidR="00A2175C" w:rsidRPr="00846F10" w14:paraId="3A736E5F" w14:textId="77777777" w:rsidTr="1504C97A">
        <w:trPr>
          <w:cantSplit/>
          <w:trHeight w:val="327"/>
        </w:trPr>
        <w:tc>
          <w:tcPr>
            <w:tcW w:w="450" w:type="dxa"/>
            <w:tcBorders>
              <w:bottom w:val="nil"/>
            </w:tcBorders>
            <w:shd w:val="clear" w:color="auto" w:fill="F2F2F2" w:themeFill="background1" w:themeFillShade="F2"/>
          </w:tcPr>
          <w:p w14:paraId="1388D881" w14:textId="77777777" w:rsidR="00A2175C" w:rsidRPr="00846F10" w:rsidRDefault="00A2175C" w:rsidP="00AD5B7A">
            <w:pPr>
              <w:rPr>
                <w:rFonts w:ascii="Arial" w:hAnsi="Arial" w:cs="Arial"/>
                <w:b/>
                <w:szCs w:val="12"/>
              </w:rPr>
            </w:pPr>
            <w:r w:rsidRPr="00846F10">
              <w:rPr>
                <w:rFonts w:ascii="Arial" w:hAnsi="Arial" w:cs="Arial"/>
                <w:b/>
                <w:szCs w:val="12"/>
              </w:rPr>
              <w:t xml:space="preserve">6 </w:t>
            </w:r>
          </w:p>
        </w:tc>
        <w:tc>
          <w:tcPr>
            <w:tcW w:w="9540" w:type="dxa"/>
            <w:tcBorders>
              <w:bottom w:val="nil"/>
            </w:tcBorders>
            <w:shd w:val="clear" w:color="auto" w:fill="F2F2F2" w:themeFill="background1" w:themeFillShade="F2"/>
          </w:tcPr>
          <w:p w14:paraId="705C3313" w14:textId="77777777" w:rsidR="00A2175C" w:rsidRPr="00846F10" w:rsidRDefault="00A2175C" w:rsidP="004F57BA">
            <w:pPr>
              <w:spacing w:before="100" w:after="100"/>
              <w:ind w:left="72" w:right="144"/>
              <w:rPr>
                <w:rFonts w:ascii="Arial" w:hAnsi="Arial"/>
                <w:szCs w:val="12"/>
              </w:rPr>
            </w:pPr>
            <w:r w:rsidRPr="00846F10">
              <w:rPr>
                <w:rFonts w:ascii="Arial" w:hAnsi="Arial"/>
                <w:b/>
                <w:szCs w:val="12"/>
                <w:u w:val="single"/>
              </w:rPr>
              <w:t xml:space="preserve">FLOW DOWN </w:t>
            </w:r>
            <w:r w:rsidRPr="00846F10">
              <w:rPr>
                <w:rFonts w:ascii="Arial" w:hAnsi="Arial"/>
                <w:szCs w:val="12"/>
              </w:rPr>
              <w:t>SUPPLIERS SHALL FLOW DOWN THE REQUIREMENTS LISTED ON THE PURCHASE ORDERS INCLUDING CUSTOMER REQUIREMENTS TO THEIR SUPPLY CHAIN.</w:t>
            </w:r>
          </w:p>
        </w:tc>
      </w:tr>
      <w:tr w:rsidR="00A2175C" w:rsidRPr="00846F10" w14:paraId="0C47980F" w14:textId="77777777" w:rsidTr="1504C97A">
        <w:trPr>
          <w:cantSplit/>
          <w:trHeight w:val="273"/>
        </w:trPr>
        <w:tc>
          <w:tcPr>
            <w:tcW w:w="450" w:type="dxa"/>
            <w:tcBorders>
              <w:bottom w:val="nil"/>
            </w:tcBorders>
            <w:shd w:val="clear" w:color="auto" w:fill="F2F2F2" w:themeFill="background1" w:themeFillShade="F2"/>
          </w:tcPr>
          <w:p w14:paraId="75697EEC" w14:textId="77777777" w:rsidR="00A2175C" w:rsidRPr="00846F10" w:rsidRDefault="00A2175C" w:rsidP="00AD5B7A">
            <w:pPr>
              <w:rPr>
                <w:rFonts w:ascii="Arial" w:hAnsi="Arial" w:cs="Arial"/>
                <w:b/>
                <w:szCs w:val="12"/>
              </w:rPr>
            </w:pPr>
            <w:r>
              <w:rPr>
                <w:rFonts w:ascii="Arial" w:hAnsi="Arial" w:cs="Arial"/>
                <w:b/>
                <w:szCs w:val="12"/>
              </w:rPr>
              <w:t>7</w:t>
            </w:r>
          </w:p>
        </w:tc>
        <w:tc>
          <w:tcPr>
            <w:tcW w:w="9540" w:type="dxa"/>
            <w:tcBorders>
              <w:bottom w:val="nil"/>
            </w:tcBorders>
            <w:shd w:val="clear" w:color="auto" w:fill="F2F2F2" w:themeFill="background1" w:themeFillShade="F2"/>
          </w:tcPr>
          <w:p w14:paraId="41825835" w14:textId="783C10DD" w:rsidR="00A2175C" w:rsidRPr="00846F10" w:rsidRDefault="1504C97A" w:rsidP="1504C97A">
            <w:pPr>
              <w:tabs>
                <w:tab w:val="left" w:pos="540"/>
              </w:tabs>
              <w:spacing w:before="100" w:after="100"/>
              <w:ind w:left="72" w:right="144"/>
              <w:rPr>
                <w:rFonts w:ascii="Arial" w:hAnsi="Arial"/>
              </w:rPr>
            </w:pPr>
            <w:r w:rsidRPr="1504C97A">
              <w:rPr>
                <w:rFonts w:ascii="Arial" w:hAnsi="Arial"/>
                <w:b/>
                <w:bCs/>
                <w:u w:val="single"/>
              </w:rPr>
              <w:t>PERSONNEL QUALIFICATION</w:t>
            </w:r>
            <w:r w:rsidRPr="1504C97A">
              <w:rPr>
                <w:rFonts w:ascii="Arial" w:hAnsi="Arial"/>
              </w:rPr>
              <w:t xml:space="preserve"> WHEN REQUIRED BY PURCHASE ORDER, PERSONNEL SHALL BE QUALIFIED TO SPECIFIC PROCESSES </w:t>
            </w:r>
          </w:p>
        </w:tc>
      </w:tr>
      <w:tr w:rsidR="00A2175C" w:rsidRPr="00846F10" w14:paraId="36FE9FEB" w14:textId="77777777" w:rsidTr="1504C97A">
        <w:trPr>
          <w:cantSplit/>
          <w:trHeight w:val="273"/>
        </w:trPr>
        <w:tc>
          <w:tcPr>
            <w:tcW w:w="450" w:type="dxa"/>
            <w:tcBorders>
              <w:bottom w:val="nil"/>
            </w:tcBorders>
            <w:shd w:val="clear" w:color="auto" w:fill="F2F2F2" w:themeFill="background1" w:themeFillShade="F2"/>
          </w:tcPr>
          <w:p w14:paraId="44B0A208" w14:textId="77777777" w:rsidR="00A2175C" w:rsidRPr="00846F10" w:rsidRDefault="00A2175C" w:rsidP="00AD5B7A">
            <w:pPr>
              <w:rPr>
                <w:rFonts w:ascii="Arial" w:hAnsi="Arial" w:cs="Arial"/>
                <w:b/>
                <w:szCs w:val="12"/>
              </w:rPr>
            </w:pPr>
            <w:r w:rsidRPr="00846F10">
              <w:rPr>
                <w:rFonts w:ascii="Arial" w:hAnsi="Arial" w:cs="Arial"/>
                <w:b/>
                <w:szCs w:val="12"/>
              </w:rPr>
              <w:t>8</w:t>
            </w:r>
          </w:p>
        </w:tc>
        <w:tc>
          <w:tcPr>
            <w:tcW w:w="9540" w:type="dxa"/>
            <w:tcBorders>
              <w:bottom w:val="nil"/>
            </w:tcBorders>
            <w:shd w:val="clear" w:color="auto" w:fill="F2F2F2" w:themeFill="background1" w:themeFillShade="F2"/>
          </w:tcPr>
          <w:p w14:paraId="6C6CA48C" w14:textId="1E6D4BE8" w:rsidR="00A2175C" w:rsidRDefault="1504C97A" w:rsidP="1504C97A">
            <w:pPr>
              <w:spacing w:before="100" w:after="100"/>
              <w:ind w:left="72" w:right="144"/>
              <w:rPr>
                <w:rFonts w:ascii="Arial" w:hAnsi="Arial"/>
              </w:rPr>
            </w:pPr>
            <w:r w:rsidRPr="1504C97A">
              <w:rPr>
                <w:rFonts w:ascii="Arial" w:hAnsi="Arial"/>
                <w:b/>
                <w:bCs/>
                <w:u w:val="single"/>
              </w:rPr>
              <w:t>CERTIFICATE OF CONFORMANCE AND/OR AIRWORTHINESS CERTIFICATES</w:t>
            </w:r>
            <w:r w:rsidRPr="1504C97A">
              <w:rPr>
                <w:rFonts w:ascii="Arial" w:hAnsi="Arial"/>
              </w:rPr>
              <w:t xml:space="preserve"> WHEN REQUIRED BY PURCHASE ORDER, CERTIFICATE OF CONFORMANCE SHALL BE PROVIDED </w:t>
            </w:r>
          </w:p>
          <w:p w14:paraId="47C8BC89" w14:textId="41843057" w:rsidR="00A2175C" w:rsidRPr="00846F10" w:rsidRDefault="1504C97A" w:rsidP="1504C97A">
            <w:pPr>
              <w:spacing w:before="100" w:after="100"/>
              <w:ind w:left="72" w:right="144"/>
              <w:rPr>
                <w:rFonts w:ascii="Arial" w:hAnsi="Arial"/>
              </w:rPr>
            </w:pPr>
            <w:r w:rsidRPr="1504C97A">
              <w:rPr>
                <w:rFonts w:ascii="Arial" w:hAnsi="Arial"/>
                <w:b/>
                <w:bCs/>
                <w:u w:val="single"/>
              </w:rPr>
              <w:t>TEST REPORTS</w:t>
            </w:r>
            <w:r w:rsidRPr="1504C97A">
              <w:rPr>
                <w:rFonts w:ascii="Arial" w:hAnsi="Arial"/>
              </w:rPr>
              <w:t xml:space="preserve"> WHEN REQUIRED BY PURCHASE ORDER, TEST REPORTS SHALL BE PROVIDED</w:t>
            </w:r>
          </w:p>
        </w:tc>
      </w:tr>
      <w:tr w:rsidR="00A2175C" w:rsidRPr="00846F10" w14:paraId="0F758609" w14:textId="77777777" w:rsidTr="1504C97A">
        <w:trPr>
          <w:cantSplit/>
          <w:trHeight w:val="273"/>
        </w:trPr>
        <w:tc>
          <w:tcPr>
            <w:tcW w:w="450" w:type="dxa"/>
            <w:tcBorders>
              <w:bottom w:val="single" w:sz="6" w:space="0" w:color="000000" w:themeColor="text1"/>
            </w:tcBorders>
            <w:shd w:val="clear" w:color="auto" w:fill="F2F2F2" w:themeFill="background1" w:themeFillShade="F2"/>
          </w:tcPr>
          <w:p w14:paraId="2B2B7304" w14:textId="77777777" w:rsidR="00A2175C" w:rsidRPr="00846F10" w:rsidRDefault="00A2175C" w:rsidP="00AD5B7A">
            <w:pPr>
              <w:rPr>
                <w:rFonts w:ascii="Arial" w:hAnsi="Arial" w:cs="Arial"/>
                <w:b/>
                <w:szCs w:val="12"/>
              </w:rPr>
            </w:pPr>
            <w:r w:rsidRPr="00846F10">
              <w:rPr>
                <w:rFonts w:ascii="Arial" w:hAnsi="Arial" w:cs="Arial"/>
                <w:b/>
                <w:szCs w:val="12"/>
              </w:rPr>
              <w:t>9</w:t>
            </w:r>
          </w:p>
        </w:tc>
        <w:tc>
          <w:tcPr>
            <w:tcW w:w="9540" w:type="dxa"/>
            <w:tcBorders>
              <w:bottom w:val="single" w:sz="6" w:space="0" w:color="000000" w:themeColor="text1"/>
            </w:tcBorders>
            <w:shd w:val="clear" w:color="auto" w:fill="F2F2F2" w:themeFill="background1" w:themeFillShade="F2"/>
          </w:tcPr>
          <w:p w14:paraId="3B15BB2D" w14:textId="77777777" w:rsidR="00A2175C" w:rsidRDefault="00A2175C" w:rsidP="00A2175C">
            <w:pPr>
              <w:spacing w:before="100" w:after="100"/>
              <w:ind w:left="72" w:right="144"/>
              <w:rPr>
                <w:rFonts w:ascii="Arial" w:hAnsi="Arial"/>
                <w:szCs w:val="12"/>
              </w:rPr>
            </w:pPr>
            <w:r w:rsidRPr="00846F10">
              <w:rPr>
                <w:rFonts w:ascii="Arial" w:hAnsi="Arial"/>
                <w:b/>
                <w:szCs w:val="12"/>
                <w:u w:val="single"/>
              </w:rPr>
              <w:t>ITAR</w:t>
            </w:r>
            <w:r w:rsidRPr="00846F10">
              <w:rPr>
                <w:rFonts w:ascii="Arial" w:hAnsi="Arial"/>
                <w:szCs w:val="12"/>
              </w:rPr>
              <w:t xml:space="preserve"> WHEN REQUIRED BY PURCHASE ORDER, ITAR CONTROLS SHALL BE APPLIED </w:t>
            </w:r>
          </w:p>
          <w:p w14:paraId="0A2A6E47" w14:textId="0BC72EEF" w:rsidR="00A2175C" w:rsidRPr="00846F10" w:rsidRDefault="1504C97A" w:rsidP="1504C97A">
            <w:pPr>
              <w:tabs>
                <w:tab w:val="left" w:pos="540"/>
              </w:tabs>
              <w:spacing w:before="100" w:after="100"/>
              <w:ind w:left="72" w:right="144"/>
              <w:rPr>
                <w:rFonts w:ascii="Arial" w:hAnsi="Arial"/>
              </w:rPr>
            </w:pPr>
            <w:r w:rsidRPr="1504C97A">
              <w:rPr>
                <w:rFonts w:ascii="Arial" w:hAnsi="Arial"/>
                <w:b/>
                <w:bCs/>
                <w:u w:val="single"/>
              </w:rPr>
              <w:t>DFAR</w:t>
            </w:r>
            <w:r w:rsidRPr="1504C97A">
              <w:rPr>
                <w:rFonts w:ascii="Arial" w:hAnsi="Arial"/>
              </w:rPr>
              <w:t xml:space="preserve"> WHEN REQUIRED BY PURCHASE ORDER, DFAR CONTROLS SHALL BE APPLIED</w:t>
            </w:r>
          </w:p>
        </w:tc>
      </w:tr>
      <w:tr w:rsidR="00F11AEB" w:rsidRPr="00846F10" w14:paraId="20AD3930" w14:textId="77777777" w:rsidTr="1504C97A">
        <w:trPr>
          <w:cantSplit/>
          <w:trHeight w:val="273"/>
        </w:trPr>
        <w:tc>
          <w:tcPr>
            <w:tcW w:w="450" w:type="dxa"/>
            <w:tcBorders>
              <w:bottom w:val="single" w:sz="4" w:space="0" w:color="auto"/>
            </w:tcBorders>
            <w:shd w:val="clear" w:color="auto" w:fill="F2F2F2" w:themeFill="background1" w:themeFillShade="F2"/>
          </w:tcPr>
          <w:p w14:paraId="5D369756" w14:textId="77777777" w:rsidR="00F11AEB" w:rsidRPr="00846F10" w:rsidRDefault="00F11AEB" w:rsidP="00AD5B7A">
            <w:pPr>
              <w:rPr>
                <w:rFonts w:ascii="Arial" w:hAnsi="Arial" w:cs="Arial"/>
                <w:b/>
                <w:szCs w:val="12"/>
              </w:rPr>
            </w:pPr>
            <w:r>
              <w:rPr>
                <w:rFonts w:ascii="Arial" w:hAnsi="Arial" w:cs="Arial"/>
                <w:b/>
                <w:szCs w:val="12"/>
              </w:rPr>
              <w:t>10</w:t>
            </w:r>
          </w:p>
        </w:tc>
        <w:tc>
          <w:tcPr>
            <w:tcW w:w="9540" w:type="dxa"/>
            <w:tcBorders>
              <w:bottom w:val="single" w:sz="4" w:space="0" w:color="auto"/>
            </w:tcBorders>
            <w:shd w:val="clear" w:color="auto" w:fill="F2F2F2" w:themeFill="background1" w:themeFillShade="F2"/>
          </w:tcPr>
          <w:p w14:paraId="7A1046F4" w14:textId="04ECBC57" w:rsidR="00F11AEB" w:rsidRPr="00EE7C5A" w:rsidRDefault="1504C97A" w:rsidP="00AF535F">
            <w:pPr>
              <w:tabs>
                <w:tab w:val="left" w:pos="540"/>
              </w:tabs>
              <w:spacing w:before="100" w:after="100"/>
              <w:ind w:left="72" w:right="144"/>
            </w:pPr>
            <w:r w:rsidRPr="1504C97A">
              <w:rPr>
                <w:rFonts w:ascii="Arial" w:hAnsi="Arial" w:cs="Arial"/>
                <w:b/>
                <w:bCs/>
                <w:u w:val="single"/>
              </w:rPr>
              <w:t xml:space="preserve">SAMPLE PLAN </w:t>
            </w:r>
            <w:r w:rsidRPr="1504C97A">
              <w:rPr>
                <w:rFonts w:ascii="Arial" w:hAnsi="Arial"/>
              </w:rPr>
              <w:t>WHEN SPECIFIED ON PURCHASE ORDER, ALL INSPECTIONS USED FOR ACCEPTANCE SHALL BE CONDUCTED TO A MINIMUM SAMPLE ACCEPTANCE LEVEL AQL OF 0.40 IN ACCORDANCE WITH ANSI Z1.4 SAMPLING PROCEDURE AND TABLES FOR INSPECTION ACTIVITIES, NORMAL LEVEL (II). LOT ACCEPTANCE SHALL BE AT ZERO. REJECT SHALL BE AT ONE.</w:t>
            </w:r>
          </w:p>
        </w:tc>
      </w:tr>
      <w:tr w:rsidR="00F11AEB" w:rsidRPr="00846F10" w14:paraId="25842700" w14:textId="77777777" w:rsidTr="1504C97A">
        <w:trPr>
          <w:cantSplit/>
          <w:trHeight w:val="273"/>
        </w:trPr>
        <w:tc>
          <w:tcPr>
            <w:tcW w:w="450" w:type="dxa"/>
            <w:tcBorders>
              <w:bottom w:val="single" w:sz="4" w:space="0" w:color="auto"/>
            </w:tcBorders>
            <w:shd w:val="clear" w:color="auto" w:fill="F2F2F2" w:themeFill="background1" w:themeFillShade="F2"/>
          </w:tcPr>
          <w:p w14:paraId="4737E36C" w14:textId="77777777" w:rsidR="00F11AEB" w:rsidRDefault="00F11AEB" w:rsidP="00AD5B7A">
            <w:pPr>
              <w:rPr>
                <w:rFonts w:ascii="Arial" w:hAnsi="Arial" w:cs="Arial"/>
                <w:b/>
                <w:szCs w:val="12"/>
              </w:rPr>
            </w:pPr>
            <w:r>
              <w:rPr>
                <w:rFonts w:ascii="Arial" w:hAnsi="Arial" w:cs="Arial"/>
                <w:b/>
                <w:szCs w:val="12"/>
              </w:rPr>
              <w:lastRenderedPageBreak/>
              <w:t>11</w:t>
            </w:r>
          </w:p>
        </w:tc>
        <w:tc>
          <w:tcPr>
            <w:tcW w:w="9540" w:type="dxa"/>
            <w:tcBorders>
              <w:bottom w:val="single" w:sz="4" w:space="0" w:color="auto"/>
            </w:tcBorders>
            <w:shd w:val="clear" w:color="auto" w:fill="F2F2F2" w:themeFill="background1" w:themeFillShade="F2"/>
          </w:tcPr>
          <w:p w14:paraId="10712F9E" w14:textId="5D7C8914" w:rsidR="00F11AEB" w:rsidRPr="008A55C1" w:rsidRDefault="1504C97A" w:rsidP="00241D01">
            <w:pPr>
              <w:tabs>
                <w:tab w:val="left" w:pos="912"/>
              </w:tabs>
              <w:ind w:left="72"/>
            </w:pPr>
            <w:r w:rsidRPr="1504C97A">
              <w:rPr>
                <w:rFonts w:ascii="Arial" w:hAnsi="Arial" w:cs="Arial"/>
                <w:b/>
                <w:bCs/>
                <w:u w:val="single"/>
              </w:rPr>
              <w:t>MONITORING OF SUPPLIER</w:t>
            </w:r>
            <w:r w:rsidRPr="1504C97A">
              <w:rPr>
                <w:rFonts w:ascii="Arial" w:hAnsi="Arial" w:cs="Arial"/>
              </w:rPr>
              <w:t xml:space="preserve"> MURAKAMI AMERICA INC’S SUPPLIERS SHALL BE MEASURED AGAINST A GOAL OF 98% QUALITY AND 80% DELIVERY. MURAKAMI AMERICA INC CAN DETERMINE TO FLOW DOWN A CORRECTIVE ACTION REQUEST ANY TIME A SUPPLIER IS BELOW THE GOAL. SUPPLIERS MAY BE SUBJECT TO REMOVAL FROM MURAKAMI AMERICA INC’S APPROVED SUPPLIER LIST IF THE SUPPLIER DOES NOT RESPOND TO THE CORRECTIVE ACTION REQUEST IN A TIMELY MANNER.</w:t>
            </w:r>
          </w:p>
        </w:tc>
      </w:tr>
      <w:tr w:rsidR="00F11AEB" w:rsidRPr="00846F10" w14:paraId="1E6BCD98" w14:textId="77777777" w:rsidTr="1504C97A">
        <w:trPr>
          <w:cantSplit/>
          <w:trHeight w:val="273"/>
        </w:trPr>
        <w:tc>
          <w:tcPr>
            <w:tcW w:w="450" w:type="dxa"/>
            <w:tcBorders>
              <w:top w:val="single" w:sz="4" w:space="0" w:color="auto"/>
              <w:bottom w:val="single" w:sz="6" w:space="0" w:color="000000" w:themeColor="text1"/>
            </w:tcBorders>
            <w:shd w:val="clear" w:color="auto" w:fill="F2F2F2" w:themeFill="background1" w:themeFillShade="F2"/>
          </w:tcPr>
          <w:p w14:paraId="4B73E586" w14:textId="77777777" w:rsidR="00F11AEB" w:rsidRPr="00846F10" w:rsidRDefault="00F11AEB" w:rsidP="00AD5B7A">
            <w:pPr>
              <w:rPr>
                <w:rFonts w:ascii="Arial" w:hAnsi="Arial" w:cs="Arial"/>
                <w:b/>
                <w:szCs w:val="12"/>
              </w:rPr>
            </w:pPr>
            <w:r>
              <w:rPr>
                <w:rFonts w:ascii="Arial" w:hAnsi="Arial" w:cs="Arial"/>
                <w:b/>
                <w:szCs w:val="12"/>
              </w:rPr>
              <w:t>12</w:t>
            </w:r>
          </w:p>
        </w:tc>
        <w:tc>
          <w:tcPr>
            <w:tcW w:w="9540" w:type="dxa"/>
            <w:tcBorders>
              <w:top w:val="single" w:sz="4" w:space="0" w:color="auto"/>
              <w:bottom w:val="single" w:sz="6" w:space="0" w:color="000000" w:themeColor="text1"/>
            </w:tcBorders>
            <w:shd w:val="clear" w:color="auto" w:fill="F2F2F2" w:themeFill="background1" w:themeFillShade="F2"/>
          </w:tcPr>
          <w:p w14:paraId="5B437A61" w14:textId="77777777" w:rsidR="00F11AEB" w:rsidRPr="00A2175C" w:rsidRDefault="00F11AEB" w:rsidP="00A2175C">
            <w:pPr>
              <w:tabs>
                <w:tab w:val="left" w:pos="912"/>
              </w:tabs>
              <w:ind w:left="72"/>
              <w:rPr>
                <w:rFonts w:ascii="Arial" w:hAnsi="Arial" w:cs="Arial"/>
                <w:szCs w:val="12"/>
              </w:rPr>
            </w:pPr>
            <w:r w:rsidRPr="00A2175C">
              <w:rPr>
                <w:rFonts w:ascii="Arial" w:hAnsi="Arial" w:cs="Arial"/>
                <w:b/>
                <w:bCs/>
                <w:szCs w:val="24"/>
                <w:u w:val="single"/>
              </w:rPr>
              <w:t>COUNTERFEIT</w:t>
            </w:r>
            <w:r w:rsidR="009E3352">
              <w:rPr>
                <w:rFonts w:ascii="Arial" w:hAnsi="Arial" w:cs="Arial"/>
                <w:b/>
                <w:bCs/>
                <w:szCs w:val="24"/>
                <w:u w:val="single"/>
              </w:rPr>
              <w:t xml:space="preserve"> OR UNAPPROVED PARTS</w:t>
            </w:r>
            <w:r w:rsidRPr="00A2175C">
              <w:rPr>
                <w:rFonts w:ascii="Arial" w:hAnsi="Arial" w:cs="Arial"/>
                <w:b/>
                <w:bCs/>
                <w:szCs w:val="24"/>
                <w:u w:val="single"/>
              </w:rPr>
              <w:t xml:space="preserve"> </w:t>
            </w:r>
            <w:r w:rsidRPr="00045582">
              <w:rPr>
                <w:rFonts w:ascii="Arial" w:hAnsi="Arial" w:cs="Arial"/>
                <w:b/>
                <w:bCs/>
                <w:szCs w:val="24"/>
                <w:u w:val="single"/>
              </w:rPr>
              <w:t>PREVENTION</w:t>
            </w:r>
            <w:r w:rsidRPr="00045582">
              <w:rPr>
                <w:rFonts w:ascii="Arial" w:hAnsi="Arial" w:cs="Arial"/>
                <w:bCs/>
                <w:szCs w:val="24"/>
              </w:rPr>
              <w:t xml:space="preserve"> </w:t>
            </w:r>
            <w:r w:rsidR="00045582" w:rsidRPr="00045582">
              <w:rPr>
                <w:rFonts w:ascii="Arial" w:hAnsi="Arial" w:cs="Arial"/>
              </w:rPr>
              <w:t>ELECTRONIC COMPONENTS OR ANY OTHER TYPE OF PRODUCT, WHERE THERE IS A POTENTIAL FOR COUNTERFEITING, SHOULD ONLY BE PURCHASED FROM THE ORIGINAL EQUIPMENT MANUFACTURER (OEM) OR A FRANCHISED DISTRIBUTOR OF THE OEM. THE ORIGINAL EQUIPMENT MANUFACTURER (OEM) OR A FRANCHISED DISTRIBUTOR OF THE OEM, SHOULD PROVIDE, WITH THE SHIPMENT A CERTIFICATE OF CONFORMANCE, CERTIFYING THAT THE COMPONENT PROVIDED IS THE PART NUMBER BEING PROCURED ON THE PURCHASE ORDER.  A CERTIFICATE OF CONFORMANCE IS USED TO ESTABLISH TRACEABILITY TO THE OEM.  IT IS NOT RECOMMENDED THAT ELECTRONIC COMPONENTS OR ANY OTHER TYPE OF PRODUCT, WHERE THERE IS A POTENTIAL FOR COUNTERFEITING, BE PURCHASED FROM A BROKER THAT IS NOT A FRANCHISE DISTRIBUTOR. IN THE EVENT SUCH A PURCHASE SHOULD BE MADE, IT IS THE RESPONSIBILITY OF THE SUPPLIER TO ASSURE THAT THE PROPER CERTIFICATIONS ARE AVAILABLE, TO PROVIDE TRACEABILITY TO THE OEM.</w:t>
            </w:r>
          </w:p>
        </w:tc>
      </w:tr>
      <w:tr w:rsidR="00F11AEB" w:rsidRPr="00846F10" w14:paraId="6664B0B9" w14:textId="77777777" w:rsidTr="1504C97A">
        <w:trPr>
          <w:cantSplit/>
          <w:trHeight w:val="273"/>
        </w:trPr>
        <w:tc>
          <w:tcPr>
            <w:tcW w:w="450" w:type="dxa"/>
            <w:shd w:val="clear" w:color="auto" w:fill="F2F2F2" w:themeFill="background1" w:themeFillShade="F2"/>
          </w:tcPr>
          <w:p w14:paraId="39F18D26" w14:textId="77777777" w:rsidR="00F11AEB" w:rsidRPr="00846F10" w:rsidRDefault="00F11AEB" w:rsidP="00AD5B7A">
            <w:pPr>
              <w:rPr>
                <w:rFonts w:ascii="Arial" w:hAnsi="Arial" w:cs="Arial"/>
                <w:b/>
                <w:szCs w:val="12"/>
              </w:rPr>
            </w:pPr>
            <w:r>
              <w:rPr>
                <w:rFonts w:ascii="Arial" w:hAnsi="Arial" w:cs="Arial"/>
                <w:b/>
                <w:szCs w:val="12"/>
              </w:rPr>
              <w:t>13</w:t>
            </w:r>
          </w:p>
        </w:tc>
        <w:tc>
          <w:tcPr>
            <w:tcW w:w="9540" w:type="dxa"/>
            <w:shd w:val="clear" w:color="auto" w:fill="F2F2F2" w:themeFill="background1" w:themeFillShade="F2"/>
          </w:tcPr>
          <w:p w14:paraId="125F2C13" w14:textId="03B17E07" w:rsidR="009E3352" w:rsidRPr="00045582" w:rsidRDefault="1504C97A" w:rsidP="1504C97A">
            <w:pPr>
              <w:spacing w:before="100" w:after="100"/>
              <w:ind w:left="72" w:right="144"/>
              <w:rPr>
                <w:rFonts w:ascii="Arial" w:hAnsi="Arial" w:cs="Arial"/>
              </w:rPr>
            </w:pPr>
            <w:r w:rsidRPr="1504C97A">
              <w:rPr>
                <w:rFonts w:ascii="Arial" w:hAnsi="Arial" w:cs="Arial"/>
                <w:b/>
                <w:bCs/>
                <w:u w:val="single"/>
              </w:rPr>
              <w:t>AWARENESS</w:t>
            </w:r>
            <w:r w:rsidRPr="1504C97A">
              <w:rPr>
                <w:rFonts w:ascii="Arial" w:hAnsi="Arial" w:cs="Arial"/>
              </w:rPr>
              <w:t xml:space="preserve"> SUPPLIERS SHALL ENSURE PERSONS PERFORMING WORK ON PROUDUCT INTENDED FOR MURAKAMI AMERICA INC ARE AWARE OF:</w:t>
            </w:r>
          </w:p>
          <w:p w14:paraId="5F2B5600" w14:textId="77777777" w:rsidR="009E3352" w:rsidRPr="00045582" w:rsidRDefault="009E3352" w:rsidP="009E3352">
            <w:pPr>
              <w:numPr>
                <w:ilvl w:val="0"/>
                <w:numId w:val="1"/>
              </w:numPr>
              <w:spacing w:before="100" w:after="100"/>
              <w:ind w:right="144"/>
              <w:rPr>
                <w:rFonts w:ascii="Arial" w:hAnsi="Arial" w:cs="Arial"/>
                <w:bCs/>
                <w:szCs w:val="24"/>
              </w:rPr>
            </w:pPr>
            <w:r w:rsidRPr="00045582">
              <w:rPr>
                <w:rFonts w:ascii="Arial" w:hAnsi="Arial" w:cs="Arial"/>
                <w:bCs/>
                <w:szCs w:val="24"/>
              </w:rPr>
              <w:t>THEIR CONTRIBUTION TO PRODUCT OR SERVICE CONFORMITY</w:t>
            </w:r>
          </w:p>
          <w:p w14:paraId="55027C4E" w14:textId="77777777" w:rsidR="009E3352" w:rsidRPr="00045582" w:rsidRDefault="009E3352" w:rsidP="009E3352">
            <w:pPr>
              <w:numPr>
                <w:ilvl w:val="0"/>
                <w:numId w:val="1"/>
              </w:numPr>
              <w:spacing w:before="100" w:after="100"/>
              <w:ind w:right="144"/>
              <w:rPr>
                <w:rFonts w:ascii="Arial" w:hAnsi="Arial" w:cs="Arial"/>
                <w:bCs/>
                <w:szCs w:val="24"/>
              </w:rPr>
            </w:pPr>
            <w:r w:rsidRPr="00045582">
              <w:rPr>
                <w:rFonts w:ascii="Arial" w:hAnsi="Arial" w:cs="Arial"/>
                <w:bCs/>
                <w:szCs w:val="24"/>
              </w:rPr>
              <w:t>THEIR CONTRIBUTION TO PRODUCT SAFETY</w:t>
            </w:r>
          </w:p>
          <w:p w14:paraId="5DAE5901" w14:textId="77777777" w:rsidR="00F11AEB" w:rsidRPr="009E3352" w:rsidRDefault="009E3352" w:rsidP="009E3352">
            <w:pPr>
              <w:numPr>
                <w:ilvl w:val="0"/>
                <w:numId w:val="1"/>
              </w:numPr>
              <w:spacing w:before="100" w:after="100"/>
              <w:ind w:right="144"/>
              <w:rPr>
                <w:bCs/>
                <w:szCs w:val="24"/>
              </w:rPr>
            </w:pPr>
            <w:r w:rsidRPr="00045582">
              <w:rPr>
                <w:rFonts w:ascii="Arial" w:hAnsi="Arial" w:cs="Arial"/>
                <w:bCs/>
                <w:szCs w:val="24"/>
              </w:rPr>
              <w:t>THE IMPORTANCE OF ETHICAL BEHAVIOR</w:t>
            </w:r>
          </w:p>
        </w:tc>
      </w:tr>
    </w:tbl>
    <w:p w14:paraId="0A37501D" w14:textId="77777777" w:rsidR="003257AB" w:rsidRDefault="003257AB" w:rsidP="00190F08"/>
    <w:sectPr w:rsidR="003257AB" w:rsidSect="00190F08">
      <w:headerReference w:type="even" r:id="rId7"/>
      <w:headerReference w:type="default" r:id="rId8"/>
      <w:footerReference w:type="even" r:id="rId9"/>
      <w:footerReference w:type="default" r:id="rId10"/>
      <w:headerReference w:type="first" r:id="rId11"/>
      <w:footerReference w:type="first" r:id="rId12"/>
      <w:pgSz w:w="12240" w:h="15840"/>
      <w:pgMar w:top="144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BC37D" w14:textId="77777777" w:rsidR="00BF7B20" w:rsidRDefault="00BF7B20" w:rsidP="00190F08">
      <w:r>
        <w:separator/>
      </w:r>
    </w:p>
  </w:endnote>
  <w:endnote w:type="continuationSeparator" w:id="0">
    <w:p w14:paraId="6EB1F4B2" w14:textId="77777777" w:rsidR="00BF7B20" w:rsidRDefault="00BF7B20" w:rsidP="00190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74CD6" w14:textId="77777777" w:rsidR="001B5204" w:rsidRDefault="001B52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BCF8" w14:textId="38181B41" w:rsidR="00926148" w:rsidRPr="00926148" w:rsidRDefault="1504C97A" w:rsidP="00926148">
    <w:pPr>
      <w:pStyle w:val="Footer"/>
      <w:pBdr>
        <w:top w:val="thinThickSmallGap" w:sz="24" w:space="1" w:color="622423"/>
      </w:pBdr>
      <w:tabs>
        <w:tab w:val="clear" w:pos="4680"/>
        <w:tab w:val="clear" w:pos="9360"/>
        <w:tab w:val="right" w:pos="9990"/>
      </w:tabs>
      <w:rPr>
        <w:rFonts w:ascii="Arial" w:hAnsi="Arial" w:cs="Arial"/>
      </w:rPr>
    </w:pPr>
    <w:r w:rsidRPr="1504C97A">
      <w:rPr>
        <w:rFonts w:ascii="Arial" w:hAnsi="Arial" w:cs="Arial"/>
      </w:rPr>
      <w:t>F010 Rev 0</w:t>
    </w:r>
    <w:r w:rsidR="001B5204">
      <w:rPr>
        <w:rFonts w:ascii="Arial" w:hAnsi="Arial" w:cs="Arial"/>
      </w:rPr>
      <w:t>0</w:t>
    </w:r>
    <w:r w:rsidRPr="1504C97A">
      <w:rPr>
        <w:rFonts w:ascii="Arial" w:hAnsi="Arial" w:cs="Arial"/>
      </w:rPr>
      <w:t xml:space="preserve">                                                              </w:t>
    </w:r>
    <w:r w:rsidR="00926148">
      <w:tab/>
    </w:r>
    <w:r w:rsidRPr="1504C97A">
      <w:rPr>
        <w:rFonts w:ascii="Arial" w:hAnsi="Arial" w:cs="Arial"/>
      </w:rPr>
      <w:t xml:space="preserve">Page </w:t>
    </w:r>
    <w:r w:rsidR="00926148" w:rsidRPr="1504C97A">
      <w:rPr>
        <w:rFonts w:ascii="Arial" w:hAnsi="Arial" w:cs="Arial"/>
        <w:noProof/>
      </w:rPr>
      <w:fldChar w:fldCharType="begin"/>
    </w:r>
    <w:r w:rsidR="00926148" w:rsidRPr="1504C97A">
      <w:rPr>
        <w:rFonts w:ascii="Arial" w:hAnsi="Arial" w:cs="Arial"/>
      </w:rPr>
      <w:instrText xml:space="preserve"> PAGE   \* MERGEFORMAT </w:instrText>
    </w:r>
    <w:r w:rsidR="00926148" w:rsidRPr="1504C97A">
      <w:rPr>
        <w:rFonts w:ascii="Arial" w:hAnsi="Arial" w:cs="Arial"/>
      </w:rPr>
      <w:fldChar w:fldCharType="separate"/>
    </w:r>
    <w:r w:rsidRPr="1504C97A">
      <w:rPr>
        <w:rFonts w:ascii="Arial" w:hAnsi="Arial" w:cs="Arial"/>
        <w:noProof/>
      </w:rPr>
      <w:t>2</w:t>
    </w:r>
    <w:r w:rsidR="00926148" w:rsidRPr="1504C97A">
      <w:rPr>
        <w:rFonts w:ascii="Arial" w:hAnsi="Arial" w:cs="Arial"/>
        <w:noProof/>
      </w:rPr>
      <w:fldChar w:fldCharType="end"/>
    </w:r>
  </w:p>
  <w:p w14:paraId="5DAB6C7B" w14:textId="77777777" w:rsidR="00926148" w:rsidRPr="00926148" w:rsidRDefault="00926148">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B3C75" w14:textId="77777777" w:rsidR="001B5204" w:rsidRDefault="001B5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F2D27" w14:textId="77777777" w:rsidR="00BF7B20" w:rsidRDefault="00BF7B20" w:rsidP="00190F08">
      <w:r>
        <w:separator/>
      </w:r>
    </w:p>
  </w:footnote>
  <w:footnote w:type="continuationSeparator" w:id="0">
    <w:p w14:paraId="5468C872" w14:textId="77777777" w:rsidR="00BF7B20" w:rsidRDefault="00BF7B20" w:rsidP="00190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A0E5" w14:textId="77777777" w:rsidR="001B5204" w:rsidRDefault="001B52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B378F" w14:textId="77777777" w:rsidR="00303113" w:rsidRDefault="00401964" w:rsidP="0050690C">
    <w:pPr>
      <w:pStyle w:val="Header"/>
      <w:jc w:val="center"/>
    </w:pPr>
    <w:r>
      <w:rPr>
        <w:noProof/>
      </w:rPr>
      <w:drawing>
        <wp:inline distT="0" distB="0" distL="0" distR="0" wp14:anchorId="40D78189" wp14:editId="07777777">
          <wp:extent cx="1866900" cy="47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4762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E1F2" w14:textId="77777777" w:rsidR="001B5204" w:rsidRDefault="001B52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B30B3"/>
    <w:multiLevelType w:val="hybridMultilevel"/>
    <w:tmpl w:val="06D209F8"/>
    <w:lvl w:ilvl="0" w:tplc="F878BD1A">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UzNLcwMDQ3NDNT0lEKTi0uzszPAykwrAUAVnWp1CwAAAA="/>
  </w:docVars>
  <w:rsids>
    <w:rsidRoot w:val="00190F08"/>
    <w:rsid w:val="0000039F"/>
    <w:rsid w:val="00000730"/>
    <w:rsid w:val="00000D28"/>
    <w:rsid w:val="00001385"/>
    <w:rsid w:val="00001428"/>
    <w:rsid w:val="00001FBE"/>
    <w:rsid w:val="00002224"/>
    <w:rsid w:val="00002251"/>
    <w:rsid w:val="0000297D"/>
    <w:rsid w:val="000035B6"/>
    <w:rsid w:val="0000373B"/>
    <w:rsid w:val="00004096"/>
    <w:rsid w:val="000044FC"/>
    <w:rsid w:val="00004C02"/>
    <w:rsid w:val="00004FA6"/>
    <w:rsid w:val="00005241"/>
    <w:rsid w:val="00005598"/>
    <w:rsid w:val="00006A40"/>
    <w:rsid w:val="00006C3B"/>
    <w:rsid w:val="00006E51"/>
    <w:rsid w:val="0000729B"/>
    <w:rsid w:val="00010261"/>
    <w:rsid w:val="00011B9A"/>
    <w:rsid w:val="00011F4E"/>
    <w:rsid w:val="000129C6"/>
    <w:rsid w:val="000143A3"/>
    <w:rsid w:val="00014496"/>
    <w:rsid w:val="000147AA"/>
    <w:rsid w:val="000148BF"/>
    <w:rsid w:val="00015CAF"/>
    <w:rsid w:val="0001706F"/>
    <w:rsid w:val="00017B2E"/>
    <w:rsid w:val="00020211"/>
    <w:rsid w:val="00020336"/>
    <w:rsid w:val="00020384"/>
    <w:rsid w:val="00020F8C"/>
    <w:rsid w:val="000211FC"/>
    <w:rsid w:val="00021435"/>
    <w:rsid w:val="0002144B"/>
    <w:rsid w:val="00021B12"/>
    <w:rsid w:val="00022333"/>
    <w:rsid w:val="00022B12"/>
    <w:rsid w:val="00022EA0"/>
    <w:rsid w:val="000233F7"/>
    <w:rsid w:val="00023B72"/>
    <w:rsid w:val="00023BA8"/>
    <w:rsid w:val="00023DC6"/>
    <w:rsid w:val="00023E60"/>
    <w:rsid w:val="000247EC"/>
    <w:rsid w:val="00024E42"/>
    <w:rsid w:val="00025251"/>
    <w:rsid w:val="000256A1"/>
    <w:rsid w:val="00025A88"/>
    <w:rsid w:val="00025AD6"/>
    <w:rsid w:val="000262B9"/>
    <w:rsid w:val="00026614"/>
    <w:rsid w:val="0002708F"/>
    <w:rsid w:val="00027278"/>
    <w:rsid w:val="00030C3D"/>
    <w:rsid w:val="00030C9F"/>
    <w:rsid w:val="0003129C"/>
    <w:rsid w:val="0003193C"/>
    <w:rsid w:val="00031ED0"/>
    <w:rsid w:val="00032A5B"/>
    <w:rsid w:val="00033BC1"/>
    <w:rsid w:val="00034141"/>
    <w:rsid w:val="00034E94"/>
    <w:rsid w:val="000350BF"/>
    <w:rsid w:val="00035180"/>
    <w:rsid w:val="00035A0A"/>
    <w:rsid w:val="00035E8F"/>
    <w:rsid w:val="000361B5"/>
    <w:rsid w:val="0003634F"/>
    <w:rsid w:val="00036D42"/>
    <w:rsid w:val="000374D6"/>
    <w:rsid w:val="0004064A"/>
    <w:rsid w:val="00040954"/>
    <w:rsid w:val="00040F69"/>
    <w:rsid w:val="0004100B"/>
    <w:rsid w:val="0004113C"/>
    <w:rsid w:val="00041307"/>
    <w:rsid w:val="000418CF"/>
    <w:rsid w:val="00042CA3"/>
    <w:rsid w:val="00043D7E"/>
    <w:rsid w:val="00044287"/>
    <w:rsid w:val="00044B7E"/>
    <w:rsid w:val="00045210"/>
    <w:rsid w:val="00045582"/>
    <w:rsid w:val="00045736"/>
    <w:rsid w:val="000458D8"/>
    <w:rsid w:val="00045908"/>
    <w:rsid w:val="00045A13"/>
    <w:rsid w:val="00045F89"/>
    <w:rsid w:val="0004664A"/>
    <w:rsid w:val="000468B3"/>
    <w:rsid w:val="000470A3"/>
    <w:rsid w:val="0004710D"/>
    <w:rsid w:val="000477BF"/>
    <w:rsid w:val="000502E9"/>
    <w:rsid w:val="00051AA0"/>
    <w:rsid w:val="00052805"/>
    <w:rsid w:val="00053DCC"/>
    <w:rsid w:val="000543B2"/>
    <w:rsid w:val="00054433"/>
    <w:rsid w:val="00054968"/>
    <w:rsid w:val="0005499D"/>
    <w:rsid w:val="00054EE1"/>
    <w:rsid w:val="0005515D"/>
    <w:rsid w:val="00055903"/>
    <w:rsid w:val="00056328"/>
    <w:rsid w:val="0005657F"/>
    <w:rsid w:val="0005664B"/>
    <w:rsid w:val="00056D81"/>
    <w:rsid w:val="000572B7"/>
    <w:rsid w:val="00057894"/>
    <w:rsid w:val="00057ADF"/>
    <w:rsid w:val="00060854"/>
    <w:rsid w:val="00060BB4"/>
    <w:rsid w:val="0006108B"/>
    <w:rsid w:val="00061B45"/>
    <w:rsid w:val="00061FF5"/>
    <w:rsid w:val="000623DC"/>
    <w:rsid w:val="00062F21"/>
    <w:rsid w:val="000635F7"/>
    <w:rsid w:val="00063DAA"/>
    <w:rsid w:val="00064033"/>
    <w:rsid w:val="000646A0"/>
    <w:rsid w:val="00064841"/>
    <w:rsid w:val="000650E2"/>
    <w:rsid w:val="00065587"/>
    <w:rsid w:val="00065656"/>
    <w:rsid w:val="000659A8"/>
    <w:rsid w:val="00066279"/>
    <w:rsid w:val="00066449"/>
    <w:rsid w:val="000667FE"/>
    <w:rsid w:val="00066909"/>
    <w:rsid w:val="00066EA7"/>
    <w:rsid w:val="00067660"/>
    <w:rsid w:val="00067D42"/>
    <w:rsid w:val="00070656"/>
    <w:rsid w:val="0007153B"/>
    <w:rsid w:val="000726E7"/>
    <w:rsid w:val="0007385F"/>
    <w:rsid w:val="0007454A"/>
    <w:rsid w:val="00074813"/>
    <w:rsid w:val="00074C62"/>
    <w:rsid w:val="00074F98"/>
    <w:rsid w:val="000753C7"/>
    <w:rsid w:val="000757D5"/>
    <w:rsid w:val="00075800"/>
    <w:rsid w:val="00076658"/>
    <w:rsid w:val="0007696D"/>
    <w:rsid w:val="00077557"/>
    <w:rsid w:val="00077892"/>
    <w:rsid w:val="00077BB3"/>
    <w:rsid w:val="00081455"/>
    <w:rsid w:val="000814AB"/>
    <w:rsid w:val="00082657"/>
    <w:rsid w:val="000828EB"/>
    <w:rsid w:val="00082C88"/>
    <w:rsid w:val="00082FF8"/>
    <w:rsid w:val="0008309E"/>
    <w:rsid w:val="000832A0"/>
    <w:rsid w:val="00083B78"/>
    <w:rsid w:val="000840A6"/>
    <w:rsid w:val="0008411C"/>
    <w:rsid w:val="000841AA"/>
    <w:rsid w:val="000847FB"/>
    <w:rsid w:val="00084EB3"/>
    <w:rsid w:val="000851BB"/>
    <w:rsid w:val="000855C8"/>
    <w:rsid w:val="00085A86"/>
    <w:rsid w:val="00086884"/>
    <w:rsid w:val="0008761B"/>
    <w:rsid w:val="00087A98"/>
    <w:rsid w:val="00087C73"/>
    <w:rsid w:val="000901F6"/>
    <w:rsid w:val="0009034A"/>
    <w:rsid w:val="0009060B"/>
    <w:rsid w:val="00090619"/>
    <w:rsid w:val="00091291"/>
    <w:rsid w:val="00093FA5"/>
    <w:rsid w:val="00093FAE"/>
    <w:rsid w:val="00094351"/>
    <w:rsid w:val="0009471E"/>
    <w:rsid w:val="000949C2"/>
    <w:rsid w:val="00094F8D"/>
    <w:rsid w:val="000959A5"/>
    <w:rsid w:val="000959D4"/>
    <w:rsid w:val="00095FC8"/>
    <w:rsid w:val="0009639F"/>
    <w:rsid w:val="00096569"/>
    <w:rsid w:val="00096585"/>
    <w:rsid w:val="00097546"/>
    <w:rsid w:val="00097D8B"/>
    <w:rsid w:val="000A0206"/>
    <w:rsid w:val="000A097A"/>
    <w:rsid w:val="000A0BA6"/>
    <w:rsid w:val="000A10B9"/>
    <w:rsid w:val="000A129D"/>
    <w:rsid w:val="000A1784"/>
    <w:rsid w:val="000A21A1"/>
    <w:rsid w:val="000A3063"/>
    <w:rsid w:val="000A4205"/>
    <w:rsid w:val="000A438A"/>
    <w:rsid w:val="000A4843"/>
    <w:rsid w:val="000A63B8"/>
    <w:rsid w:val="000A65AA"/>
    <w:rsid w:val="000A689C"/>
    <w:rsid w:val="000B0331"/>
    <w:rsid w:val="000B05CD"/>
    <w:rsid w:val="000B061D"/>
    <w:rsid w:val="000B199B"/>
    <w:rsid w:val="000B3051"/>
    <w:rsid w:val="000B3058"/>
    <w:rsid w:val="000B31A8"/>
    <w:rsid w:val="000B5440"/>
    <w:rsid w:val="000B6331"/>
    <w:rsid w:val="000B665C"/>
    <w:rsid w:val="000B6D98"/>
    <w:rsid w:val="000B6DC9"/>
    <w:rsid w:val="000C0B31"/>
    <w:rsid w:val="000C0CC1"/>
    <w:rsid w:val="000C11CB"/>
    <w:rsid w:val="000C1517"/>
    <w:rsid w:val="000C15CA"/>
    <w:rsid w:val="000C171A"/>
    <w:rsid w:val="000C1BE5"/>
    <w:rsid w:val="000C2357"/>
    <w:rsid w:val="000C3380"/>
    <w:rsid w:val="000C341A"/>
    <w:rsid w:val="000C5F88"/>
    <w:rsid w:val="000C61BF"/>
    <w:rsid w:val="000C6223"/>
    <w:rsid w:val="000C6439"/>
    <w:rsid w:val="000C6F62"/>
    <w:rsid w:val="000C72A3"/>
    <w:rsid w:val="000C7F9A"/>
    <w:rsid w:val="000D0C87"/>
    <w:rsid w:val="000D13FC"/>
    <w:rsid w:val="000D26E4"/>
    <w:rsid w:val="000D28E1"/>
    <w:rsid w:val="000D3065"/>
    <w:rsid w:val="000D3282"/>
    <w:rsid w:val="000D32A6"/>
    <w:rsid w:val="000D364A"/>
    <w:rsid w:val="000D419A"/>
    <w:rsid w:val="000D49BD"/>
    <w:rsid w:val="000D52D0"/>
    <w:rsid w:val="000D5CF7"/>
    <w:rsid w:val="000D6154"/>
    <w:rsid w:val="000D6282"/>
    <w:rsid w:val="000D6289"/>
    <w:rsid w:val="000D654A"/>
    <w:rsid w:val="000D677F"/>
    <w:rsid w:val="000D7B82"/>
    <w:rsid w:val="000D7E1E"/>
    <w:rsid w:val="000E0472"/>
    <w:rsid w:val="000E09B7"/>
    <w:rsid w:val="000E1195"/>
    <w:rsid w:val="000E11AC"/>
    <w:rsid w:val="000E1D06"/>
    <w:rsid w:val="000E1EAA"/>
    <w:rsid w:val="000E2C04"/>
    <w:rsid w:val="000E3814"/>
    <w:rsid w:val="000E43C2"/>
    <w:rsid w:val="000E48A7"/>
    <w:rsid w:val="000E4B75"/>
    <w:rsid w:val="000E6361"/>
    <w:rsid w:val="000E688C"/>
    <w:rsid w:val="000E7403"/>
    <w:rsid w:val="000E7CA0"/>
    <w:rsid w:val="000E7FE2"/>
    <w:rsid w:val="000F0239"/>
    <w:rsid w:val="000F0993"/>
    <w:rsid w:val="000F2536"/>
    <w:rsid w:val="000F26F7"/>
    <w:rsid w:val="000F30AC"/>
    <w:rsid w:val="000F33C6"/>
    <w:rsid w:val="000F3609"/>
    <w:rsid w:val="000F4061"/>
    <w:rsid w:val="000F40F9"/>
    <w:rsid w:val="000F4A10"/>
    <w:rsid w:val="000F4DE5"/>
    <w:rsid w:val="000F5417"/>
    <w:rsid w:val="000F55AC"/>
    <w:rsid w:val="000F563F"/>
    <w:rsid w:val="000F5AE3"/>
    <w:rsid w:val="000F5F40"/>
    <w:rsid w:val="000F6542"/>
    <w:rsid w:val="000F68EB"/>
    <w:rsid w:val="000F70DF"/>
    <w:rsid w:val="000F7347"/>
    <w:rsid w:val="000F7ABD"/>
    <w:rsid w:val="0010002C"/>
    <w:rsid w:val="00100344"/>
    <w:rsid w:val="0010083B"/>
    <w:rsid w:val="001008CB"/>
    <w:rsid w:val="00101597"/>
    <w:rsid w:val="00101DAA"/>
    <w:rsid w:val="001025A8"/>
    <w:rsid w:val="001029E5"/>
    <w:rsid w:val="00103285"/>
    <w:rsid w:val="0010353B"/>
    <w:rsid w:val="00103CC0"/>
    <w:rsid w:val="00104105"/>
    <w:rsid w:val="001041E2"/>
    <w:rsid w:val="001045D0"/>
    <w:rsid w:val="00104643"/>
    <w:rsid w:val="00104764"/>
    <w:rsid w:val="00104CE1"/>
    <w:rsid w:val="00105601"/>
    <w:rsid w:val="001056B3"/>
    <w:rsid w:val="00105AA5"/>
    <w:rsid w:val="001061EE"/>
    <w:rsid w:val="00106F52"/>
    <w:rsid w:val="00107115"/>
    <w:rsid w:val="001114CD"/>
    <w:rsid w:val="001127DC"/>
    <w:rsid w:val="0011293E"/>
    <w:rsid w:val="001132EF"/>
    <w:rsid w:val="00113B08"/>
    <w:rsid w:val="00113CD8"/>
    <w:rsid w:val="00114F32"/>
    <w:rsid w:val="00115672"/>
    <w:rsid w:val="00115945"/>
    <w:rsid w:val="001159F0"/>
    <w:rsid w:val="001161B7"/>
    <w:rsid w:val="00116E1A"/>
    <w:rsid w:val="00117775"/>
    <w:rsid w:val="00117926"/>
    <w:rsid w:val="00117F69"/>
    <w:rsid w:val="00117F6D"/>
    <w:rsid w:val="00121217"/>
    <w:rsid w:val="001216B7"/>
    <w:rsid w:val="001218FB"/>
    <w:rsid w:val="001232D2"/>
    <w:rsid w:val="001237E4"/>
    <w:rsid w:val="00124A03"/>
    <w:rsid w:val="00124BBA"/>
    <w:rsid w:val="001256F4"/>
    <w:rsid w:val="00125CC8"/>
    <w:rsid w:val="0012680C"/>
    <w:rsid w:val="00126F4D"/>
    <w:rsid w:val="0012730B"/>
    <w:rsid w:val="001278C7"/>
    <w:rsid w:val="00127906"/>
    <w:rsid w:val="0012793A"/>
    <w:rsid w:val="00127DF2"/>
    <w:rsid w:val="0013007C"/>
    <w:rsid w:val="0013028F"/>
    <w:rsid w:val="00130FAD"/>
    <w:rsid w:val="001310CB"/>
    <w:rsid w:val="001312CE"/>
    <w:rsid w:val="00131324"/>
    <w:rsid w:val="00131975"/>
    <w:rsid w:val="0013265B"/>
    <w:rsid w:val="001328A8"/>
    <w:rsid w:val="00132A84"/>
    <w:rsid w:val="00132B77"/>
    <w:rsid w:val="00132DCF"/>
    <w:rsid w:val="00133192"/>
    <w:rsid w:val="00133538"/>
    <w:rsid w:val="00133C77"/>
    <w:rsid w:val="00133D2E"/>
    <w:rsid w:val="00135871"/>
    <w:rsid w:val="0013602E"/>
    <w:rsid w:val="00136E0A"/>
    <w:rsid w:val="001404AF"/>
    <w:rsid w:val="00140B41"/>
    <w:rsid w:val="00140C64"/>
    <w:rsid w:val="0014117F"/>
    <w:rsid w:val="00141612"/>
    <w:rsid w:val="00142B54"/>
    <w:rsid w:val="0014350B"/>
    <w:rsid w:val="00143878"/>
    <w:rsid w:val="00143E6B"/>
    <w:rsid w:val="0014477A"/>
    <w:rsid w:val="00144DB6"/>
    <w:rsid w:val="00145463"/>
    <w:rsid w:val="00145EE4"/>
    <w:rsid w:val="00146048"/>
    <w:rsid w:val="0014774E"/>
    <w:rsid w:val="0015089F"/>
    <w:rsid w:val="00150FEE"/>
    <w:rsid w:val="0015186F"/>
    <w:rsid w:val="00151E4F"/>
    <w:rsid w:val="001522E1"/>
    <w:rsid w:val="00152796"/>
    <w:rsid w:val="001529A5"/>
    <w:rsid w:val="00152A84"/>
    <w:rsid w:val="00152D0E"/>
    <w:rsid w:val="001542B1"/>
    <w:rsid w:val="00154332"/>
    <w:rsid w:val="00154943"/>
    <w:rsid w:val="00154A77"/>
    <w:rsid w:val="00154CCC"/>
    <w:rsid w:val="00154DEC"/>
    <w:rsid w:val="00155185"/>
    <w:rsid w:val="00155B10"/>
    <w:rsid w:val="00156E2D"/>
    <w:rsid w:val="0015726E"/>
    <w:rsid w:val="001574BE"/>
    <w:rsid w:val="00157B16"/>
    <w:rsid w:val="00157D9B"/>
    <w:rsid w:val="00160182"/>
    <w:rsid w:val="00160245"/>
    <w:rsid w:val="0016046F"/>
    <w:rsid w:val="00161ED6"/>
    <w:rsid w:val="001624A6"/>
    <w:rsid w:val="001629EA"/>
    <w:rsid w:val="001636F4"/>
    <w:rsid w:val="00163946"/>
    <w:rsid w:val="00164464"/>
    <w:rsid w:val="001651C3"/>
    <w:rsid w:val="00165560"/>
    <w:rsid w:val="00165723"/>
    <w:rsid w:val="00165CDE"/>
    <w:rsid w:val="001672D6"/>
    <w:rsid w:val="001674FB"/>
    <w:rsid w:val="001679E6"/>
    <w:rsid w:val="00167ADC"/>
    <w:rsid w:val="00167CD5"/>
    <w:rsid w:val="00170490"/>
    <w:rsid w:val="00170856"/>
    <w:rsid w:val="001712BA"/>
    <w:rsid w:val="00171440"/>
    <w:rsid w:val="00171867"/>
    <w:rsid w:val="00171945"/>
    <w:rsid w:val="00171E03"/>
    <w:rsid w:val="00171E84"/>
    <w:rsid w:val="00172294"/>
    <w:rsid w:val="00172B98"/>
    <w:rsid w:val="00172F28"/>
    <w:rsid w:val="00172FC8"/>
    <w:rsid w:val="0017335E"/>
    <w:rsid w:val="0017344F"/>
    <w:rsid w:val="00173750"/>
    <w:rsid w:val="00174618"/>
    <w:rsid w:val="00174FCB"/>
    <w:rsid w:val="0017539A"/>
    <w:rsid w:val="00175CA7"/>
    <w:rsid w:val="0017628A"/>
    <w:rsid w:val="00176777"/>
    <w:rsid w:val="001772FC"/>
    <w:rsid w:val="00177F90"/>
    <w:rsid w:val="0018055A"/>
    <w:rsid w:val="00180FC0"/>
    <w:rsid w:val="00181341"/>
    <w:rsid w:val="0018150B"/>
    <w:rsid w:val="00181BD5"/>
    <w:rsid w:val="0018276E"/>
    <w:rsid w:val="00182BF3"/>
    <w:rsid w:val="0018412C"/>
    <w:rsid w:val="0018436A"/>
    <w:rsid w:val="001845C1"/>
    <w:rsid w:val="00184C5D"/>
    <w:rsid w:val="00185305"/>
    <w:rsid w:val="00185F16"/>
    <w:rsid w:val="00186089"/>
    <w:rsid w:val="00186549"/>
    <w:rsid w:val="00186816"/>
    <w:rsid w:val="00186B0F"/>
    <w:rsid w:val="00186FB0"/>
    <w:rsid w:val="001870BE"/>
    <w:rsid w:val="00187FE2"/>
    <w:rsid w:val="0019000C"/>
    <w:rsid w:val="001902B5"/>
    <w:rsid w:val="00190F08"/>
    <w:rsid w:val="00191592"/>
    <w:rsid w:val="001915CE"/>
    <w:rsid w:val="00191C96"/>
    <w:rsid w:val="00192343"/>
    <w:rsid w:val="001923B9"/>
    <w:rsid w:val="00192D8C"/>
    <w:rsid w:val="001937C4"/>
    <w:rsid w:val="0019399D"/>
    <w:rsid w:val="00194DD7"/>
    <w:rsid w:val="001950FA"/>
    <w:rsid w:val="00195287"/>
    <w:rsid w:val="00195A65"/>
    <w:rsid w:val="00195C1F"/>
    <w:rsid w:val="001963F6"/>
    <w:rsid w:val="001971A3"/>
    <w:rsid w:val="0019720B"/>
    <w:rsid w:val="001972B0"/>
    <w:rsid w:val="0019749F"/>
    <w:rsid w:val="001A0245"/>
    <w:rsid w:val="001A07BD"/>
    <w:rsid w:val="001A0863"/>
    <w:rsid w:val="001A15D0"/>
    <w:rsid w:val="001A19A6"/>
    <w:rsid w:val="001A1F92"/>
    <w:rsid w:val="001A330E"/>
    <w:rsid w:val="001A4257"/>
    <w:rsid w:val="001A4B06"/>
    <w:rsid w:val="001A5337"/>
    <w:rsid w:val="001A6498"/>
    <w:rsid w:val="001A6E8D"/>
    <w:rsid w:val="001A7339"/>
    <w:rsid w:val="001A7360"/>
    <w:rsid w:val="001A7686"/>
    <w:rsid w:val="001A78AD"/>
    <w:rsid w:val="001B073D"/>
    <w:rsid w:val="001B2472"/>
    <w:rsid w:val="001B26E2"/>
    <w:rsid w:val="001B29D3"/>
    <w:rsid w:val="001B2A5B"/>
    <w:rsid w:val="001B2EA9"/>
    <w:rsid w:val="001B5204"/>
    <w:rsid w:val="001B57FC"/>
    <w:rsid w:val="001B5AF6"/>
    <w:rsid w:val="001B5FF1"/>
    <w:rsid w:val="001B6CEB"/>
    <w:rsid w:val="001B7378"/>
    <w:rsid w:val="001C04BE"/>
    <w:rsid w:val="001C057B"/>
    <w:rsid w:val="001C06CF"/>
    <w:rsid w:val="001C0A7D"/>
    <w:rsid w:val="001C2AE1"/>
    <w:rsid w:val="001C2C4D"/>
    <w:rsid w:val="001C3C1E"/>
    <w:rsid w:val="001C455B"/>
    <w:rsid w:val="001C4FE8"/>
    <w:rsid w:val="001C5BD8"/>
    <w:rsid w:val="001C5FF8"/>
    <w:rsid w:val="001C717A"/>
    <w:rsid w:val="001C7C99"/>
    <w:rsid w:val="001D0ACA"/>
    <w:rsid w:val="001D1198"/>
    <w:rsid w:val="001D1C4E"/>
    <w:rsid w:val="001D1CE0"/>
    <w:rsid w:val="001D2A88"/>
    <w:rsid w:val="001D2E30"/>
    <w:rsid w:val="001D3F55"/>
    <w:rsid w:val="001D4458"/>
    <w:rsid w:val="001D48B2"/>
    <w:rsid w:val="001D4D60"/>
    <w:rsid w:val="001D6B65"/>
    <w:rsid w:val="001D6D0D"/>
    <w:rsid w:val="001D72CD"/>
    <w:rsid w:val="001D7C7C"/>
    <w:rsid w:val="001E0DEB"/>
    <w:rsid w:val="001E1594"/>
    <w:rsid w:val="001E1A8C"/>
    <w:rsid w:val="001E2283"/>
    <w:rsid w:val="001E28AD"/>
    <w:rsid w:val="001E45F3"/>
    <w:rsid w:val="001E47A2"/>
    <w:rsid w:val="001E4D13"/>
    <w:rsid w:val="001E5303"/>
    <w:rsid w:val="001E5CFA"/>
    <w:rsid w:val="001E6DF6"/>
    <w:rsid w:val="001E6EE1"/>
    <w:rsid w:val="001E7059"/>
    <w:rsid w:val="001E7376"/>
    <w:rsid w:val="001E7EA2"/>
    <w:rsid w:val="001F1230"/>
    <w:rsid w:val="001F147B"/>
    <w:rsid w:val="001F1677"/>
    <w:rsid w:val="001F1BDB"/>
    <w:rsid w:val="001F2678"/>
    <w:rsid w:val="001F2932"/>
    <w:rsid w:val="001F2E26"/>
    <w:rsid w:val="001F3396"/>
    <w:rsid w:val="001F4326"/>
    <w:rsid w:val="001F5750"/>
    <w:rsid w:val="001F5AC1"/>
    <w:rsid w:val="001F6211"/>
    <w:rsid w:val="001F6A21"/>
    <w:rsid w:val="001F7152"/>
    <w:rsid w:val="001F71F0"/>
    <w:rsid w:val="001F7415"/>
    <w:rsid w:val="001F7630"/>
    <w:rsid w:val="001F76AA"/>
    <w:rsid w:val="001F7BF8"/>
    <w:rsid w:val="00200B5F"/>
    <w:rsid w:val="00200C53"/>
    <w:rsid w:val="00200FFE"/>
    <w:rsid w:val="002014B5"/>
    <w:rsid w:val="0020175E"/>
    <w:rsid w:val="002018AB"/>
    <w:rsid w:val="00201D60"/>
    <w:rsid w:val="00202284"/>
    <w:rsid w:val="002025F4"/>
    <w:rsid w:val="00202719"/>
    <w:rsid w:val="002027B8"/>
    <w:rsid w:val="002029EB"/>
    <w:rsid w:val="002033E7"/>
    <w:rsid w:val="002035E6"/>
    <w:rsid w:val="00203D37"/>
    <w:rsid w:val="0020548F"/>
    <w:rsid w:val="002057A2"/>
    <w:rsid w:val="00205AE6"/>
    <w:rsid w:val="00206480"/>
    <w:rsid w:val="002069D4"/>
    <w:rsid w:val="00206F69"/>
    <w:rsid w:val="0020719D"/>
    <w:rsid w:val="002077EE"/>
    <w:rsid w:val="0021076F"/>
    <w:rsid w:val="00210876"/>
    <w:rsid w:val="00210DEB"/>
    <w:rsid w:val="00210FBB"/>
    <w:rsid w:val="00211AD3"/>
    <w:rsid w:val="0021318D"/>
    <w:rsid w:val="00213215"/>
    <w:rsid w:val="00213998"/>
    <w:rsid w:val="00214E11"/>
    <w:rsid w:val="00215491"/>
    <w:rsid w:val="00216178"/>
    <w:rsid w:val="00216C2D"/>
    <w:rsid w:val="00216FC5"/>
    <w:rsid w:val="0021726A"/>
    <w:rsid w:val="0021792B"/>
    <w:rsid w:val="00217D4E"/>
    <w:rsid w:val="0022031B"/>
    <w:rsid w:val="002204C1"/>
    <w:rsid w:val="0022080C"/>
    <w:rsid w:val="0022125C"/>
    <w:rsid w:val="00221606"/>
    <w:rsid w:val="00221658"/>
    <w:rsid w:val="00222153"/>
    <w:rsid w:val="00222913"/>
    <w:rsid w:val="00222D67"/>
    <w:rsid w:val="00222F13"/>
    <w:rsid w:val="00223799"/>
    <w:rsid w:val="00223CC5"/>
    <w:rsid w:val="00223D4C"/>
    <w:rsid w:val="00223DAF"/>
    <w:rsid w:val="002243FE"/>
    <w:rsid w:val="00224E2A"/>
    <w:rsid w:val="00225A02"/>
    <w:rsid w:val="00226157"/>
    <w:rsid w:val="00226F33"/>
    <w:rsid w:val="00227336"/>
    <w:rsid w:val="002274B7"/>
    <w:rsid w:val="00227638"/>
    <w:rsid w:val="00227728"/>
    <w:rsid w:val="00227C29"/>
    <w:rsid w:val="00227E68"/>
    <w:rsid w:val="0023035F"/>
    <w:rsid w:val="002318EA"/>
    <w:rsid w:val="002319BB"/>
    <w:rsid w:val="00232F26"/>
    <w:rsid w:val="00233136"/>
    <w:rsid w:val="00233777"/>
    <w:rsid w:val="00233C5F"/>
    <w:rsid w:val="00233F8E"/>
    <w:rsid w:val="0023416C"/>
    <w:rsid w:val="0023474D"/>
    <w:rsid w:val="00234F0C"/>
    <w:rsid w:val="00234F45"/>
    <w:rsid w:val="00235016"/>
    <w:rsid w:val="00235BDC"/>
    <w:rsid w:val="002360C6"/>
    <w:rsid w:val="0023673C"/>
    <w:rsid w:val="002373EC"/>
    <w:rsid w:val="00237518"/>
    <w:rsid w:val="00240417"/>
    <w:rsid w:val="0024058E"/>
    <w:rsid w:val="00240871"/>
    <w:rsid w:val="00240C8A"/>
    <w:rsid w:val="002410EA"/>
    <w:rsid w:val="00241A9E"/>
    <w:rsid w:val="00241D01"/>
    <w:rsid w:val="002422D6"/>
    <w:rsid w:val="00242CB8"/>
    <w:rsid w:val="00242E9F"/>
    <w:rsid w:val="00242F78"/>
    <w:rsid w:val="002431C4"/>
    <w:rsid w:val="0024347D"/>
    <w:rsid w:val="00243E0F"/>
    <w:rsid w:val="00243E91"/>
    <w:rsid w:val="0024491D"/>
    <w:rsid w:val="00244FE7"/>
    <w:rsid w:val="00245EB4"/>
    <w:rsid w:val="00246110"/>
    <w:rsid w:val="002468B9"/>
    <w:rsid w:val="00246E47"/>
    <w:rsid w:val="00246EF1"/>
    <w:rsid w:val="0024719A"/>
    <w:rsid w:val="00247523"/>
    <w:rsid w:val="00247B88"/>
    <w:rsid w:val="0025048F"/>
    <w:rsid w:val="00250B25"/>
    <w:rsid w:val="00250F33"/>
    <w:rsid w:val="00251EDC"/>
    <w:rsid w:val="0025216A"/>
    <w:rsid w:val="0025298F"/>
    <w:rsid w:val="002531DA"/>
    <w:rsid w:val="00253913"/>
    <w:rsid w:val="00253BBC"/>
    <w:rsid w:val="00254DB8"/>
    <w:rsid w:val="00255682"/>
    <w:rsid w:val="00255779"/>
    <w:rsid w:val="002563DC"/>
    <w:rsid w:val="002569E4"/>
    <w:rsid w:val="00260774"/>
    <w:rsid w:val="00262925"/>
    <w:rsid w:val="00262C74"/>
    <w:rsid w:val="002632B4"/>
    <w:rsid w:val="0026375E"/>
    <w:rsid w:val="0026428D"/>
    <w:rsid w:val="002642B7"/>
    <w:rsid w:val="00264972"/>
    <w:rsid w:val="0026498C"/>
    <w:rsid w:val="00264E6A"/>
    <w:rsid w:val="00265ACA"/>
    <w:rsid w:val="00265C0B"/>
    <w:rsid w:val="00265F4E"/>
    <w:rsid w:val="0026652A"/>
    <w:rsid w:val="0026690A"/>
    <w:rsid w:val="002669F6"/>
    <w:rsid w:val="00266AF4"/>
    <w:rsid w:val="002672F2"/>
    <w:rsid w:val="002707A2"/>
    <w:rsid w:val="00270ABE"/>
    <w:rsid w:val="00270F77"/>
    <w:rsid w:val="002719E8"/>
    <w:rsid w:val="00271C80"/>
    <w:rsid w:val="00271E6D"/>
    <w:rsid w:val="002726A3"/>
    <w:rsid w:val="00272CDB"/>
    <w:rsid w:val="00273689"/>
    <w:rsid w:val="002744F6"/>
    <w:rsid w:val="002757A8"/>
    <w:rsid w:val="00275D24"/>
    <w:rsid w:val="00276349"/>
    <w:rsid w:val="002765EC"/>
    <w:rsid w:val="002766D3"/>
    <w:rsid w:val="002767E9"/>
    <w:rsid w:val="00276D0C"/>
    <w:rsid w:val="00276D66"/>
    <w:rsid w:val="00276D70"/>
    <w:rsid w:val="00276DF2"/>
    <w:rsid w:val="0027702A"/>
    <w:rsid w:val="002771A2"/>
    <w:rsid w:val="00280209"/>
    <w:rsid w:val="00280715"/>
    <w:rsid w:val="00280891"/>
    <w:rsid w:val="00280915"/>
    <w:rsid w:val="00281DEF"/>
    <w:rsid w:val="002825E6"/>
    <w:rsid w:val="002826A8"/>
    <w:rsid w:val="002826E5"/>
    <w:rsid w:val="0028291D"/>
    <w:rsid w:val="00282C0F"/>
    <w:rsid w:val="00283564"/>
    <w:rsid w:val="00283D6A"/>
    <w:rsid w:val="00283FDE"/>
    <w:rsid w:val="00284172"/>
    <w:rsid w:val="00284E37"/>
    <w:rsid w:val="00284E92"/>
    <w:rsid w:val="002855A5"/>
    <w:rsid w:val="002858F2"/>
    <w:rsid w:val="0028592C"/>
    <w:rsid w:val="00286049"/>
    <w:rsid w:val="0028619E"/>
    <w:rsid w:val="0028624D"/>
    <w:rsid w:val="0028698E"/>
    <w:rsid w:val="0028751A"/>
    <w:rsid w:val="0028782C"/>
    <w:rsid w:val="00287C1B"/>
    <w:rsid w:val="002905DA"/>
    <w:rsid w:val="002908E5"/>
    <w:rsid w:val="00290FB7"/>
    <w:rsid w:val="002912EA"/>
    <w:rsid w:val="002915E6"/>
    <w:rsid w:val="0029208F"/>
    <w:rsid w:val="002921AF"/>
    <w:rsid w:val="00292686"/>
    <w:rsid w:val="002927FB"/>
    <w:rsid w:val="00292CE0"/>
    <w:rsid w:val="00293707"/>
    <w:rsid w:val="0029463B"/>
    <w:rsid w:val="0029467F"/>
    <w:rsid w:val="002958C7"/>
    <w:rsid w:val="00295C6E"/>
    <w:rsid w:val="00296A4D"/>
    <w:rsid w:val="00296D93"/>
    <w:rsid w:val="002A0179"/>
    <w:rsid w:val="002A06EB"/>
    <w:rsid w:val="002A08C8"/>
    <w:rsid w:val="002A0A30"/>
    <w:rsid w:val="002A162C"/>
    <w:rsid w:val="002A172C"/>
    <w:rsid w:val="002A1B64"/>
    <w:rsid w:val="002A1D18"/>
    <w:rsid w:val="002A33D6"/>
    <w:rsid w:val="002A3677"/>
    <w:rsid w:val="002A4208"/>
    <w:rsid w:val="002A48A1"/>
    <w:rsid w:val="002A4E46"/>
    <w:rsid w:val="002A5A1F"/>
    <w:rsid w:val="002A6DC9"/>
    <w:rsid w:val="002A7ED7"/>
    <w:rsid w:val="002B0009"/>
    <w:rsid w:val="002B0107"/>
    <w:rsid w:val="002B030D"/>
    <w:rsid w:val="002B07F3"/>
    <w:rsid w:val="002B1246"/>
    <w:rsid w:val="002B204C"/>
    <w:rsid w:val="002B2EC8"/>
    <w:rsid w:val="002B3353"/>
    <w:rsid w:val="002B33CE"/>
    <w:rsid w:val="002B3BAB"/>
    <w:rsid w:val="002B3DD8"/>
    <w:rsid w:val="002B43DC"/>
    <w:rsid w:val="002B49ED"/>
    <w:rsid w:val="002B4AD7"/>
    <w:rsid w:val="002B4E59"/>
    <w:rsid w:val="002B4EDF"/>
    <w:rsid w:val="002B5679"/>
    <w:rsid w:val="002B5C50"/>
    <w:rsid w:val="002B65B0"/>
    <w:rsid w:val="002B6E0F"/>
    <w:rsid w:val="002B7411"/>
    <w:rsid w:val="002B74EB"/>
    <w:rsid w:val="002B764D"/>
    <w:rsid w:val="002B777D"/>
    <w:rsid w:val="002C0912"/>
    <w:rsid w:val="002C098F"/>
    <w:rsid w:val="002C09E3"/>
    <w:rsid w:val="002C0CEC"/>
    <w:rsid w:val="002C0F6F"/>
    <w:rsid w:val="002C1B9B"/>
    <w:rsid w:val="002C1D36"/>
    <w:rsid w:val="002C1E28"/>
    <w:rsid w:val="002C1E75"/>
    <w:rsid w:val="002C24EA"/>
    <w:rsid w:val="002C29D8"/>
    <w:rsid w:val="002C2EC7"/>
    <w:rsid w:val="002C3054"/>
    <w:rsid w:val="002C3A4B"/>
    <w:rsid w:val="002C3B15"/>
    <w:rsid w:val="002C48A9"/>
    <w:rsid w:val="002C4977"/>
    <w:rsid w:val="002C4B52"/>
    <w:rsid w:val="002C52CA"/>
    <w:rsid w:val="002C538A"/>
    <w:rsid w:val="002C585B"/>
    <w:rsid w:val="002C5A31"/>
    <w:rsid w:val="002C635E"/>
    <w:rsid w:val="002C651E"/>
    <w:rsid w:val="002C7B64"/>
    <w:rsid w:val="002D07C6"/>
    <w:rsid w:val="002D0D1D"/>
    <w:rsid w:val="002D0E4E"/>
    <w:rsid w:val="002D1D3D"/>
    <w:rsid w:val="002D3412"/>
    <w:rsid w:val="002D36C1"/>
    <w:rsid w:val="002D4AEA"/>
    <w:rsid w:val="002D4ED8"/>
    <w:rsid w:val="002D5385"/>
    <w:rsid w:val="002D6C46"/>
    <w:rsid w:val="002D6C9E"/>
    <w:rsid w:val="002D6FF5"/>
    <w:rsid w:val="002D7672"/>
    <w:rsid w:val="002D76E4"/>
    <w:rsid w:val="002D7A61"/>
    <w:rsid w:val="002D7D74"/>
    <w:rsid w:val="002E0A61"/>
    <w:rsid w:val="002E0CD7"/>
    <w:rsid w:val="002E0E1D"/>
    <w:rsid w:val="002E1682"/>
    <w:rsid w:val="002E1746"/>
    <w:rsid w:val="002E1B11"/>
    <w:rsid w:val="002E242E"/>
    <w:rsid w:val="002E356C"/>
    <w:rsid w:val="002E418F"/>
    <w:rsid w:val="002E4B42"/>
    <w:rsid w:val="002E5036"/>
    <w:rsid w:val="002E54B1"/>
    <w:rsid w:val="002E5A66"/>
    <w:rsid w:val="002E6260"/>
    <w:rsid w:val="002E6521"/>
    <w:rsid w:val="002E6C72"/>
    <w:rsid w:val="002E73AE"/>
    <w:rsid w:val="002E7709"/>
    <w:rsid w:val="002F0227"/>
    <w:rsid w:val="002F040F"/>
    <w:rsid w:val="002F0F8A"/>
    <w:rsid w:val="002F206F"/>
    <w:rsid w:val="002F5B18"/>
    <w:rsid w:val="002F5E93"/>
    <w:rsid w:val="002F5F65"/>
    <w:rsid w:val="002F62E5"/>
    <w:rsid w:val="002F7329"/>
    <w:rsid w:val="002F7ACE"/>
    <w:rsid w:val="00300432"/>
    <w:rsid w:val="0030172B"/>
    <w:rsid w:val="00303113"/>
    <w:rsid w:val="003033F2"/>
    <w:rsid w:val="00305197"/>
    <w:rsid w:val="00305220"/>
    <w:rsid w:val="00306A20"/>
    <w:rsid w:val="003074EA"/>
    <w:rsid w:val="00307CBC"/>
    <w:rsid w:val="00307D20"/>
    <w:rsid w:val="0031017B"/>
    <w:rsid w:val="003102AC"/>
    <w:rsid w:val="00310AD8"/>
    <w:rsid w:val="00311600"/>
    <w:rsid w:val="00311D3D"/>
    <w:rsid w:val="003125A7"/>
    <w:rsid w:val="00312A88"/>
    <w:rsid w:val="003145E2"/>
    <w:rsid w:val="00314C49"/>
    <w:rsid w:val="0031591D"/>
    <w:rsid w:val="00315F3E"/>
    <w:rsid w:val="00316633"/>
    <w:rsid w:val="00316A6F"/>
    <w:rsid w:val="00316AC6"/>
    <w:rsid w:val="00316B26"/>
    <w:rsid w:val="00317174"/>
    <w:rsid w:val="00317950"/>
    <w:rsid w:val="00317B3C"/>
    <w:rsid w:val="00317C89"/>
    <w:rsid w:val="00317F3A"/>
    <w:rsid w:val="0032054F"/>
    <w:rsid w:val="00320D51"/>
    <w:rsid w:val="0032128E"/>
    <w:rsid w:val="00321810"/>
    <w:rsid w:val="00321915"/>
    <w:rsid w:val="00321962"/>
    <w:rsid w:val="00321E3E"/>
    <w:rsid w:val="00322AA7"/>
    <w:rsid w:val="00323A92"/>
    <w:rsid w:val="0032434E"/>
    <w:rsid w:val="00324DB7"/>
    <w:rsid w:val="00324FC8"/>
    <w:rsid w:val="003252C2"/>
    <w:rsid w:val="003253C8"/>
    <w:rsid w:val="003257AB"/>
    <w:rsid w:val="00326580"/>
    <w:rsid w:val="003265A2"/>
    <w:rsid w:val="0032661E"/>
    <w:rsid w:val="00326913"/>
    <w:rsid w:val="00326AE9"/>
    <w:rsid w:val="00327169"/>
    <w:rsid w:val="0032725E"/>
    <w:rsid w:val="00327358"/>
    <w:rsid w:val="003279FE"/>
    <w:rsid w:val="00327CBA"/>
    <w:rsid w:val="00330652"/>
    <w:rsid w:val="00330923"/>
    <w:rsid w:val="00330BAD"/>
    <w:rsid w:val="00330E15"/>
    <w:rsid w:val="00331121"/>
    <w:rsid w:val="00331998"/>
    <w:rsid w:val="00331B46"/>
    <w:rsid w:val="003328E2"/>
    <w:rsid w:val="0033294A"/>
    <w:rsid w:val="00332B34"/>
    <w:rsid w:val="00332BB4"/>
    <w:rsid w:val="00332F08"/>
    <w:rsid w:val="0033398F"/>
    <w:rsid w:val="00333E3C"/>
    <w:rsid w:val="003348F2"/>
    <w:rsid w:val="00334F03"/>
    <w:rsid w:val="00335A70"/>
    <w:rsid w:val="00335BC6"/>
    <w:rsid w:val="003362CE"/>
    <w:rsid w:val="003372E1"/>
    <w:rsid w:val="00337E40"/>
    <w:rsid w:val="00340164"/>
    <w:rsid w:val="00340196"/>
    <w:rsid w:val="0034063E"/>
    <w:rsid w:val="0034084F"/>
    <w:rsid w:val="00341191"/>
    <w:rsid w:val="003415F1"/>
    <w:rsid w:val="0034164A"/>
    <w:rsid w:val="003417AD"/>
    <w:rsid w:val="003419AD"/>
    <w:rsid w:val="003421D3"/>
    <w:rsid w:val="003425E4"/>
    <w:rsid w:val="00342856"/>
    <w:rsid w:val="00342962"/>
    <w:rsid w:val="00342EFE"/>
    <w:rsid w:val="003432D5"/>
    <w:rsid w:val="00343D20"/>
    <w:rsid w:val="0034525C"/>
    <w:rsid w:val="00345784"/>
    <w:rsid w:val="00345EEE"/>
    <w:rsid w:val="00346009"/>
    <w:rsid w:val="003467A8"/>
    <w:rsid w:val="00347208"/>
    <w:rsid w:val="0034774A"/>
    <w:rsid w:val="00347AE4"/>
    <w:rsid w:val="00347EFD"/>
    <w:rsid w:val="003516F2"/>
    <w:rsid w:val="003528D3"/>
    <w:rsid w:val="00353DE5"/>
    <w:rsid w:val="00353E87"/>
    <w:rsid w:val="00354011"/>
    <w:rsid w:val="00354E05"/>
    <w:rsid w:val="00355580"/>
    <w:rsid w:val="00355B0C"/>
    <w:rsid w:val="00355EF4"/>
    <w:rsid w:val="00356851"/>
    <w:rsid w:val="0035696D"/>
    <w:rsid w:val="003569C7"/>
    <w:rsid w:val="003572F9"/>
    <w:rsid w:val="00357B02"/>
    <w:rsid w:val="003601CF"/>
    <w:rsid w:val="0036039C"/>
    <w:rsid w:val="0036097B"/>
    <w:rsid w:val="00360AD8"/>
    <w:rsid w:val="00360E09"/>
    <w:rsid w:val="00361092"/>
    <w:rsid w:val="0036157C"/>
    <w:rsid w:val="00361B36"/>
    <w:rsid w:val="00361E07"/>
    <w:rsid w:val="0036200B"/>
    <w:rsid w:val="00362066"/>
    <w:rsid w:val="00362289"/>
    <w:rsid w:val="00362D39"/>
    <w:rsid w:val="003636C1"/>
    <w:rsid w:val="00363990"/>
    <w:rsid w:val="00364282"/>
    <w:rsid w:val="0036531F"/>
    <w:rsid w:val="0036550C"/>
    <w:rsid w:val="00365737"/>
    <w:rsid w:val="00365A0B"/>
    <w:rsid w:val="00365D97"/>
    <w:rsid w:val="0036613E"/>
    <w:rsid w:val="00366760"/>
    <w:rsid w:val="00367607"/>
    <w:rsid w:val="00367D1B"/>
    <w:rsid w:val="00370AF9"/>
    <w:rsid w:val="0037282E"/>
    <w:rsid w:val="00373870"/>
    <w:rsid w:val="00374760"/>
    <w:rsid w:val="0037476F"/>
    <w:rsid w:val="0037481C"/>
    <w:rsid w:val="00374C8D"/>
    <w:rsid w:val="00375CE8"/>
    <w:rsid w:val="00375F39"/>
    <w:rsid w:val="00376EEA"/>
    <w:rsid w:val="00380120"/>
    <w:rsid w:val="00380C75"/>
    <w:rsid w:val="00381723"/>
    <w:rsid w:val="003824B6"/>
    <w:rsid w:val="00382AD4"/>
    <w:rsid w:val="00382B07"/>
    <w:rsid w:val="00383A4D"/>
    <w:rsid w:val="0038405D"/>
    <w:rsid w:val="00384321"/>
    <w:rsid w:val="00384C09"/>
    <w:rsid w:val="003860AB"/>
    <w:rsid w:val="00386117"/>
    <w:rsid w:val="00390A92"/>
    <w:rsid w:val="00390C24"/>
    <w:rsid w:val="00391204"/>
    <w:rsid w:val="0039132A"/>
    <w:rsid w:val="003913ED"/>
    <w:rsid w:val="003915C3"/>
    <w:rsid w:val="00391890"/>
    <w:rsid w:val="003920ED"/>
    <w:rsid w:val="003921FE"/>
    <w:rsid w:val="0039221D"/>
    <w:rsid w:val="003922D4"/>
    <w:rsid w:val="00392604"/>
    <w:rsid w:val="003928AA"/>
    <w:rsid w:val="00393A46"/>
    <w:rsid w:val="0039512D"/>
    <w:rsid w:val="003953AF"/>
    <w:rsid w:val="003953DE"/>
    <w:rsid w:val="0039546F"/>
    <w:rsid w:val="00395892"/>
    <w:rsid w:val="00395EE4"/>
    <w:rsid w:val="00395F4E"/>
    <w:rsid w:val="0039721C"/>
    <w:rsid w:val="00397CBF"/>
    <w:rsid w:val="003A1E69"/>
    <w:rsid w:val="003A21D0"/>
    <w:rsid w:val="003A220C"/>
    <w:rsid w:val="003A28FD"/>
    <w:rsid w:val="003A2936"/>
    <w:rsid w:val="003A2D8F"/>
    <w:rsid w:val="003A2DEB"/>
    <w:rsid w:val="003A2FF9"/>
    <w:rsid w:val="003A30E8"/>
    <w:rsid w:val="003A33BB"/>
    <w:rsid w:val="003A41C1"/>
    <w:rsid w:val="003A423A"/>
    <w:rsid w:val="003A4DF1"/>
    <w:rsid w:val="003A5024"/>
    <w:rsid w:val="003A559C"/>
    <w:rsid w:val="003A6C0F"/>
    <w:rsid w:val="003A6C3C"/>
    <w:rsid w:val="003A7499"/>
    <w:rsid w:val="003A789A"/>
    <w:rsid w:val="003A7F93"/>
    <w:rsid w:val="003B0578"/>
    <w:rsid w:val="003B0A36"/>
    <w:rsid w:val="003B160B"/>
    <w:rsid w:val="003B3103"/>
    <w:rsid w:val="003B3D4D"/>
    <w:rsid w:val="003B3E80"/>
    <w:rsid w:val="003B407E"/>
    <w:rsid w:val="003B4C3E"/>
    <w:rsid w:val="003B5584"/>
    <w:rsid w:val="003B5E55"/>
    <w:rsid w:val="003B706D"/>
    <w:rsid w:val="003B70BE"/>
    <w:rsid w:val="003B7562"/>
    <w:rsid w:val="003B7838"/>
    <w:rsid w:val="003B7E38"/>
    <w:rsid w:val="003B7FED"/>
    <w:rsid w:val="003C0514"/>
    <w:rsid w:val="003C0766"/>
    <w:rsid w:val="003C07A8"/>
    <w:rsid w:val="003C08D7"/>
    <w:rsid w:val="003C0DDC"/>
    <w:rsid w:val="003C0FD7"/>
    <w:rsid w:val="003C179C"/>
    <w:rsid w:val="003C1983"/>
    <w:rsid w:val="003C1AFC"/>
    <w:rsid w:val="003C1E8B"/>
    <w:rsid w:val="003C24C3"/>
    <w:rsid w:val="003C261C"/>
    <w:rsid w:val="003C26C8"/>
    <w:rsid w:val="003C2CFF"/>
    <w:rsid w:val="003C2FAB"/>
    <w:rsid w:val="003C3173"/>
    <w:rsid w:val="003C46DD"/>
    <w:rsid w:val="003C4C4F"/>
    <w:rsid w:val="003C5F12"/>
    <w:rsid w:val="003C63D8"/>
    <w:rsid w:val="003C6AC6"/>
    <w:rsid w:val="003C7DC2"/>
    <w:rsid w:val="003D02AA"/>
    <w:rsid w:val="003D0DCF"/>
    <w:rsid w:val="003D1069"/>
    <w:rsid w:val="003D2DE4"/>
    <w:rsid w:val="003D2ED6"/>
    <w:rsid w:val="003D3673"/>
    <w:rsid w:val="003D3C27"/>
    <w:rsid w:val="003D5176"/>
    <w:rsid w:val="003D60ED"/>
    <w:rsid w:val="003D6D60"/>
    <w:rsid w:val="003D6E72"/>
    <w:rsid w:val="003D7663"/>
    <w:rsid w:val="003D7EC7"/>
    <w:rsid w:val="003E0112"/>
    <w:rsid w:val="003E06D3"/>
    <w:rsid w:val="003E0E9F"/>
    <w:rsid w:val="003E1986"/>
    <w:rsid w:val="003E28C0"/>
    <w:rsid w:val="003E29E5"/>
    <w:rsid w:val="003E374E"/>
    <w:rsid w:val="003E5C90"/>
    <w:rsid w:val="003E68A7"/>
    <w:rsid w:val="003E7274"/>
    <w:rsid w:val="003E7684"/>
    <w:rsid w:val="003E7E77"/>
    <w:rsid w:val="003F024D"/>
    <w:rsid w:val="003F027B"/>
    <w:rsid w:val="003F106B"/>
    <w:rsid w:val="003F12BE"/>
    <w:rsid w:val="003F18A6"/>
    <w:rsid w:val="003F19CC"/>
    <w:rsid w:val="003F21F9"/>
    <w:rsid w:val="003F2349"/>
    <w:rsid w:val="003F26E0"/>
    <w:rsid w:val="003F28A0"/>
    <w:rsid w:val="003F2950"/>
    <w:rsid w:val="003F2C4C"/>
    <w:rsid w:val="003F3310"/>
    <w:rsid w:val="003F3CEB"/>
    <w:rsid w:val="003F4590"/>
    <w:rsid w:val="003F4A3B"/>
    <w:rsid w:val="003F620C"/>
    <w:rsid w:val="003F6860"/>
    <w:rsid w:val="003F6F7A"/>
    <w:rsid w:val="003F7650"/>
    <w:rsid w:val="003F79E3"/>
    <w:rsid w:val="004005C9"/>
    <w:rsid w:val="0040098B"/>
    <w:rsid w:val="00400CF3"/>
    <w:rsid w:val="0040110D"/>
    <w:rsid w:val="00401964"/>
    <w:rsid w:val="00401FB7"/>
    <w:rsid w:val="00401FDF"/>
    <w:rsid w:val="00402366"/>
    <w:rsid w:val="004024ED"/>
    <w:rsid w:val="00402580"/>
    <w:rsid w:val="00402A9B"/>
    <w:rsid w:val="00403568"/>
    <w:rsid w:val="00403896"/>
    <w:rsid w:val="0040436E"/>
    <w:rsid w:val="00404F40"/>
    <w:rsid w:val="00404F74"/>
    <w:rsid w:val="0040611A"/>
    <w:rsid w:val="00406289"/>
    <w:rsid w:val="00406470"/>
    <w:rsid w:val="004066D4"/>
    <w:rsid w:val="004067E2"/>
    <w:rsid w:val="004069DF"/>
    <w:rsid w:val="00410368"/>
    <w:rsid w:val="004109A4"/>
    <w:rsid w:val="00410B0F"/>
    <w:rsid w:val="00411036"/>
    <w:rsid w:val="004111FF"/>
    <w:rsid w:val="004114E7"/>
    <w:rsid w:val="00412712"/>
    <w:rsid w:val="004135E4"/>
    <w:rsid w:val="00413C7A"/>
    <w:rsid w:val="0041584A"/>
    <w:rsid w:val="004161E1"/>
    <w:rsid w:val="004162C4"/>
    <w:rsid w:val="00416384"/>
    <w:rsid w:val="00416A3B"/>
    <w:rsid w:val="00416A7A"/>
    <w:rsid w:val="00416C74"/>
    <w:rsid w:val="00417359"/>
    <w:rsid w:val="00417797"/>
    <w:rsid w:val="00420050"/>
    <w:rsid w:val="0042022C"/>
    <w:rsid w:val="00420515"/>
    <w:rsid w:val="00421D48"/>
    <w:rsid w:val="0042204F"/>
    <w:rsid w:val="004225FF"/>
    <w:rsid w:val="00422B15"/>
    <w:rsid w:val="00422D67"/>
    <w:rsid w:val="00422DA5"/>
    <w:rsid w:val="00423E08"/>
    <w:rsid w:val="004243F8"/>
    <w:rsid w:val="004255E0"/>
    <w:rsid w:val="0042594C"/>
    <w:rsid w:val="0042610D"/>
    <w:rsid w:val="004261E8"/>
    <w:rsid w:val="0042671F"/>
    <w:rsid w:val="00426F86"/>
    <w:rsid w:val="004274B3"/>
    <w:rsid w:val="00430386"/>
    <w:rsid w:val="0043130A"/>
    <w:rsid w:val="00431B31"/>
    <w:rsid w:val="00432AB6"/>
    <w:rsid w:val="00433262"/>
    <w:rsid w:val="004335D7"/>
    <w:rsid w:val="00433E34"/>
    <w:rsid w:val="00434ECD"/>
    <w:rsid w:val="00435E7B"/>
    <w:rsid w:val="00436632"/>
    <w:rsid w:val="0043681E"/>
    <w:rsid w:val="004373C0"/>
    <w:rsid w:val="004412BF"/>
    <w:rsid w:val="00441466"/>
    <w:rsid w:val="00444190"/>
    <w:rsid w:val="00444502"/>
    <w:rsid w:val="00444590"/>
    <w:rsid w:val="004449BE"/>
    <w:rsid w:val="004449E2"/>
    <w:rsid w:val="00444BE1"/>
    <w:rsid w:val="0044522E"/>
    <w:rsid w:val="004458DB"/>
    <w:rsid w:val="00445BE2"/>
    <w:rsid w:val="00445D99"/>
    <w:rsid w:val="004464DA"/>
    <w:rsid w:val="00446AE0"/>
    <w:rsid w:val="0044712D"/>
    <w:rsid w:val="0044750A"/>
    <w:rsid w:val="00447EA0"/>
    <w:rsid w:val="0045032F"/>
    <w:rsid w:val="00451183"/>
    <w:rsid w:val="00451E73"/>
    <w:rsid w:val="00451F54"/>
    <w:rsid w:val="00451F9A"/>
    <w:rsid w:val="004520AD"/>
    <w:rsid w:val="004525E9"/>
    <w:rsid w:val="00452F01"/>
    <w:rsid w:val="0045300A"/>
    <w:rsid w:val="00453477"/>
    <w:rsid w:val="00453941"/>
    <w:rsid w:val="004539AF"/>
    <w:rsid w:val="0045404C"/>
    <w:rsid w:val="004541BB"/>
    <w:rsid w:val="004542D5"/>
    <w:rsid w:val="004544D3"/>
    <w:rsid w:val="00455912"/>
    <w:rsid w:val="00455E21"/>
    <w:rsid w:val="00456AC3"/>
    <w:rsid w:val="00456EA2"/>
    <w:rsid w:val="0045744C"/>
    <w:rsid w:val="0045796A"/>
    <w:rsid w:val="00457BE0"/>
    <w:rsid w:val="004601CE"/>
    <w:rsid w:val="00461EFC"/>
    <w:rsid w:val="00462649"/>
    <w:rsid w:val="00462784"/>
    <w:rsid w:val="004633DD"/>
    <w:rsid w:val="00463E61"/>
    <w:rsid w:val="00464A3A"/>
    <w:rsid w:val="004651F5"/>
    <w:rsid w:val="004655F6"/>
    <w:rsid w:val="00466063"/>
    <w:rsid w:val="0046631D"/>
    <w:rsid w:val="004664A4"/>
    <w:rsid w:val="004666BE"/>
    <w:rsid w:val="00467066"/>
    <w:rsid w:val="0046741C"/>
    <w:rsid w:val="0046757C"/>
    <w:rsid w:val="00467E9A"/>
    <w:rsid w:val="00467EF8"/>
    <w:rsid w:val="004701D7"/>
    <w:rsid w:val="00471563"/>
    <w:rsid w:val="00471913"/>
    <w:rsid w:val="00471F36"/>
    <w:rsid w:val="00472DAE"/>
    <w:rsid w:val="0047334A"/>
    <w:rsid w:val="00474D68"/>
    <w:rsid w:val="00474DEE"/>
    <w:rsid w:val="00474F71"/>
    <w:rsid w:val="0047525C"/>
    <w:rsid w:val="0047566B"/>
    <w:rsid w:val="00476C69"/>
    <w:rsid w:val="00477253"/>
    <w:rsid w:val="0047776E"/>
    <w:rsid w:val="00480330"/>
    <w:rsid w:val="00480345"/>
    <w:rsid w:val="004804F1"/>
    <w:rsid w:val="004807A7"/>
    <w:rsid w:val="00480EF4"/>
    <w:rsid w:val="0048117D"/>
    <w:rsid w:val="004811DA"/>
    <w:rsid w:val="004825BB"/>
    <w:rsid w:val="00482951"/>
    <w:rsid w:val="00482D4C"/>
    <w:rsid w:val="0048312A"/>
    <w:rsid w:val="00483642"/>
    <w:rsid w:val="0048386F"/>
    <w:rsid w:val="00483C06"/>
    <w:rsid w:val="00483C0C"/>
    <w:rsid w:val="00483CBB"/>
    <w:rsid w:val="00484428"/>
    <w:rsid w:val="00484DA6"/>
    <w:rsid w:val="0048503B"/>
    <w:rsid w:val="00485944"/>
    <w:rsid w:val="00485A2D"/>
    <w:rsid w:val="00486891"/>
    <w:rsid w:val="00486A8B"/>
    <w:rsid w:val="004872D4"/>
    <w:rsid w:val="00487327"/>
    <w:rsid w:val="004873B6"/>
    <w:rsid w:val="00487919"/>
    <w:rsid w:val="00490800"/>
    <w:rsid w:val="00490BC3"/>
    <w:rsid w:val="00490D40"/>
    <w:rsid w:val="00490F68"/>
    <w:rsid w:val="004910A9"/>
    <w:rsid w:val="00491CDE"/>
    <w:rsid w:val="00493A69"/>
    <w:rsid w:val="00493EDE"/>
    <w:rsid w:val="00494FCC"/>
    <w:rsid w:val="004953A8"/>
    <w:rsid w:val="00495A22"/>
    <w:rsid w:val="00495C3E"/>
    <w:rsid w:val="00496BB4"/>
    <w:rsid w:val="0049717C"/>
    <w:rsid w:val="00497B11"/>
    <w:rsid w:val="00497F00"/>
    <w:rsid w:val="004A0487"/>
    <w:rsid w:val="004A108A"/>
    <w:rsid w:val="004A20EA"/>
    <w:rsid w:val="004A2888"/>
    <w:rsid w:val="004A31F6"/>
    <w:rsid w:val="004A3C87"/>
    <w:rsid w:val="004A3D2D"/>
    <w:rsid w:val="004A3F7A"/>
    <w:rsid w:val="004A432B"/>
    <w:rsid w:val="004A6494"/>
    <w:rsid w:val="004A6B64"/>
    <w:rsid w:val="004A6C51"/>
    <w:rsid w:val="004A7DFB"/>
    <w:rsid w:val="004B0593"/>
    <w:rsid w:val="004B0C2D"/>
    <w:rsid w:val="004B12A6"/>
    <w:rsid w:val="004B166F"/>
    <w:rsid w:val="004B240B"/>
    <w:rsid w:val="004B33E2"/>
    <w:rsid w:val="004B3690"/>
    <w:rsid w:val="004B4CF5"/>
    <w:rsid w:val="004B4D7C"/>
    <w:rsid w:val="004B5375"/>
    <w:rsid w:val="004B5479"/>
    <w:rsid w:val="004B61AA"/>
    <w:rsid w:val="004B6D8F"/>
    <w:rsid w:val="004C06A2"/>
    <w:rsid w:val="004C14B4"/>
    <w:rsid w:val="004C188B"/>
    <w:rsid w:val="004C1929"/>
    <w:rsid w:val="004C1E99"/>
    <w:rsid w:val="004C208D"/>
    <w:rsid w:val="004C240A"/>
    <w:rsid w:val="004C2BF6"/>
    <w:rsid w:val="004C3079"/>
    <w:rsid w:val="004C3F02"/>
    <w:rsid w:val="004C58B4"/>
    <w:rsid w:val="004C59EC"/>
    <w:rsid w:val="004C5A7E"/>
    <w:rsid w:val="004C5DC0"/>
    <w:rsid w:val="004C6930"/>
    <w:rsid w:val="004C6A02"/>
    <w:rsid w:val="004C7981"/>
    <w:rsid w:val="004D025C"/>
    <w:rsid w:val="004D0BB8"/>
    <w:rsid w:val="004D0D2D"/>
    <w:rsid w:val="004D0F28"/>
    <w:rsid w:val="004D12BD"/>
    <w:rsid w:val="004D1420"/>
    <w:rsid w:val="004D1F35"/>
    <w:rsid w:val="004D4D20"/>
    <w:rsid w:val="004D544F"/>
    <w:rsid w:val="004E08A5"/>
    <w:rsid w:val="004E0A5E"/>
    <w:rsid w:val="004E0B82"/>
    <w:rsid w:val="004E10A3"/>
    <w:rsid w:val="004E1A38"/>
    <w:rsid w:val="004E1B53"/>
    <w:rsid w:val="004E1C0F"/>
    <w:rsid w:val="004E2948"/>
    <w:rsid w:val="004E2966"/>
    <w:rsid w:val="004E3DD4"/>
    <w:rsid w:val="004E3E9B"/>
    <w:rsid w:val="004E4C13"/>
    <w:rsid w:val="004E4D67"/>
    <w:rsid w:val="004E542C"/>
    <w:rsid w:val="004E5482"/>
    <w:rsid w:val="004E61B5"/>
    <w:rsid w:val="004E662A"/>
    <w:rsid w:val="004E7107"/>
    <w:rsid w:val="004E777D"/>
    <w:rsid w:val="004E7E87"/>
    <w:rsid w:val="004F02EE"/>
    <w:rsid w:val="004F0952"/>
    <w:rsid w:val="004F0ADD"/>
    <w:rsid w:val="004F17FC"/>
    <w:rsid w:val="004F2994"/>
    <w:rsid w:val="004F3099"/>
    <w:rsid w:val="004F46C4"/>
    <w:rsid w:val="004F4858"/>
    <w:rsid w:val="004F57BA"/>
    <w:rsid w:val="004F59D7"/>
    <w:rsid w:val="004F7123"/>
    <w:rsid w:val="004F766F"/>
    <w:rsid w:val="004F7A5A"/>
    <w:rsid w:val="004F7A97"/>
    <w:rsid w:val="004F7CCA"/>
    <w:rsid w:val="00500651"/>
    <w:rsid w:val="005023F3"/>
    <w:rsid w:val="00503A70"/>
    <w:rsid w:val="005041BE"/>
    <w:rsid w:val="00504F76"/>
    <w:rsid w:val="005055CC"/>
    <w:rsid w:val="0050575C"/>
    <w:rsid w:val="00505E26"/>
    <w:rsid w:val="0050678D"/>
    <w:rsid w:val="0050690C"/>
    <w:rsid w:val="00506E3F"/>
    <w:rsid w:val="00507293"/>
    <w:rsid w:val="005076E6"/>
    <w:rsid w:val="00507E05"/>
    <w:rsid w:val="005108B8"/>
    <w:rsid w:val="00510A16"/>
    <w:rsid w:val="005114F3"/>
    <w:rsid w:val="00511E4A"/>
    <w:rsid w:val="00511EAA"/>
    <w:rsid w:val="005131C8"/>
    <w:rsid w:val="005139F5"/>
    <w:rsid w:val="00515456"/>
    <w:rsid w:val="00515471"/>
    <w:rsid w:val="0051576E"/>
    <w:rsid w:val="005167C7"/>
    <w:rsid w:val="005178C5"/>
    <w:rsid w:val="00517E9A"/>
    <w:rsid w:val="005204A1"/>
    <w:rsid w:val="00520715"/>
    <w:rsid w:val="0052278A"/>
    <w:rsid w:val="00523520"/>
    <w:rsid w:val="00523A4E"/>
    <w:rsid w:val="005247BA"/>
    <w:rsid w:val="00524F31"/>
    <w:rsid w:val="00525105"/>
    <w:rsid w:val="0052547F"/>
    <w:rsid w:val="00525948"/>
    <w:rsid w:val="00525A6F"/>
    <w:rsid w:val="005260B2"/>
    <w:rsid w:val="005266AE"/>
    <w:rsid w:val="005266E4"/>
    <w:rsid w:val="00526B98"/>
    <w:rsid w:val="00526F02"/>
    <w:rsid w:val="00527501"/>
    <w:rsid w:val="00527ACF"/>
    <w:rsid w:val="00530886"/>
    <w:rsid w:val="00530D97"/>
    <w:rsid w:val="00532104"/>
    <w:rsid w:val="0053244D"/>
    <w:rsid w:val="0053283B"/>
    <w:rsid w:val="0053306B"/>
    <w:rsid w:val="00533085"/>
    <w:rsid w:val="0053349B"/>
    <w:rsid w:val="0053387C"/>
    <w:rsid w:val="005338C9"/>
    <w:rsid w:val="005338E7"/>
    <w:rsid w:val="00533B49"/>
    <w:rsid w:val="00533D85"/>
    <w:rsid w:val="00533FE3"/>
    <w:rsid w:val="005347DB"/>
    <w:rsid w:val="00534B55"/>
    <w:rsid w:val="00535543"/>
    <w:rsid w:val="0053555D"/>
    <w:rsid w:val="0053557E"/>
    <w:rsid w:val="00535962"/>
    <w:rsid w:val="0053597C"/>
    <w:rsid w:val="00535E1C"/>
    <w:rsid w:val="005362CA"/>
    <w:rsid w:val="00536A02"/>
    <w:rsid w:val="005377D6"/>
    <w:rsid w:val="0053785C"/>
    <w:rsid w:val="00540449"/>
    <w:rsid w:val="00540F4A"/>
    <w:rsid w:val="0054149F"/>
    <w:rsid w:val="00541B89"/>
    <w:rsid w:val="00541DC7"/>
    <w:rsid w:val="00541F6E"/>
    <w:rsid w:val="0054244A"/>
    <w:rsid w:val="00542779"/>
    <w:rsid w:val="005427A3"/>
    <w:rsid w:val="00542AFA"/>
    <w:rsid w:val="00542C77"/>
    <w:rsid w:val="00542CC3"/>
    <w:rsid w:val="00542FFD"/>
    <w:rsid w:val="00543008"/>
    <w:rsid w:val="00543019"/>
    <w:rsid w:val="005441CC"/>
    <w:rsid w:val="005442B4"/>
    <w:rsid w:val="00544D09"/>
    <w:rsid w:val="00544EFE"/>
    <w:rsid w:val="00545811"/>
    <w:rsid w:val="00545E36"/>
    <w:rsid w:val="00546658"/>
    <w:rsid w:val="005470DE"/>
    <w:rsid w:val="005503DC"/>
    <w:rsid w:val="0055065F"/>
    <w:rsid w:val="00550CF9"/>
    <w:rsid w:val="00551331"/>
    <w:rsid w:val="0055144C"/>
    <w:rsid w:val="00551929"/>
    <w:rsid w:val="005519F4"/>
    <w:rsid w:val="005529CD"/>
    <w:rsid w:val="00553267"/>
    <w:rsid w:val="00553647"/>
    <w:rsid w:val="0055418C"/>
    <w:rsid w:val="005542C6"/>
    <w:rsid w:val="0055441E"/>
    <w:rsid w:val="00554C55"/>
    <w:rsid w:val="00555864"/>
    <w:rsid w:val="00555955"/>
    <w:rsid w:val="005561F3"/>
    <w:rsid w:val="0055658B"/>
    <w:rsid w:val="00557301"/>
    <w:rsid w:val="0055762E"/>
    <w:rsid w:val="005577C1"/>
    <w:rsid w:val="00557A75"/>
    <w:rsid w:val="00557E66"/>
    <w:rsid w:val="00560B3B"/>
    <w:rsid w:val="00561D01"/>
    <w:rsid w:val="005621C9"/>
    <w:rsid w:val="00563335"/>
    <w:rsid w:val="00564E59"/>
    <w:rsid w:val="00565BBA"/>
    <w:rsid w:val="00565D2A"/>
    <w:rsid w:val="005661BA"/>
    <w:rsid w:val="00567383"/>
    <w:rsid w:val="00567C5E"/>
    <w:rsid w:val="00567CDF"/>
    <w:rsid w:val="00567FA1"/>
    <w:rsid w:val="0057106E"/>
    <w:rsid w:val="00571231"/>
    <w:rsid w:val="005713E7"/>
    <w:rsid w:val="00573135"/>
    <w:rsid w:val="00573475"/>
    <w:rsid w:val="0057361E"/>
    <w:rsid w:val="0057374B"/>
    <w:rsid w:val="00573A71"/>
    <w:rsid w:val="00573B7E"/>
    <w:rsid w:val="00574126"/>
    <w:rsid w:val="0057463A"/>
    <w:rsid w:val="0057487F"/>
    <w:rsid w:val="00574989"/>
    <w:rsid w:val="00574AB3"/>
    <w:rsid w:val="00574AF3"/>
    <w:rsid w:val="0057595F"/>
    <w:rsid w:val="00576177"/>
    <w:rsid w:val="00576341"/>
    <w:rsid w:val="00576ACA"/>
    <w:rsid w:val="0057732D"/>
    <w:rsid w:val="005774D3"/>
    <w:rsid w:val="005775B3"/>
    <w:rsid w:val="00577D35"/>
    <w:rsid w:val="00580727"/>
    <w:rsid w:val="005809D4"/>
    <w:rsid w:val="00580CA8"/>
    <w:rsid w:val="00580E84"/>
    <w:rsid w:val="00580F8A"/>
    <w:rsid w:val="00581DF4"/>
    <w:rsid w:val="00581F3B"/>
    <w:rsid w:val="00581FD5"/>
    <w:rsid w:val="005825EF"/>
    <w:rsid w:val="00582B58"/>
    <w:rsid w:val="00582CAE"/>
    <w:rsid w:val="0058369E"/>
    <w:rsid w:val="00583863"/>
    <w:rsid w:val="005838ED"/>
    <w:rsid w:val="0058448F"/>
    <w:rsid w:val="00584B8A"/>
    <w:rsid w:val="00585FAA"/>
    <w:rsid w:val="0058623E"/>
    <w:rsid w:val="00586559"/>
    <w:rsid w:val="00587421"/>
    <w:rsid w:val="00587962"/>
    <w:rsid w:val="00587FB3"/>
    <w:rsid w:val="005902B4"/>
    <w:rsid w:val="005906C4"/>
    <w:rsid w:val="005909A4"/>
    <w:rsid w:val="00590FFD"/>
    <w:rsid w:val="0059180B"/>
    <w:rsid w:val="00591F51"/>
    <w:rsid w:val="00592507"/>
    <w:rsid w:val="00592B3D"/>
    <w:rsid w:val="005934E6"/>
    <w:rsid w:val="00593595"/>
    <w:rsid w:val="00593669"/>
    <w:rsid w:val="005936FD"/>
    <w:rsid w:val="00594AC0"/>
    <w:rsid w:val="00595EDF"/>
    <w:rsid w:val="005961D0"/>
    <w:rsid w:val="00596490"/>
    <w:rsid w:val="00596702"/>
    <w:rsid w:val="00596B19"/>
    <w:rsid w:val="00596B52"/>
    <w:rsid w:val="005975FC"/>
    <w:rsid w:val="005977BC"/>
    <w:rsid w:val="00597B3D"/>
    <w:rsid w:val="005A054B"/>
    <w:rsid w:val="005A074F"/>
    <w:rsid w:val="005A0A7C"/>
    <w:rsid w:val="005A0A8B"/>
    <w:rsid w:val="005A1343"/>
    <w:rsid w:val="005A2320"/>
    <w:rsid w:val="005A332C"/>
    <w:rsid w:val="005A3454"/>
    <w:rsid w:val="005A4752"/>
    <w:rsid w:val="005A5EC7"/>
    <w:rsid w:val="005A6473"/>
    <w:rsid w:val="005A678A"/>
    <w:rsid w:val="005A6D07"/>
    <w:rsid w:val="005A6F24"/>
    <w:rsid w:val="005A6F31"/>
    <w:rsid w:val="005A70C0"/>
    <w:rsid w:val="005A73F8"/>
    <w:rsid w:val="005A762C"/>
    <w:rsid w:val="005A7A34"/>
    <w:rsid w:val="005B0248"/>
    <w:rsid w:val="005B0495"/>
    <w:rsid w:val="005B19D2"/>
    <w:rsid w:val="005B1AAC"/>
    <w:rsid w:val="005B2206"/>
    <w:rsid w:val="005B27FD"/>
    <w:rsid w:val="005B322F"/>
    <w:rsid w:val="005B3692"/>
    <w:rsid w:val="005B4613"/>
    <w:rsid w:val="005B4B93"/>
    <w:rsid w:val="005B5D0D"/>
    <w:rsid w:val="005B611F"/>
    <w:rsid w:val="005B6290"/>
    <w:rsid w:val="005B6F4D"/>
    <w:rsid w:val="005B73E5"/>
    <w:rsid w:val="005B74CA"/>
    <w:rsid w:val="005B79FC"/>
    <w:rsid w:val="005B7C25"/>
    <w:rsid w:val="005B7E0D"/>
    <w:rsid w:val="005B7F9F"/>
    <w:rsid w:val="005C0A91"/>
    <w:rsid w:val="005C0CC4"/>
    <w:rsid w:val="005C109E"/>
    <w:rsid w:val="005C1C06"/>
    <w:rsid w:val="005C22A8"/>
    <w:rsid w:val="005C28E3"/>
    <w:rsid w:val="005C31B8"/>
    <w:rsid w:val="005C4013"/>
    <w:rsid w:val="005C506F"/>
    <w:rsid w:val="005C5AED"/>
    <w:rsid w:val="005C7777"/>
    <w:rsid w:val="005C7836"/>
    <w:rsid w:val="005C7A4F"/>
    <w:rsid w:val="005C7E34"/>
    <w:rsid w:val="005D0A26"/>
    <w:rsid w:val="005D0B53"/>
    <w:rsid w:val="005D0BAB"/>
    <w:rsid w:val="005D0FC1"/>
    <w:rsid w:val="005D1F53"/>
    <w:rsid w:val="005D235F"/>
    <w:rsid w:val="005D256B"/>
    <w:rsid w:val="005D2745"/>
    <w:rsid w:val="005D29DE"/>
    <w:rsid w:val="005D2ACF"/>
    <w:rsid w:val="005D2CFB"/>
    <w:rsid w:val="005D4137"/>
    <w:rsid w:val="005D4D43"/>
    <w:rsid w:val="005D4F4B"/>
    <w:rsid w:val="005D518F"/>
    <w:rsid w:val="005D5AD5"/>
    <w:rsid w:val="005D6624"/>
    <w:rsid w:val="005D66F6"/>
    <w:rsid w:val="005D68BB"/>
    <w:rsid w:val="005D6C9F"/>
    <w:rsid w:val="005D7FFE"/>
    <w:rsid w:val="005E0AC1"/>
    <w:rsid w:val="005E0E6F"/>
    <w:rsid w:val="005E119B"/>
    <w:rsid w:val="005E1810"/>
    <w:rsid w:val="005E1AF0"/>
    <w:rsid w:val="005E2185"/>
    <w:rsid w:val="005E2269"/>
    <w:rsid w:val="005E24E0"/>
    <w:rsid w:val="005E3231"/>
    <w:rsid w:val="005E341D"/>
    <w:rsid w:val="005E3CB3"/>
    <w:rsid w:val="005E4C34"/>
    <w:rsid w:val="005E55AF"/>
    <w:rsid w:val="005E5606"/>
    <w:rsid w:val="005E5B0F"/>
    <w:rsid w:val="005E603E"/>
    <w:rsid w:val="005E6B53"/>
    <w:rsid w:val="005E74DC"/>
    <w:rsid w:val="005E76F2"/>
    <w:rsid w:val="005E78E5"/>
    <w:rsid w:val="005E7BCC"/>
    <w:rsid w:val="005E7C22"/>
    <w:rsid w:val="005E7F93"/>
    <w:rsid w:val="005F006A"/>
    <w:rsid w:val="005F0F2D"/>
    <w:rsid w:val="005F134B"/>
    <w:rsid w:val="005F1619"/>
    <w:rsid w:val="005F1AB8"/>
    <w:rsid w:val="005F1CBF"/>
    <w:rsid w:val="005F2219"/>
    <w:rsid w:val="005F2EE0"/>
    <w:rsid w:val="005F3008"/>
    <w:rsid w:val="005F319E"/>
    <w:rsid w:val="005F3648"/>
    <w:rsid w:val="005F3859"/>
    <w:rsid w:val="005F3A82"/>
    <w:rsid w:val="005F3C44"/>
    <w:rsid w:val="005F413B"/>
    <w:rsid w:val="005F4650"/>
    <w:rsid w:val="005F52F3"/>
    <w:rsid w:val="005F6213"/>
    <w:rsid w:val="005F64DF"/>
    <w:rsid w:val="005F69C7"/>
    <w:rsid w:val="005F6AFF"/>
    <w:rsid w:val="005F6DAA"/>
    <w:rsid w:val="005F6E76"/>
    <w:rsid w:val="005F72CE"/>
    <w:rsid w:val="005F7B33"/>
    <w:rsid w:val="0060217C"/>
    <w:rsid w:val="00602F44"/>
    <w:rsid w:val="006032BC"/>
    <w:rsid w:val="00603477"/>
    <w:rsid w:val="00603E8C"/>
    <w:rsid w:val="006048E4"/>
    <w:rsid w:val="00604A50"/>
    <w:rsid w:val="00604D3A"/>
    <w:rsid w:val="006057F9"/>
    <w:rsid w:val="00605E2F"/>
    <w:rsid w:val="006064A9"/>
    <w:rsid w:val="00607DB2"/>
    <w:rsid w:val="006109FC"/>
    <w:rsid w:val="00610FCA"/>
    <w:rsid w:val="00611427"/>
    <w:rsid w:val="00612357"/>
    <w:rsid w:val="00612522"/>
    <w:rsid w:val="0061256E"/>
    <w:rsid w:val="00613517"/>
    <w:rsid w:val="0061378C"/>
    <w:rsid w:val="006138CA"/>
    <w:rsid w:val="00613D4D"/>
    <w:rsid w:val="006141A4"/>
    <w:rsid w:val="00614876"/>
    <w:rsid w:val="00615D0A"/>
    <w:rsid w:val="00615E93"/>
    <w:rsid w:val="00615FA3"/>
    <w:rsid w:val="0061612A"/>
    <w:rsid w:val="006163C9"/>
    <w:rsid w:val="006169DE"/>
    <w:rsid w:val="00617251"/>
    <w:rsid w:val="00617389"/>
    <w:rsid w:val="00620558"/>
    <w:rsid w:val="006206A0"/>
    <w:rsid w:val="00620835"/>
    <w:rsid w:val="00620842"/>
    <w:rsid w:val="00620B2E"/>
    <w:rsid w:val="0062188E"/>
    <w:rsid w:val="0062212F"/>
    <w:rsid w:val="006227F1"/>
    <w:rsid w:val="00622B61"/>
    <w:rsid w:val="00622BCE"/>
    <w:rsid w:val="00623311"/>
    <w:rsid w:val="00623402"/>
    <w:rsid w:val="0062385D"/>
    <w:rsid w:val="00623B91"/>
    <w:rsid w:val="00624B8D"/>
    <w:rsid w:val="00624C91"/>
    <w:rsid w:val="00625289"/>
    <w:rsid w:val="00626A84"/>
    <w:rsid w:val="00626F5D"/>
    <w:rsid w:val="00627059"/>
    <w:rsid w:val="0062716D"/>
    <w:rsid w:val="006271F7"/>
    <w:rsid w:val="00627380"/>
    <w:rsid w:val="00627557"/>
    <w:rsid w:val="006277A0"/>
    <w:rsid w:val="00627B6F"/>
    <w:rsid w:val="00630584"/>
    <w:rsid w:val="00631861"/>
    <w:rsid w:val="006323EA"/>
    <w:rsid w:val="00632DC3"/>
    <w:rsid w:val="0063312D"/>
    <w:rsid w:val="00633304"/>
    <w:rsid w:val="00633379"/>
    <w:rsid w:val="00633F5E"/>
    <w:rsid w:val="00634F36"/>
    <w:rsid w:val="0063532B"/>
    <w:rsid w:val="00635706"/>
    <w:rsid w:val="00635732"/>
    <w:rsid w:val="00636423"/>
    <w:rsid w:val="00636C80"/>
    <w:rsid w:val="00637959"/>
    <w:rsid w:val="00637E45"/>
    <w:rsid w:val="00640917"/>
    <w:rsid w:val="00641E63"/>
    <w:rsid w:val="00641E9E"/>
    <w:rsid w:val="00642449"/>
    <w:rsid w:val="00643087"/>
    <w:rsid w:val="006431F3"/>
    <w:rsid w:val="0064517A"/>
    <w:rsid w:val="0064536D"/>
    <w:rsid w:val="00645B5C"/>
    <w:rsid w:val="00646635"/>
    <w:rsid w:val="00646938"/>
    <w:rsid w:val="00646E0A"/>
    <w:rsid w:val="00646E17"/>
    <w:rsid w:val="00647134"/>
    <w:rsid w:val="006471F5"/>
    <w:rsid w:val="00647963"/>
    <w:rsid w:val="00647D6C"/>
    <w:rsid w:val="00650712"/>
    <w:rsid w:val="00650EB3"/>
    <w:rsid w:val="00651156"/>
    <w:rsid w:val="0065137D"/>
    <w:rsid w:val="006513C0"/>
    <w:rsid w:val="00653E19"/>
    <w:rsid w:val="00654123"/>
    <w:rsid w:val="00654247"/>
    <w:rsid w:val="0065437E"/>
    <w:rsid w:val="00654742"/>
    <w:rsid w:val="0065529A"/>
    <w:rsid w:val="006552DF"/>
    <w:rsid w:val="00656536"/>
    <w:rsid w:val="0065695B"/>
    <w:rsid w:val="00657568"/>
    <w:rsid w:val="00657911"/>
    <w:rsid w:val="00657A39"/>
    <w:rsid w:val="006602B2"/>
    <w:rsid w:val="006608A8"/>
    <w:rsid w:val="0066094F"/>
    <w:rsid w:val="00660995"/>
    <w:rsid w:val="00660EC6"/>
    <w:rsid w:val="00661AA9"/>
    <w:rsid w:val="006629E8"/>
    <w:rsid w:val="00662AF5"/>
    <w:rsid w:val="00662D2C"/>
    <w:rsid w:val="00662E4B"/>
    <w:rsid w:val="00662E53"/>
    <w:rsid w:val="00662F67"/>
    <w:rsid w:val="0066411A"/>
    <w:rsid w:val="0066452B"/>
    <w:rsid w:val="006645AE"/>
    <w:rsid w:val="00664751"/>
    <w:rsid w:val="00664ABE"/>
    <w:rsid w:val="00664B6E"/>
    <w:rsid w:val="00664F34"/>
    <w:rsid w:val="0066516E"/>
    <w:rsid w:val="00666455"/>
    <w:rsid w:val="00666751"/>
    <w:rsid w:val="006678F0"/>
    <w:rsid w:val="00667DDC"/>
    <w:rsid w:val="00667E5C"/>
    <w:rsid w:val="006700A7"/>
    <w:rsid w:val="00670295"/>
    <w:rsid w:val="00670A4A"/>
    <w:rsid w:val="00670C36"/>
    <w:rsid w:val="0067165E"/>
    <w:rsid w:val="006717E1"/>
    <w:rsid w:val="00671B1B"/>
    <w:rsid w:val="00672261"/>
    <w:rsid w:val="0067271A"/>
    <w:rsid w:val="00672A43"/>
    <w:rsid w:val="00672D90"/>
    <w:rsid w:val="00673511"/>
    <w:rsid w:val="00673FF1"/>
    <w:rsid w:val="006744B5"/>
    <w:rsid w:val="00674C73"/>
    <w:rsid w:val="00676D73"/>
    <w:rsid w:val="006770A3"/>
    <w:rsid w:val="00677A0D"/>
    <w:rsid w:val="006800EA"/>
    <w:rsid w:val="006817EE"/>
    <w:rsid w:val="006818E9"/>
    <w:rsid w:val="00681B57"/>
    <w:rsid w:val="00682000"/>
    <w:rsid w:val="0068254C"/>
    <w:rsid w:val="00682686"/>
    <w:rsid w:val="00682965"/>
    <w:rsid w:val="00682A26"/>
    <w:rsid w:val="00682CBF"/>
    <w:rsid w:val="00682F06"/>
    <w:rsid w:val="00682F8E"/>
    <w:rsid w:val="00682FD6"/>
    <w:rsid w:val="0068316D"/>
    <w:rsid w:val="00683B15"/>
    <w:rsid w:val="00684007"/>
    <w:rsid w:val="006846B2"/>
    <w:rsid w:val="00684767"/>
    <w:rsid w:val="006847CC"/>
    <w:rsid w:val="00684DA5"/>
    <w:rsid w:val="00684F4B"/>
    <w:rsid w:val="006858E5"/>
    <w:rsid w:val="00686191"/>
    <w:rsid w:val="006866BB"/>
    <w:rsid w:val="00686B6F"/>
    <w:rsid w:val="00690BCF"/>
    <w:rsid w:val="00690CFC"/>
    <w:rsid w:val="0069102C"/>
    <w:rsid w:val="006927BF"/>
    <w:rsid w:val="00692B6D"/>
    <w:rsid w:val="00693476"/>
    <w:rsid w:val="00694045"/>
    <w:rsid w:val="0069478D"/>
    <w:rsid w:val="00694C75"/>
    <w:rsid w:val="006954EA"/>
    <w:rsid w:val="006956EE"/>
    <w:rsid w:val="00695783"/>
    <w:rsid w:val="00695932"/>
    <w:rsid w:val="0069597A"/>
    <w:rsid w:val="0069635E"/>
    <w:rsid w:val="0069639B"/>
    <w:rsid w:val="006964A4"/>
    <w:rsid w:val="00696ED0"/>
    <w:rsid w:val="006976A8"/>
    <w:rsid w:val="006A0F81"/>
    <w:rsid w:val="006A119C"/>
    <w:rsid w:val="006A1312"/>
    <w:rsid w:val="006A1B5B"/>
    <w:rsid w:val="006A1B8A"/>
    <w:rsid w:val="006A28DC"/>
    <w:rsid w:val="006A2E23"/>
    <w:rsid w:val="006A4453"/>
    <w:rsid w:val="006A498B"/>
    <w:rsid w:val="006A4BBD"/>
    <w:rsid w:val="006A4EB3"/>
    <w:rsid w:val="006A5896"/>
    <w:rsid w:val="006A5F99"/>
    <w:rsid w:val="006A739D"/>
    <w:rsid w:val="006A74EE"/>
    <w:rsid w:val="006A7FD3"/>
    <w:rsid w:val="006B0D88"/>
    <w:rsid w:val="006B16F5"/>
    <w:rsid w:val="006B17D5"/>
    <w:rsid w:val="006B1809"/>
    <w:rsid w:val="006B1F22"/>
    <w:rsid w:val="006B22B6"/>
    <w:rsid w:val="006B2485"/>
    <w:rsid w:val="006B2682"/>
    <w:rsid w:val="006B2A44"/>
    <w:rsid w:val="006B3720"/>
    <w:rsid w:val="006B3B92"/>
    <w:rsid w:val="006B4017"/>
    <w:rsid w:val="006B530C"/>
    <w:rsid w:val="006B5523"/>
    <w:rsid w:val="006B557D"/>
    <w:rsid w:val="006B621E"/>
    <w:rsid w:val="006B6281"/>
    <w:rsid w:val="006B6452"/>
    <w:rsid w:val="006B68CF"/>
    <w:rsid w:val="006B6DC9"/>
    <w:rsid w:val="006B773E"/>
    <w:rsid w:val="006B7B34"/>
    <w:rsid w:val="006C1C86"/>
    <w:rsid w:val="006C2EEB"/>
    <w:rsid w:val="006C2FEF"/>
    <w:rsid w:val="006C3062"/>
    <w:rsid w:val="006C44CA"/>
    <w:rsid w:val="006C4953"/>
    <w:rsid w:val="006C519D"/>
    <w:rsid w:val="006C530F"/>
    <w:rsid w:val="006C535B"/>
    <w:rsid w:val="006C5438"/>
    <w:rsid w:val="006C5518"/>
    <w:rsid w:val="006C59F7"/>
    <w:rsid w:val="006C5BCF"/>
    <w:rsid w:val="006C6714"/>
    <w:rsid w:val="006C697C"/>
    <w:rsid w:val="006C7434"/>
    <w:rsid w:val="006C76FD"/>
    <w:rsid w:val="006C7F42"/>
    <w:rsid w:val="006D03D3"/>
    <w:rsid w:val="006D1197"/>
    <w:rsid w:val="006D2CE8"/>
    <w:rsid w:val="006D2DDA"/>
    <w:rsid w:val="006D33DF"/>
    <w:rsid w:val="006D34D0"/>
    <w:rsid w:val="006D37EC"/>
    <w:rsid w:val="006D3A99"/>
    <w:rsid w:val="006D3DEA"/>
    <w:rsid w:val="006D44D8"/>
    <w:rsid w:val="006D44E7"/>
    <w:rsid w:val="006D4A15"/>
    <w:rsid w:val="006D4F48"/>
    <w:rsid w:val="006D5643"/>
    <w:rsid w:val="006D5BEA"/>
    <w:rsid w:val="006D5F0A"/>
    <w:rsid w:val="006D5F6A"/>
    <w:rsid w:val="006D5FD4"/>
    <w:rsid w:val="006D6848"/>
    <w:rsid w:val="006D690B"/>
    <w:rsid w:val="006D7427"/>
    <w:rsid w:val="006D7FC2"/>
    <w:rsid w:val="006E01BA"/>
    <w:rsid w:val="006E06C7"/>
    <w:rsid w:val="006E1AB1"/>
    <w:rsid w:val="006E2EA3"/>
    <w:rsid w:val="006E3165"/>
    <w:rsid w:val="006E316A"/>
    <w:rsid w:val="006E324D"/>
    <w:rsid w:val="006E383F"/>
    <w:rsid w:val="006E3F30"/>
    <w:rsid w:val="006E47D3"/>
    <w:rsid w:val="006E4879"/>
    <w:rsid w:val="006E48B8"/>
    <w:rsid w:val="006E53AA"/>
    <w:rsid w:val="006E5966"/>
    <w:rsid w:val="006E5E38"/>
    <w:rsid w:val="006E5F26"/>
    <w:rsid w:val="006E62D3"/>
    <w:rsid w:val="006E676D"/>
    <w:rsid w:val="006E69B1"/>
    <w:rsid w:val="006E6D0E"/>
    <w:rsid w:val="006E717C"/>
    <w:rsid w:val="006E72CB"/>
    <w:rsid w:val="006F05BD"/>
    <w:rsid w:val="006F109E"/>
    <w:rsid w:val="006F1601"/>
    <w:rsid w:val="006F163C"/>
    <w:rsid w:val="006F1790"/>
    <w:rsid w:val="006F1BB9"/>
    <w:rsid w:val="006F1C67"/>
    <w:rsid w:val="006F2955"/>
    <w:rsid w:val="006F2F04"/>
    <w:rsid w:val="006F3C18"/>
    <w:rsid w:val="006F4AD3"/>
    <w:rsid w:val="006F52DD"/>
    <w:rsid w:val="006F5447"/>
    <w:rsid w:val="006F56FD"/>
    <w:rsid w:val="006F6301"/>
    <w:rsid w:val="006F6942"/>
    <w:rsid w:val="006F6CA7"/>
    <w:rsid w:val="006F6E34"/>
    <w:rsid w:val="006F6E94"/>
    <w:rsid w:val="006F77CB"/>
    <w:rsid w:val="00701305"/>
    <w:rsid w:val="00701B07"/>
    <w:rsid w:val="00701B5E"/>
    <w:rsid w:val="00701F18"/>
    <w:rsid w:val="007026F2"/>
    <w:rsid w:val="00702753"/>
    <w:rsid w:val="00702B33"/>
    <w:rsid w:val="0070365B"/>
    <w:rsid w:val="00703F88"/>
    <w:rsid w:val="0070466A"/>
    <w:rsid w:val="0070522F"/>
    <w:rsid w:val="00705B69"/>
    <w:rsid w:val="00705D09"/>
    <w:rsid w:val="0070665F"/>
    <w:rsid w:val="007066C3"/>
    <w:rsid w:val="007068A3"/>
    <w:rsid w:val="0070777E"/>
    <w:rsid w:val="007079A0"/>
    <w:rsid w:val="00707B84"/>
    <w:rsid w:val="00707CFF"/>
    <w:rsid w:val="00707FD5"/>
    <w:rsid w:val="007107CD"/>
    <w:rsid w:val="00710BC3"/>
    <w:rsid w:val="00710F18"/>
    <w:rsid w:val="0071278A"/>
    <w:rsid w:val="00712D1F"/>
    <w:rsid w:val="00712F1A"/>
    <w:rsid w:val="007134AE"/>
    <w:rsid w:val="007138A2"/>
    <w:rsid w:val="00713AB9"/>
    <w:rsid w:val="00714747"/>
    <w:rsid w:val="00714EFB"/>
    <w:rsid w:val="007153CE"/>
    <w:rsid w:val="007154D0"/>
    <w:rsid w:val="007155A8"/>
    <w:rsid w:val="00715B80"/>
    <w:rsid w:val="007164FA"/>
    <w:rsid w:val="007169F2"/>
    <w:rsid w:val="00717342"/>
    <w:rsid w:val="007173EA"/>
    <w:rsid w:val="00717635"/>
    <w:rsid w:val="0072015E"/>
    <w:rsid w:val="007202D6"/>
    <w:rsid w:val="00720693"/>
    <w:rsid w:val="007215D0"/>
    <w:rsid w:val="00721DAF"/>
    <w:rsid w:val="00721EF3"/>
    <w:rsid w:val="007221B4"/>
    <w:rsid w:val="0072292F"/>
    <w:rsid w:val="00722BE8"/>
    <w:rsid w:val="0072306B"/>
    <w:rsid w:val="00723146"/>
    <w:rsid w:val="00723155"/>
    <w:rsid w:val="007242A3"/>
    <w:rsid w:val="0072444B"/>
    <w:rsid w:val="00724628"/>
    <w:rsid w:val="007247A5"/>
    <w:rsid w:val="007247EB"/>
    <w:rsid w:val="00724862"/>
    <w:rsid w:val="00724A09"/>
    <w:rsid w:val="00724BCA"/>
    <w:rsid w:val="00725CF8"/>
    <w:rsid w:val="0072721B"/>
    <w:rsid w:val="00727316"/>
    <w:rsid w:val="0072759F"/>
    <w:rsid w:val="007277B8"/>
    <w:rsid w:val="007300F8"/>
    <w:rsid w:val="007307A5"/>
    <w:rsid w:val="0073200A"/>
    <w:rsid w:val="00732BF4"/>
    <w:rsid w:val="00732C3E"/>
    <w:rsid w:val="00733589"/>
    <w:rsid w:val="00734400"/>
    <w:rsid w:val="00734A47"/>
    <w:rsid w:val="007353F7"/>
    <w:rsid w:val="00735487"/>
    <w:rsid w:val="007356F9"/>
    <w:rsid w:val="00735BED"/>
    <w:rsid w:val="007369D1"/>
    <w:rsid w:val="00736BD2"/>
    <w:rsid w:val="00740DE3"/>
    <w:rsid w:val="0074183A"/>
    <w:rsid w:val="00741861"/>
    <w:rsid w:val="00741921"/>
    <w:rsid w:val="007423D2"/>
    <w:rsid w:val="007427F1"/>
    <w:rsid w:val="0074344A"/>
    <w:rsid w:val="00744B89"/>
    <w:rsid w:val="00745547"/>
    <w:rsid w:val="00745DA1"/>
    <w:rsid w:val="00745DD0"/>
    <w:rsid w:val="00746249"/>
    <w:rsid w:val="007473C5"/>
    <w:rsid w:val="00747682"/>
    <w:rsid w:val="00747845"/>
    <w:rsid w:val="00747F2C"/>
    <w:rsid w:val="00750569"/>
    <w:rsid w:val="00751067"/>
    <w:rsid w:val="007525F8"/>
    <w:rsid w:val="00752C08"/>
    <w:rsid w:val="007543B0"/>
    <w:rsid w:val="007544DA"/>
    <w:rsid w:val="0075596F"/>
    <w:rsid w:val="00757163"/>
    <w:rsid w:val="007574AC"/>
    <w:rsid w:val="00757CA1"/>
    <w:rsid w:val="00757DF2"/>
    <w:rsid w:val="007609DE"/>
    <w:rsid w:val="007613BC"/>
    <w:rsid w:val="007615A8"/>
    <w:rsid w:val="00761945"/>
    <w:rsid w:val="007621B8"/>
    <w:rsid w:val="00763475"/>
    <w:rsid w:val="00763819"/>
    <w:rsid w:val="00763BD4"/>
    <w:rsid w:val="00763DB2"/>
    <w:rsid w:val="007649AE"/>
    <w:rsid w:val="00764B4A"/>
    <w:rsid w:val="00765E5F"/>
    <w:rsid w:val="00766AD6"/>
    <w:rsid w:val="00767C38"/>
    <w:rsid w:val="00767FFC"/>
    <w:rsid w:val="007707EE"/>
    <w:rsid w:val="00770A61"/>
    <w:rsid w:val="00771DCC"/>
    <w:rsid w:val="0077200A"/>
    <w:rsid w:val="00772B74"/>
    <w:rsid w:val="00772DF6"/>
    <w:rsid w:val="00773668"/>
    <w:rsid w:val="00774450"/>
    <w:rsid w:val="00774E8F"/>
    <w:rsid w:val="007750E7"/>
    <w:rsid w:val="0077530E"/>
    <w:rsid w:val="0077586F"/>
    <w:rsid w:val="00775D1A"/>
    <w:rsid w:val="00775D9B"/>
    <w:rsid w:val="00775E2E"/>
    <w:rsid w:val="00776187"/>
    <w:rsid w:val="00776557"/>
    <w:rsid w:val="007769F5"/>
    <w:rsid w:val="00776C6E"/>
    <w:rsid w:val="00777ED7"/>
    <w:rsid w:val="00777FCE"/>
    <w:rsid w:val="00780014"/>
    <w:rsid w:val="007803EA"/>
    <w:rsid w:val="00780540"/>
    <w:rsid w:val="00780620"/>
    <w:rsid w:val="0078138B"/>
    <w:rsid w:val="00781E52"/>
    <w:rsid w:val="007820BD"/>
    <w:rsid w:val="0078304E"/>
    <w:rsid w:val="007835A6"/>
    <w:rsid w:val="007845CC"/>
    <w:rsid w:val="007856FE"/>
    <w:rsid w:val="00785723"/>
    <w:rsid w:val="00785789"/>
    <w:rsid w:val="00785B0B"/>
    <w:rsid w:val="00786016"/>
    <w:rsid w:val="007867AB"/>
    <w:rsid w:val="00787254"/>
    <w:rsid w:val="0079057E"/>
    <w:rsid w:val="00790739"/>
    <w:rsid w:val="00791227"/>
    <w:rsid w:val="0079128E"/>
    <w:rsid w:val="00791CF4"/>
    <w:rsid w:val="007921C3"/>
    <w:rsid w:val="00792452"/>
    <w:rsid w:val="007924B5"/>
    <w:rsid w:val="0079275D"/>
    <w:rsid w:val="00792F9D"/>
    <w:rsid w:val="007931EC"/>
    <w:rsid w:val="00793C0E"/>
    <w:rsid w:val="00793D8C"/>
    <w:rsid w:val="00793E0D"/>
    <w:rsid w:val="00795553"/>
    <w:rsid w:val="007964BB"/>
    <w:rsid w:val="00796D7C"/>
    <w:rsid w:val="0079761D"/>
    <w:rsid w:val="00797CD8"/>
    <w:rsid w:val="007A0613"/>
    <w:rsid w:val="007A077C"/>
    <w:rsid w:val="007A1FAA"/>
    <w:rsid w:val="007A3902"/>
    <w:rsid w:val="007A42E4"/>
    <w:rsid w:val="007A579F"/>
    <w:rsid w:val="007A5C14"/>
    <w:rsid w:val="007A5E87"/>
    <w:rsid w:val="007A5EF1"/>
    <w:rsid w:val="007A644A"/>
    <w:rsid w:val="007A6B42"/>
    <w:rsid w:val="007A7309"/>
    <w:rsid w:val="007A775D"/>
    <w:rsid w:val="007B03E6"/>
    <w:rsid w:val="007B0446"/>
    <w:rsid w:val="007B09FD"/>
    <w:rsid w:val="007B0C32"/>
    <w:rsid w:val="007B10FB"/>
    <w:rsid w:val="007B1ACD"/>
    <w:rsid w:val="007B2477"/>
    <w:rsid w:val="007B27C9"/>
    <w:rsid w:val="007B3506"/>
    <w:rsid w:val="007B381D"/>
    <w:rsid w:val="007B3D87"/>
    <w:rsid w:val="007B41BA"/>
    <w:rsid w:val="007B5305"/>
    <w:rsid w:val="007B572E"/>
    <w:rsid w:val="007B5B5B"/>
    <w:rsid w:val="007B5DC7"/>
    <w:rsid w:val="007B5E0B"/>
    <w:rsid w:val="007B662E"/>
    <w:rsid w:val="007B6A2D"/>
    <w:rsid w:val="007B70B4"/>
    <w:rsid w:val="007B74A5"/>
    <w:rsid w:val="007B7D77"/>
    <w:rsid w:val="007C0402"/>
    <w:rsid w:val="007C0A59"/>
    <w:rsid w:val="007C17DD"/>
    <w:rsid w:val="007C1968"/>
    <w:rsid w:val="007C214A"/>
    <w:rsid w:val="007C304F"/>
    <w:rsid w:val="007C3390"/>
    <w:rsid w:val="007C3930"/>
    <w:rsid w:val="007C3A1B"/>
    <w:rsid w:val="007C4D39"/>
    <w:rsid w:val="007C4EBD"/>
    <w:rsid w:val="007C51C8"/>
    <w:rsid w:val="007C540E"/>
    <w:rsid w:val="007C58D4"/>
    <w:rsid w:val="007C5E91"/>
    <w:rsid w:val="007C5ECB"/>
    <w:rsid w:val="007C6E58"/>
    <w:rsid w:val="007C6EC3"/>
    <w:rsid w:val="007C701B"/>
    <w:rsid w:val="007C7474"/>
    <w:rsid w:val="007C764C"/>
    <w:rsid w:val="007C7FEC"/>
    <w:rsid w:val="007D0380"/>
    <w:rsid w:val="007D0FC2"/>
    <w:rsid w:val="007D0FD3"/>
    <w:rsid w:val="007D1757"/>
    <w:rsid w:val="007D1C0B"/>
    <w:rsid w:val="007D2026"/>
    <w:rsid w:val="007D23C5"/>
    <w:rsid w:val="007D25A0"/>
    <w:rsid w:val="007D2800"/>
    <w:rsid w:val="007D2A2E"/>
    <w:rsid w:val="007D2D65"/>
    <w:rsid w:val="007D330F"/>
    <w:rsid w:val="007D34ED"/>
    <w:rsid w:val="007D4010"/>
    <w:rsid w:val="007D4C79"/>
    <w:rsid w:val="007D57A5"/>
    <w:rsid w:val="007D6080"/>
    <w:rsid w:val="007D6382"/>
    <w:rsid w:val="007D69C3"/>
    <w:rsid w:val="007D69D0"/>
    <w:rsid w:val="007D73E1"/>
    <w:rsid w:val="007D7DE7"/>
    <w:rsid w:val="007E0A5E"/>
    <w:rsid w:val="007E0CE4"/>
    <w:rsid w:val="007E0D94"/>
    <w:rsid w:val="007E144E"/>
    <w:rsid w:val="007E2F6D"/>
    <w:rsid w:val="007E396E"/>
    <w:rsid w:val="007E3A38"/>
    <w:rsid w:val="007E3BA0"/>
    <w:rsid w:val="007E43EB"/>
    <w:rsid w:val="007E5097"/>
    <w:rsid w:val="007E54DF"/>
    <w:rsid w:val="007E623D"/>
    <w:rsid w:val="007E6573"/>
    <w:rsid w:val="007E6709"/>
    <w:rsid w:val="007E6716"/>
    <w:rsid w:val="007E7775"/>
    <w:rsid w:val="007E7A2D"/>
    <w:rsid w:val="007F1722"/>
    <w:rsid w:val="007F1971"/>
    <w:rsid w:val="007F2B3A"/>
    <w:rsid w:val="007F31C2"/>
    <w:rsid w:val="007F3A06"/>
    <w:rsid w:val="007F3D84"/>
    <w:rsid w:val="007F42FE"/>
    <w:rsid w:val="007F4EC6"/>
    <w:rsid w:val="007F4FBD"/>
    <w:rsid w:val="007F58CA"/>
    <w:rsid w:val="007F5C8A"/>
    <w:rsid w:val="007F5DC4"/>
    <w:rsid w:val="007F5FD9"/>
    <w:rsid w:val="007F68DE"/>
    <w:rsid w:val="007F720C"/>
    <w:rsid w:val="007F72DB"/>
    <w:rsid w:val="007F7A9B"/>
    <w:rsid w:val="007F7AB8"/>
    <w:rsid w:val="008000E9"/>
    <w:rsid w:val="00800508"/>
    <w:rsid w:val="00800609"/>
    <w:rsid w:val="00800797"/>
    <w:rsid w:val="00800854"/>
    <w:rsid w:val="00800FD4"/>
    <w:rsid w:val="00801336"/>
    <w:rsid w:val="0080185B"/>
    <w:rsid w:val="00801912"/>
    <w:rsid w:val="0080215F"/>
    <w:rsid w:val="0080218E"/>
    <w:rsid w:val="00802582"/>
    <w:rsid w:val="00802A41"/>
    <w:rsid w:val="0080323D"/>
    <w:rsid w:val="00804611"/>
    <w:rsid w:val="00805748"/>
    <w:rsid w:val="008059D5"/>
    <w:rsid w:val="00806787"/>
    <w:rsid w:val="008069EA"/>
    <w:rsid w:val="00806FC4"/>
    <w:rsid w:val="008074E2"/>
    <w:rsid w:val="0080771D"/>
    <w:rsid w:val="0080795A"/>
    <w:rsid w:val="00807A63"/>
    <w:rsid w:val="00810557"/>
    <w:rsid w:val="00810B80"/>
    <w:rsid w:val="008114E4"/>
    <w:rsid w:val="00811DC5"/>
    <w:rsid w:val="008122DE"/>
    <w:rsid w:val="00812E6E"/>
    <w:rsid w:val="00813718"/>
    <w:rsid w:val="00813AFD"/>
    <w:rsid w:val="00814779"/>
    <w:rsid w:val="008152F6"/>
    <w:rsid w:val="008155AA"/>
    <w:rsid w:val="00815763"/>
    <w:rsid w:val="00815DC7"/>
    <w:rsid w:val="00816190"/>
    <w:rsid w:val="0081621C"/>
    <w:rsid w:val="0081657F"/>
    <w:rsid w:val="00816C0F"/>
    <w:rsid w:val="00816FA9"/>
    <w:rsid w:val="00817791"/>
    <w:rsid w:val="00817819"/>
    <w:rsid w:val="00817B53"/>
    <w:rsid w:val="0082054A"/>
    <w:rsid w:val="00820CAD"/>
    <w:rsid w:val="00820E64"/>
    <w:rsid w:val="0082106C"/>
    <w:rsid w:val="00821AE6"/>
    <w:rsid w:val="008221B0"/>
    <w:rsid w:val="00822258"/>
    <w:rsid w:val="00822D63"/>
    <w:rsid w:val="0082442E"/>
    <w:rsid w:val="008248C8"/>
    <w:rsid w:val="008252D1"/>
    <w:rsid w:val="0082660C"/>
    <w:rsid w:val="00826D83"/>
    <w:rsid w:val="008273B0"/>
    <w:rsid w:val="008277F8"/>
    <w:rsid w:val="0083002E"/>
    <w:rsid w:val="00831AF5"/>
    <w:rsid w:val="00831CB6"/>
    <w:rsid w:val="00831FB5"/>
    <w:rsid w:val="008321CD"/>
    <w:rsid w:val="00832965"/>
    <w:rsid w:val="008335CA"/>
    <w:rsid w:val="008337C7"/>
    <w:rsid w:val="00833DA0"/>
    <w:rsid w:val="00834A58"/>
    <w:rsid w:val="00834A85"/>
    <w:rsid w:val="00834CB3"/>
    <w:rsid w:val="00835035"/>
    <w:rsid w:val="0083519C"/>
    <w:rsid w:val="0083538B"/>
    <w:rsid w:val="00835DDE"/>
    <w:rsid w:val="0083625B"/>
    <w:rsid w:val="0083634D"/>
    <w:rsid w:val="00836592"/>
    <w:rsid w:val="00836C5C"/>
    <w:rsid w:val="008376B1"/>
    <w:rsid w:val="00837A23"/>
    <w:rsid w:val="00837FC2"/>
    <w:rsid w:val="00840EB6"/>
    <w:rsid w:val="008413FB"/>
    <w:rsid w:val="0084193D"/>
    <w:rsid w:val="00841FE1"/>
    <w:rsid w:val="00842206"/>
    <w:rsid w:val="008442A6"/>
    <w:rsid w:val="00844430"/>
    <w:rsid w:val="008456DB"/>
    <w:rsid w:val="00845D84"/>
    <w:rsid w:val="00846F10"/>
    <w:rsid w:val="00847115"/>
    <w:rsid w:val="00847350"/>
    <w:rsid w:val="00850165"/>
    <w:rsid w:val="00850FFB"/>
    <w:rsid w:val="00851000"/>
    <w:rsid w:val="00851F5C"/>
    <w:rsid w:val="00852197"/>
    <w:rsid w:val="00853443"/>
    <w:rsid w:val="00853C81"/>
    <w:rsid w:val="00854309"/>
    <w:rsid w:val="0085531A"/>
    <w:rsid w:val="00855490"/>
    <w:rsid w:val="008559C2"/>
    <w:rsid w:val="00856631"/>
    <w:rsid w:val="008568E8"/>
    <w:rsid w:val="00856B40"/>
    <w:rsid w:val="00856C90"/>
    <w:rsid w:val="0085700C"/>
    <w:rsid w:val="00860028"/>
    <w:rsid w:val="0086126C"/>
    <w:rsid w:val="00861859"/>
    <w:rsid w:val="008628B9"/>
    <w:rsid w:val="00863A72"/>
    <w:rsid w:val="00863FD3"/>
    <w:rsid w:val="0086451A"/>
    <w:rsid w:val="00864788"/>
    <w:rsid w:val="00864D83"/>
    <w:rsid w:val="00864EFE"/>
    <w:rsid w:val="00865628"/>
    <w:rsid w:val="00865724"/>
    <w:rsid w:val="008669A0"/>
    <w:rsid w:val="00866AAC"/>
    <w:rsid w:val="00866AC8"/>
    <w:rsid w:val="008672AE"/>
    <w:rsid w:val="008674AE"/>
    <w:rsid w:val="00867827"/>
    <w:rsid w:val="00867873"/>
    <w:rsid w:val="00870F34"/>
    <w:rsid w:val="00871A30"/>
    <w:rsid w:val="00871EA9"/>
    <w:rsid w:val="008729DD"/>
    <w:rsid w:val="00872DD4"/>
    <w:rsid w:val="0087443B"/>
    <w:rsid w:val="0087454B"/>
    <w:rsid w:val="008758C7"/>
    <w:rsid w:val="00876790"/>
    <w:rsid w:val="00877089"/>
    <w:rsid w:val="00877975"/>
    <w:rsid w:val="00880049"/>
    <w:rsid w:val="00880767"/>
    <w:rsid w:val="00880857"/>
    <w:rsid w:val="00880CA1"/>
    <w:rsid w:val="00881E49"/>
    <w:rsid w:val="00882F43"/>
    <w:rsid w:val="0088377E"/>
    <w:rsid w:val="00883BF9"/>
    <w:rsid w:val="0088406D"/>
    <w:rsid w:val="00884CC2"/>
    <w:rsid w:val="00885282"/>
    <w:rsid w:val="00885634"/>
    <w:rsid w:val="00885653"/>
    <w:rsid w:val="00886A00"/>
    <w:rsid w:val="00886C9E"/>
    <w:rsid w:val="00886CDC"/>
    <w:rsid w:val="00886D05"/>
    <w:rsid w:val="0088762B"/>
    <w:rsid w:val="00887B6E"/>
    <w:rsid w:val="00887D28"/>
    <w:rsid w:val="0089064F"/>
    <w:rsid w:val="0089283E"/>
    <w:rsid w:val="00894931"/>
    <w:rsid w:val="00895373"/>
    <w:rsid w:val="00895B58"/>
    <w:rsid w:val="008968AA"/>
    <w:rsid w:val="008972DA"/>
    <w:rsid w:val="008973EC"/>
    <w:rsid w:val="00897462"/>
    <w:rsid w:val="008975CA"/>
    <w:rsid w:val="008A08E1"/>
    <w:rsid w:val="008A0CA9"/>
    <w:rsid w:val="008A0DF7"/>
    <w:rsid w:val="008A121F"/>
    <w:rsid w:val="008A1CC3"/>
    <w:rsid w:val="008A215C"/>
    <w:rsid w:val="008A2161"/>
    <w:rsid w:val="008A2C07"/>
    <w:rsid w:val="008A3E00"/>
    <w:rsid w:val="008A440C"/>
    <w:rsid w:val="008A4499"/>
    <w:rsid w:val="008A4779"/>
    <w:rsid w:val="008A4CCD"/>
    <w:rsid w:val="008A60A7"/>
    <w:rsid w:val="008A6839"/>
    <w:rsid w:val="008A685D"/>
    <w:rsid w:val="008A69AC"/>
    <w:rsid w:val="008A761E"/>
    <w:rsid w:val="008A7920"/>
    <w:rsid w:val="008A7BE2"/>
    <w:rsid w:val="008B0C35"/>
    <w:rsid w:val="008B21F6"/>
    <w:rsid w:val="008B2450"/>
    <w:rsid w:val="008B2A34"/>
    <w:rsid w:val="008B3D27"/>
    <w:rsid w:val="008B3F3C"/>
    <w:rsid w:val="008B3FEC"/>
    <w:rsid w:val="008B45EB"/>
    <w:rsid w:val="008B488F"/>
    <w:rsid w:val="008B4C37"/>
    <w:rsid w:val="008B5128"/>
    <w:rsid w:val="008B5405"/>
    <w:rsid w:val="008B54CD"/>
    <w:rsid w:val="008B5808"/>
    <w:rsid w:val="008B6D48"/>
    <w:rsid w:val="008B70B2"/>
    <w:rsid w:val="008B77CC"/>
    <w:rsid w:val="008C0DA4"/>
    <w:rsid w:val="008C10A8"/>
    <w:rsid w:val="008C1753"/>
    <w:rsid w:val="008C1812"/>
    <w:rsid w:val="008C1A20"/>
    <w:rsid w:val="008C1C47"/>
    <w:rsid w:val="008C2C90"/>
    <w:rsid w:val="008C2E3C"/>
    <w:rsid w:val="008C399F"/>
    <w:rsid w:val="008C4DE0"/>
    <w:rsid w:val="008C4FEE"/>
    <w:rsid w:val="008C57CA"/>
    <w:rsid w:val="008C662F"/>
    <w:rsid w:val="008C67AD"/>
    <w:rsid w:val="008C6BC1"/>
    <w:rsid w:val="008C700F"/>
    <w:rsid w:val="008C771E"/>
    <w:rsid w:val="008C77CC"/>
    <w:rsid w:val="008C7826"/>
    <w:rsid w:val="008C7AD9"/>
    <w:rsid w:val="008C7D74"/>
    <w:rsid w:val="008C7F4F"/>
    <w:rsid w:val="008D01F2"/>
    <w:rsid w:val="008D02B4"/>
    <w:rsid w:val="008D0303"/>
    <w:rsid w:val="008D1481"/>
    <w:rsid w:val="008D1913"/>
    <w:rsid w:val="008D3614"/>
    <w:rsid w:val="008D4212"/>
    <w:rsid w:val="008D47E2"/>
    <w:rsid w:val="008D528B"/>
    <w:rsid w:val="008D5B47"/>
    <w:rsid w:val="008D5CEA"/>
    <w:rsid w:val="008D7117"/>
    <w:rsid w:val="008E0045"/>
    <w:rsid w:val="008E03E2"/>
    <w:rsid w:val="008E0534"/>
    <w:rsid w:val="008E0592"/>
    <w:rsid w:val="008E1633"/>
    <w:rsid w:val="008E1981"/>
    <w:rsid w:val="008E1C06"/>
    <w:rsid w:val="008E1D0B"/>
    <w:rsid w:val="008E1E73"/>
    <w:rsid w:val="008E20E3"/>
    <w:rsid w:val="008E21C8"/>
    <w:rsid w:val="008E22AB"/>
    <w:rsid w:val="008E48A1"/>
    <w:rsid w:val="008E48A3"/>
    <w:rsid w:val="008E4F55"/>
    <w:rsid w:val="008E5B7F"/>
    <w:rsid w:val="008E6C52"/>
    <w:rsid w:val="008E705C"/>
    <w:rsid w:val="008E728D"/>
    <w:rsid w:val="008E787A"/>
    <w:rsid w:val="008E798C"/>
    <w:rsid w:val="008F1333"/>
    <w:rsid w:val="008F19B4"/>
    <w:rsid w:val="008F1BD4"/>
    <w:rsid w:val="008F20B8"/>
    <w:rsid w:val="008F257B"/>
    <w:rsid w:val="008F2674"/>
    <w:rsid w:val="008F2785"/>
    <w:rsid w:val="008F3CFF"/>
    <w:rsid w:val="008F3D0D"/>
    <w:rsid w:val="008F442B"/>
    <w:rsid w:val="008F4B4F"/>
    <w:rsid w:val="008F545C"/>
    <w:rsid w:val="008F5983"/>
    <w:rsid w:val="008F6C60"/>
    <w:rsid w:val="008F6D28"/>
    <w:rsid w:val="008F6E15"/>
    <w:rsid w:val="008F7A32"/>
    <w:rsid w:val="009005D7"/>
    <w:rsid w:val="00901429"/>
    <w:rsid w:val="00901622"/>
    <w:rsid w:val="0090270A"/>
    <w:rsid w:val="00902C78"/>
    <w:rsid w:val="00902F75"/>
    <w:rsid w:val="0090304A"/>
    <w:rsid w:val="00903344"/>
    <w:rsid w:val="009052A2"/>
    <w:rsid w:val="00906ABE"/>
    <w:rsid w:val="00907326"/>
    <w:rsid w:val="00907452"/>
    <w:rsid w:val="00907462"/>
    <w:rsid w:val="00907DF4"/>
    <w:rsid w:val="009110AA"/>
    <w:rsid w:val="009110D0"/>
    <w:rsid w:val="009124D8"/>
    <w:rsid w:val="00912748"/>
    <w:rsid w:val="00912906"/>
    <w:rsid w:val="00913A28"/>
    <w:rsid w:val="009141E4"/>
    <w:rsid w:val="00914738"/>
    <w:rsid w:val="00914C45"/>
    <w:rsid w:val="00914FB8"/>
    <w:rsid w:val="0091548E"/>
    <w:rsid w:val="009158BD"/>
    <w:rsid w:val="00916635"/>
    <w:rsid w:val="00916999"/>
    <w:rsid w:val="00916EFB"/>
    <w:rsid w:val="009175E9"/>
    <w:rsid w:val="00917E92"/>
    <w:rsid w:val="00917F4B"/>
    <w:rsid w:val="0092031C"/>
    <w:rsid w:val="00920C11"/>
    <w:rsid w:val="00920E98"/>
    <w:rsid w:val="00921F0A"/>
    <w:rsid w:val="00922928"/>
    <w:rsid w:val="009229FD"/>
    <w:rsid w:val="00923A7D"/>
    <w:rsid w:val="00924154"/>
    <w:rsid w:val="00924B81"/>
    <w:rsid w:val="00924ED0"/>
    <w:rsid w:val="009250D7"/>
    <w:rsid w:val="00926148"/>
    <w:rsid w:val="009266FE"/>
    <w:rsid w:val="0092705A"/>
    <w:rsid w:val="00927060"/>
    <w:rsid w:val="0092714A"/>
    <w:rsid w:val="009273BC"/>
    <w:rsid w:val="00927E7B"/>
    <w:rsid w:val="00927EDD"/>
    <w:rsid w:val="009309B1"/>
    <w:rsid w:val="00930B02"/>
    <w:rsid w:val="00930E26"/>
    <w:rsid w:val="00930E53"/>
    <w:rsid w:val="00930F7C"/>
    <w:rsid w:val="009313AD"/>
    <w:rsid w:val="00932021"/>
    <w:rsid w:val="00932753"/>
    <w:rsid w:val="009335F7"/>
    <w:rsid w:val="00935079"/>
    <w:rsid w:val="009356A6"/>
    <w:rsid w:val="00935B33"/>
    <w:rsid w:val="00935B71"/>
    <w:rsid w:val="009361ED"/>
    <w:rsid w:val="009365B2"/>
    <w:rsid w:val="0093679D"/>
    <w:rsid w:val="00937086"/>
    <w:rsid w:val="0094065C"/>
    <w:rsid w:val="00940771"/>
    <w:rsid w:val="00940965"/>
    <w:rsid w:val="0094164A"/>
    <w:rsid w:val="00941809"/>
    <w:rsid w:val="00941B5E"/>
    <w:rsid w:val="00941CD0"/>
    <w:rsid w:val="00941DF5"/>
    <w:rsid w:val="009420DE"/>
    <w:rsid w:val="009439DF"/>
    <w:rsid w:val="00943C99"/>
    <w:rsid w:val="009440B2"/>
    <w:rsid w:val="00944179"/>
    <w:rsid w:val="0094427A"/>
    <w:rsid w:val="009445A8"/>
    <w:rsid w:val="00944B9E"/>
    <w:rsid w:val="00944F83"/>
    <w:rsid w:val="00945599"/>
    <w:rsid w:val="00946014"/>
    <w:rsid w:val="00946808"/>
    <w:rsid w:val="00946ADA"/>
    <w:rsid w:val="00946B9F"/>
    <w:rsid w:val="00946EC2"/>
    <w:rsid w:val="009473A7"/>
    <w:rsid w:val="009501EC"/>
    <w:rsid w:val="009502D2"/>
    <w:rsid w:val="00950896"/>
    <w:rsid w:val="009510F3"/>
    <w:rsid w:val="009517C0"/>
    <w:rsid w:val="00951C61"/>
    <w:rsid w:val="00952762"/>
    <w:rsid w:val="00953451"/>
    <w:rsid w:val="00953FE3"/>
    <w:rsid w:val="009545F0"/>
    <w:rsid w:val="00955785"/>
    <w:rsid w:val="00956265"/>
    <w:rsid w:val="00956757"/>
    <w:rsid w:val="00956FEF"/>
    <w:rsid w:val="00957142"/>
    <w:rsid w:val="00957AA4"/>
    <w:rsid w:val="00957C48"/>
    <w:rsid w:val="0096075B"/>
    <w:rsid w:val="00960C5C"/>
    <w:rsid w:val="00961217"/>
    <w:rsid w:val="009622F6"/>
    <w:rsid w:val="00962639"/>
    <w:rsid w:val="009627B3"/>
    <w:rsid w:val="00964FD1"/>
    <w:rsid w:val="00965DF5"/>
    <w:rsid w:val="009662BC"/>
    <w:rsid w:val="00966757"/>
    <w:rsid w:val="00966A6B"/>
    <w:rsid w:val="00966B47"/>
    <w:rsid w:val="0096791A"/>
    <w:rsid w:val="009679FB"/>
    <w:rsid w:val="00970669"/>
    <w:rsid w:val="00970780"/>
    <w:rsid w:val="00970D75"/>
    <w:rsid w:val="00971AE2"/>
    <w:rsid w:val="00971CD5"/>
    <w:rsid w:val="00971FC5"/>
    <w:rsid w:val="009722E9"/>
    <w:rsid w:val="00972D8F"/>
    <w:rsid w:val="00973225"/>
    <w:rsid w:val="00973A95"/>
    <w:rsid w:val="00973C09"/>
    <w:rsid w:val="00973EDC"/>
    <w:rsid w:val="009740A3"/>
    <w:rsid w:val="00974183"/>
    <w:rsid w:val="00974547"/>
    <w:rsid w:val="009748A9"/>
    <w:rsid w:val="00974C2E"/>
    <w:rsid w:val="00974EFF"/>
    <w:rsid w:val="009751D8"/>
    <w:rsid w:val="0097545B"/>
    <w:rsid w:val="00975A42"/>
    <w:rsid w:val="00975D56"/>
    <w:rsid w:val="00975D74"/>
    <w:rsid w:val="009764C7"/>
    <w:rsid w:val="00976513"/>
    <w:rsid w:val="00976680"/>
    <w:rsid w:val="00976DB5"/>
    <w:rsid w:val="00976DBA"/>
    <w:rsid w:val="00976EA9"/>
    <w:rsid w:val="0097736A"/>
    <w:rsid w:val="009779C5"/>
    <w:rsid w:val="00977B84"/>
    <w:rsid w:val="00977D14"/>
    <w:rsid w:val="009808FC"/>
    <w:rsid w:val="00980D11"/>
    <w:rsid w:val="0098101A"/>
    <w:rsid w:val="00981419"/>
    <w:rsid w:val="00981982"/>
    <w:rsid w:val="00981A2D"/>
    <w:rsid w:val="009820CD"/>
    <w:rsid w:val="00982762"/>
    <w:rsid w:val="00982907"/>
    <w:rsid w:val="00982D82"/>
    <w:rsid w:val="009831EB"/>
    <w:rsid w:val="009837F3"/>
    <w:rsid w:val="00983E12"/>
    <w:rsid w:val="00984579"/>
    <w:rsid w:val="009859D2"/>
    <w:rsid w:val="00985F91"/>
    <w:rsid w:val="00986C92"/>
    <w:rsid w:val="00986C97"/>
    <w:rsid w:val="00986E49"/>
    <w:rsid w:val="0098710B"/>
    <w:rsid w:val="00987177"/>
    <w:rsid w:val="009873D2"/>
    <w:rsid w:val="00987590"/>
    <w:rsid w:val="00987D7C"/>
    <w:rsid w:val="00990761"/>
    <w:rsid w:val="00990A37"/>
    <w:rsid w:val="0099150B"/>
    <w:rsid w:val="0099280E"/>
    <w:rsid w:val="00992969"/>
    <w:rsid w:val="00992FDE"/>
    <w:rsid w:val="009936B8"/>
    <w:rsid w:val="0099451E"/>
    <w:rsid w:val="00994656"/>
    <w:rsid w:val="00995058"/>
    <w:rsid w:val="00995192"/>
    <w:rsid w:val="0099521B"/>
    <w:rsid w:val="009964DD"/>
    <w:rsid w:val="00996D8D"/>
    <w:rsid w:val="00997A1B"/>
    <w:rsid w:val="00997E60"/>
    <w:rsid w:val="009A04E3"/>
    <w:rsid w:val="009A12F8"/>
    <w:rsid w:val="009A14DE"/>
    <w:rsid w:val="009A1B94"/>
    <w:rsid w:val="009A1FF1"/>
    <w:rsid w:val="009A2108"/>
    <w:rsid w:val="009A2135"/>
    <w:rsid w:val="009A2391"/>
    <w:rsid w:val="009A25C6"/>
    <w:rsid w:val="009A280E"/>
    <w:rsid w:val="009A2BB9"/>
    <w:rsid w:val="009A37CE"/>
    <w:rsid w:val="009A3E68"/>
    <w:rsid w:val="009A4318"/>
    <w:rsid w:val="009A443C"/>
    <w:rsid w:val="009A4529"/>
    <w:rsid w:val="009A4AD5"/>
    <w:rsid w:val="009A4F19"/>
    <w:rsid w:val="009A5D6B"/>
    <w:rsid w:val="009B0067"/>
    <w:rsid w:val="009B03A1"/>
    <w:rsid w:val="009B06AF"/>
    <w:rsid w:val="009B07E6"/>
    <w:rsid w:val="009B0C74"/>
    <w:rsid w:val="009B11D2"/>
    <w:rsid w:val="009B2E93"/>
    <w:rsid w:val="009B2FD9"/>
    <w:rsid w:val="009B334C"/>
    <w:rsid w:val="009B441B"/>
    <w:rsid w:val="009B4FAD"/>
    <w:rsid w:val="009B590B"/>
    <w:rsid w:val="009B60ED"/>
    <w:rsid w:val="009B6B3E"/>
    <w:rsid w:val="009B6FD5"/>
    <w:rsid w:val="009C0BAE"/>
    <w:rsid w:val="009C1685"/>
    <w:rsid w:val="009C1CCE"/>
    <w:rsid w:val="009C2494"/>
    <w:rsid w:val="009C29F5"/>
    <w:rsid w:val="009C30B5"/>
    <w:rsid w:val="009C378D"/>
    <w:rsid w:val="009C3AB0"/>
    <w:rsid w:val="009C3EB9"/>
    <w:rsid w:val="009C4773"/>
    <w:rsid w:val="009C484B"/>
    <w:rsid w:val="009C5194"/>
    <w:rsid w:val="009C52F2"/>
    <w:rsid w:val="009C5A1A"/>
    <w:rsid w:val="009C6088"/>
    <w:rsid w:val="009C62F3"/>
    <w:rsid w:val="009C6540"/>
    <w:rsid w:val="009C6AB3"/>
    <w:rsid w:val="009C71FE"/>
    <w:rsid w:val="009C763A"/>
    <w:rsid w:val="009C78FB"/>
    <w:rsid w:val="009C7CD7"/>
    <w:rsid w:val="009C7EB4"/>
    <w:rsid w:val="009D006E"/>
    <w:rsid w:val="009D0100"/>
    <w:rsid w:val="009D1175"/>
    <w:rsid w:val="009D1489"/>
    <w:rsid w:val="009D1C7B"/>
    <w:rsid w:val="009D1DC0"/>
    <w:rsid w:val="009D2172"/>
    <w:rsid w:val="009D245E"/>
    <w:rsid w:val="009D277F"/>
    <w:rsid w:val="009D283E"/>
    <w:rsid w:val="009D2EEB"/>
    <w:rsid w:val="009D3294"/>
    <w:rsid w:val="009D3333"/>
    <w:rsid w:val="009D3357"/>
    <w:rsid w:val="009D3714"/>
    <w:rsid w:val="009D4111"/>
    <w:rsid w:val="009D4BB2"/>
    <w:rsid w:val="009D4D41"/>
    <w:rsid w:val="009D4E65"/>
    <w:rsid w:val="009D5322"/>
    <w:rsid w:val="009D543A"/>
    <w:rsid w:val="009D6338"/>
    <w:rsid w:val="009D69E4"/>
    <w:rsid w:val="009D7405"/>
    <w:rsid w:val="009D78AF"/>
    <w:rsid w:val="009D79E6"/>
    <w:rsid w:val="009D7EF4"/>
    <w:rsid w:val="009E0490"/>
    <w:rsid w:val="009E069B"/>
    <w:rsid w:val="009E22E9"/>
    <w:rsid w:val="009E2388"/>
    <w:rsid w:val="009E2461"/>
    <w:rsid w:val="009E25C7"/>
    <w:rsid w:val="009E273E"/>
    <w:rsid w:val="009E2C9F"/>
    <w:rsid w:val="009E30E2"/>
    <w:rsid w:val="009E3352"/>
    <w:rsid w:val="009E47BF"/>
    <w:rsid w:val="009E4AD4"/>
    <w:rsid w:val="009E4F00"/>
    <w:rsid w:val="009E54B4"/>
    <w:rsid w:val="009E5BA0"/>
    <w:rsid w:val="009E5D64"/>
    <w:rsid w:val="009E6857"/>
    <w:rsid w:val="009E6B85"/>
    <w:rsid w:val="009E6CEF"/>
    <w:rsid w:val="009F0764"/>
    <w:rsid w:val="009F09DB"/>
    <w:rsid w:val="009F24B8"/>
    <w:rsid w:val="009F27EB"/>
    <w:rsid w:val="009F2D4C"/>
    <w:rsid w:val="009F3FB3"/>
    <w:rsid w:val="009F402A"/>
    <w:rsid w:val="009F409B"/>
    <w:rsid w:val="009F5234"/>
    <w:rsid w:val="009F53A1"/>
    <w:rsid w:val="009F587B"/>
    <w:rsid w:val="009F6848"/>
    <w:rsid w:val="009F687F"/>
    <w:rsid w:val="009F6A8C"/>
    <w:rsid w:val="009F74EB"/>
    <w:rsid w:val="009F7E93"/>
    <w:rsid w:val="00A00026"/>
    <w:rsid w:val="00A00041"/>
    <w:rsid w:val="00A00760"/>
    <w:rsid w:val="00A01037"/>
    <w:rsid w:val="00A013CD"/>
    <w:rsid w:val="00A0140E"/>
    <w:rsid w:val="00A01B90"/>
    <w:rsid w:val="00A01BAE"/>
    <w:rsid w:val="00A01CAB"/>
    <w:rsid w:val="00A01FD0"/>
    <w:rsid w:val="00A024A0"/>
    <w:rsid w:val="00A02580"/>
    <w:rsid w:val="00A0347C"/>
    <w:rsid w:val="00A03944"/>
    <w:rsid w:val="00A03B7E"/>
    <w:rsid w:val="00A03F49"/>
    <w:rsid w:val="00A0424C"/>
    <w:rsid w:val="00A057B1"/>
    <w:rsid w:val="00A05883"/>
    <w:rsid w:val="00A059CB"/>
    <w:rsid w:val="00A05F51"/>
    <w:rsid w:val="00A075F6"/>
    <w:rsid w:val="00A077D1"/>
    <w:rsid w:val="00A07DF9"/>
    <w:rsid w:val="00A10134"/>
    <w:rsid w:val="00A10CD9"/>
    <w:rsid w:val="00A12458"/>
    <w:rsid w:val="00A12467"/>
    <w:rsid w:val="00A12656"/>
    <w:rsid w:val="00A12975"/>
    <w:rsid w:val="00A130C5"/>
    <w:rsid w:val="00A13508"/>
    <w:rsid w:val="00A13637"/>
    <w:rsid w:val="00A136C2"/>
    <w:rsid w:val="00A14010"/>
    <w:rsid w:val="00A14312"/>
    <w:rsid w:val="00A14912"/>
    <w:rsid w:val="00A149AC"/>
    <w:rsid w:val="00A14B2C"/>
    <w:rsid w:val="00A15316"/>
    <w:rsid w:val="00A15D6B"/>
    <w:rsid w:val="00A17593"/>
    <w:rsid w:val="00A177BC"/>
    <w:rsid w:val="00A177FE"/>
    <w:rsid w:val="00A17E7B"/>
    <w:rsid w:val="00A17F8A"/>
    <w:rsid w:val="00A203A2"/>
    <w:rsid w:val="00A20DE7"/>
    <w:rsid w:val="00A212F6"/>
    <w:rsid w:val="00A21307"/>
    <w:rsid w:val="00A21741"/>
    <w:rsid w:val="00A2175C"/>
    <w:rsid w:val="00A21B5B"/>
    <w:rsid w:val="00A21E4E"/>
    <w:rsid w:val="00A224AC"/>
    <w:rsid w:val="00A230D2"/>
    <w:rsid w:val="00A2416E"/>
    <w:rsid w:val="00A24265"/>
    <w:rsid w:val="00A24E94"/>
    <w:rsid w:val="00A25679"/>
    <w:rsid w:val="00A258A1"/>
    <w:rsid w:val="00A25ACF"/>
    <w:rsid w:val="00A25E3A"/>
    <w:rsid w:val="00A25F12"/>
    <w:rsid w:val="00A26089"/>
    <w:rsid w:val="00A261E1"/>
    <w:rsid w:val="00A266BE"/>
    <w:rsid w:val="00A26747"/>
    <w:rsid w:val="00A26863"/>
    <w:rsid w:val="00A27285"/>
    <w:rsid w:val="00A278CB"/>
    <w:rsid w:val="00A27BED"/>
    <w:rsid w:val="00A27E62"/>
    <w:rsid w:val="00A307F1"/>
    <w:rsid w:val="00A30A08"/>
    <w:rsid w:val="00A30BB2"/>
    <w:rsid w:val="00A3114D"/>
    <w:rsid w:val="00A31DA9"/>
    <w:rsid w:val="00A31EFD"/>
    <w:rsid w:val="00A31F07"/>
    <w:rsid w:val="00A32D45"/>
    <w:rsid w:val="00A3337A"/>
    <w:rsid w:val="00A33731"/>
    <w:rsid w:val="00A33C15"/>
    <w:rsid w:val="00A34493"/>
    <w:rsid w:val="00A34D48"/>
    <w:rsid w:val="00A36346"/>
    <w:rsid w:val="00A363F3"/>
    <w:rsid w:val="00A367FA"/>
    <w:rsid w:val="00A36A5F"/>
    <w:rsid w:val="00A36C5C"/>
    <w:rsid w:val="00A36F10"/>
    <w:rsid w:val="00A36FE4"/>
    <w:rsid w:val="00A37026"/>
    <w:rsid w:val="00A418A5"/>
    <w:rsid w:val="00A41D05"/>
    <w:rsid w:val="00A42ACE"/>
    <w:rsid w:val="00A42BB7"/>
    <w:rsid w:val="00A42CD8"/>
    <w:rsid w:val="00A436E0"/>
    <w:rsid w:val="00A43E65"/>
    <w:rsid w:val="00A44227"/>
    <w:rsid w:val="00A4462F"/>
    <w:rsid w:val="00A44680"/>
    <w:rsid w:val="00A448FE"/>
    <w:rsid w:val="00A44A62"/>
    <w:rsid w:val="00A44B68"/>
    <w:rsid w:val="00A44FD4"/>
    <w:rsid w:val="00A4501B"/>
    <w:rsid w:val="00A458D9"/>
    <w:rsid w:val="00A45A1C"/>
    <w:rsid w:val="00A45ACC"/>
    <w:rsid w:val="00A4659C"/>
    <w:rsid w:val="00A467AC"/>
    <w:rsid w:val="00A4702A"/>
    <w:rsid w:val="00A4729A"/>
    <w:rsid w:val="00A47344"/>
    <w:rsid w:val="00A4778F"/>
    <w:rsid w:val="00A477B0"/>
    <w:rsid w:val="00A47FEF"/>
    <w:rsid w:val="00A509C4"/>
    <w:rsid w:val="00A50A1C"/>
    <w:rsid w:val="00A519B8"/>
    <w:rsid w:val="00A51DC1"/>
    <w:rsid w:val="00A5229A"/>
    <w:rsid w:val="00A53097"/>
    <w:rsid w:val="00A53291"/>
    <w:rsid w:val="00A53494"/>
    <w:rsid w:val="00A53650"/>
    <w:rsid w:val="00A53820"/>
    <w:rsid w:val="00A5382C"/>
    <w:rsid w:val="00A53D49"/>
    <w:rsid w:val="00A540A9"/>
    <w:rsid w:val="00A540DE"/>
    <w:rsid w:val="00A54793"/>
    <w:rsid w:val="00A54F12"/>
    <w:rsid w:val="00A56A71"/>
    <w:rsid w:val="00A56CE2"/>
    <w:rsid w:val="00A570DC"/>
    <w:rsid w:val="00A57169"/>
    <w:rsid w:val="00A600AB"/>
    <w:rsid w:val="00A60112"/>
    <w:rsid w:val="00A60B97"/>
    <w:rsid w:val="00A617B1"/>
    <w:rsid w:val="00A62EBA"/>
    <w:rsid w:val="00A63102"/>
    <w:rsid w:val="00A63195"/>
    <w:rsid w:val="00A63641"/>
    <w:rsid w:val="00A63CAE"/>
    <w:rsid w:val="00A63EFD"/>
    <w:rsid w:val="00A642CC"/>
    <w:rsid w:val="00A64582"/>
    <w:rsid w:val="00A65959"/>
    <w:rsid w:val="00A65EC1"/>
    <w:rsid w:val="00A65F56"/>
    <w:rsid w:val="00A660A1"/>
    <w:rsid w:val="00A6635E"/>
    <w:rsid w:val="00A66600"/>
    <w:rsid w:val="00A66634"/>
    <w:rsid w:val="00A666B5"/>
    <w:rsid w:val="00A66AB0"/>
    <w:rsid w:val="00A67072"/>
    <w:rsid w:val="00A674C5"/>
    <w:rsid w:val="00A7088C"/>
    <w:rsid w:val="00A71123"/>
    <w:rsid w:val="00A71FCA"/>
    <w:rsid w:val="00A72862"/>
    <w:rsid w:val="00A729DB"/>
    <w:rsid w:val="00A73691"/>
    <w:rsid w:val="00A739B2"/>
    <w:rsid w:val="00A74129"/>
    <w:rsid w:val="00A74233"/>
    <w:rsid w:val="00A74BFB"/>
    <w:rsid w:val="00A74E9C"/>
    <w:rsid w:val="00A761C1"/>
    <w:rsid w:val="00A762AB"/>
    <w:rsid w:val="00A76F74"/>
    <w:rsid w:val="00A772A6"/>
    <w:rsid w:val="00A77426"/>
    <w:rsid w:val="00A776CB"/>
    <w:rsid w:val="00A77A51"/>
    <w:rsid w:val="00A77CC0"/>
    <w:rsid w:val="00A809E3"/>
    <w:rsid w:val="00A8208B"/>
    <w:rsid w:val="00A8234A"/>
    <w:rsid w:val="00A82A38"/>
    <w:rsid w:val="00A82FAD"/>
    <w:rsid w:val="00A83869"/>
    <w:rsid w:val="00A8463E"/>
    <w:rsid w:val="00A8497C"/>
    <w:rsid w:val="00A85A52"/>
    <w:rsid w:val="00A85F4C"/>
    <w:rsid w:val="00A86554"/>
    <w:rsid w:val="00A8666F"/>
    <w:rsid w:val="00A86951"/>
    <w:rsid w:val="00A86ED5"/>
    <w:rsid w:val="00A86F17"/>
    <w:rsid w:val="00A8733B"/>
    <w:rsid w:val="00A87453"/>
    <w:rsid w:val="00A87744"/>
    <w:rsid w:val="00A87B27"/>
    <w:rsid w:val="00A91660"/>
    <w:rsid w:val="00A91756"/>
    <w:rsid w:val="00A917F5"/>
    <w:rsid w:val="00A91DA2"/>
    <w:rsid w:val="00A92086"/>
    <w:rsid w:val="00A928F9"/>
    <w:rsid w:val="00A92A2D"/>
    <w:rsid w:val="00A9343D"/>
    <w:rsid w:val="00A943E6"/>
    <w:rsid w:val="00A949A7"/>
    <w:rsid w:val="00A95EC1"/>
    <w:rsid w:val="00AA106F"/>
    <w:rsid w:val="00AA1147"/>
    <w:rsid w:val="00AA1940"/>
    <w:rsid w:val="00AA1B9F"/>
    <w:rsid w:val="00AA27AD"/>
    <w:rsid w:val="00AA32E9"/>
    <w:rsid w:val="00AA34BB"/>
    <w:rsid w:val="00AA3A83"/>
    <w:rsid w:val="00AA3DDB"/>
    <w:rsid w:val="00AA3E5C"/>
    <w:rsid w:val="00AA4B48"/>
    <w:rsid w:val="00AA4F42"/>
    <w:rsid w:val="00AA560D"/>
    <w:rsid w:val="00AA5DB7"/>
    <w:rsid w:val="00AA62CE"/>
    <w:rsid w:val="00AA7BAC"/>
    <w:rsid w:val="00AB1131"/>
    <w:rsid w:val="00AB130F"/>
    <w:rsid w:val="00AB2ACA"/>
    <w:rsid w:val="00AB2D5F"/>
    <w:rsid w:val="00AB2DED"/>
    <w:rsid w:val="00AB31E7"/>
    <w:rsid w:val="00AB34A9"/>
    <w:rsid w:val="00AB35D2"/>
    <w:rsid w:val="00AB3B1A"/>
    <w:rsid w:val="00AB4319"/>
    <w:rsid w:val="00AB49EF"/>
    <w:rsid w:val="00AB4BF3"/>
    <w:rsid w:val="00AB5125"/>
    <w:rsid w:val="00AB5A10"/>
    <w:rsid w:val="00AB5F36"/>
    <w:rsid w:val="00AB69F6"/>
    <w:rsid w:val="00AB6F70"/>
    <w:rsid w:val="00AB7428"/>
    <w:rsid w:val="00AB765E"/>
    <w:rsid w:val="00AB7838"/>
    <w:rsid w:val="00AB7EE4"/>
    <w:rsid w:val="00AC0820"/>
    <w:rsid w:val="00AC0F35"/>
    <w:rsid w:val="00AC1381"/>
    <w:rsid w:val="00AC29B2"/>
    <w:rsid w:val="00AC2C50"/>
    <w:rsid w:val="00AC3254"/>
    <w:rsid w:val="00AC370E"/>
    <w:rsid w:val="00AC3A42"/>
    <w:rsid w:val="00AC41B0"/>
    <w:rsid w:val="00AC4EB7"/>
    <w:rsid w:val="00AC4F6E"/>
    <w:rsid w:val="00AC52CD"/>
    <w:rsid w:val="00AC5393"/>
    <w:rsid w:val="00AC5CAE"/>
    <w:rsid w:val="00AC6394"/>
    <w:rsid w:val="00AC669C"/>
    <w:rsid w:val="00AC6B7A"/>
    <w:rsid w:val="00AC6DE8"/>
    <w:rsid w:val="00AC7148"/>
    <w:rsid w:val="00AC7806"/>
    <w:rsid w:val="00AC7BB1"/>
    <w:rsid w:val="00AC7D82"/>
    <w:rsid w:val="00AC7EA8"/>
    <w:rsid w:val="00AD019D"/>
    <w:rsid w:val="00AD1701"/>
    <w:rsid w:val="00AD18DA"/>
    <w:rsid w:val="00AD1973"/>
    <w:rsid w:val="00AD24BC"/>
    <w:rsid w:val="00AD28FE"/>
    <w:rsid w:val="00AD29DB"/>
    <w:rsid w:val="00AD2A24"/>
    <w:rsid w:val="00AD30D9"/>
    <w:rsid w:val="00AD3C48"/>
    <w:rsid w:val="00AD46A7"/>
    <w:rsid w:val="00AD4A3D"/>
    <w:rsid w:val="00AD58D1"/>
    <w:rsid w:val="00AD5B7A"/>
    <w:rsid w:val="00AD5F97"/>
    <w:rsid w:val="00AD60F6"/>
    <w:rsid w:val="00AD666C"/>
    <w:rsid w:val="00AD7BDC"/>
    <w:rsid w:val="00AD7F85"/>
    <w:rsid w:val="00AE0C2E"/>
    <w:rsid w:val="00AE1107"/>
    <w:rsid w:val="00AE129C"/>
    <w:rsid w:val="00AE180C"/>
    <w:rsid w:val="00AE217F"/>
    <w:rsid w:val="00AE2367"/>
    <w:rsid w:val="00AE3430"/>
    <w:rsid w:val="00AE3FCF"/>
    <w:rsid w:val="00AE4BAD"/>
    <w:rsid w:val="00AE4E03"/>
    <w:rsid w:val="00AE50B5"/>
    <w:rsid w:val="00AE53E5"/>
    <w:rsid w:val="00AE59B7"/>
    <w:rsid w:val="00AE5CF5"/>
    <w:rsid w:val="00AE67A6"/>
    <w:rsid w:val="00AE6A66"/>
    <w:rsid w:val="00AE7148"/>
    <w:rsid w:val="00AE7616"/>
    <w:rsid w:val="00AE76C7"/>
    <w:rsid w:val="00AF08A8"/>
    <w:rsid w:val="00AF0F2C"/>
    <w:rsid w:val="00AF150A"/>
    <w:rsid w:val="00AF1C00"/>
    <w:rsid w:val="00AF20E4"/>
    <w:rsid w:val="00AF264D"/>
    <w:rsid w:val="00AF2E4D"/>
    <w:rsid w:val="00AF2EFE"/>
    <w:rsid w:val="00AF31AD"/>
    <w:rsid w:val="00AF33C3"/>
    <w:rsid w:val="00AF5115"/>
    <w:rsid w:val="00AF535F"/>
    <w:rsid w:val="00AF64D9"/>
    <w:rsid w:val="00AF7A3F"/>
    <w:rsid w:val="00AF7CA7"/>
    <w:rsid w:val="00AF7D1A"/>
    <w:rsid w:val="00AF7F34"/>
    <w:rsid w:val="00B003E4"/>
    <w:rsid w:val="00B00CB4"/>
    <w:rsid w:val="00B01C21"/>
    <w:rsid w:val="00B01CED"/>
    <w:rsid w:val="00B02524"/>
    <w:rsid w:val="00B02AA0"/>
    <w:rsid w:val="00B02AC5"/>
    <w:rsid w:val="00B02CB4"/>
    <w:rsid w:val="00B02E62"/>
    <w:rsid w:val="00B03475"/>
    <w:rsid w:val="00B03825"/>
    <w:rsid w:val="00B03F1C"/>
    <w:rsid w:val="00B04B62"/>
    <w:rsid w:val="00B056D9"/>
    <w:rsid w:val="00B05757"/>
    <w:rsid w:val="00B05C28"/>
    <w:rsid w:val="00B05FF4"/>
    <w:rsid w:val="00B06136"/>
    <w:rsid w:val="00B067A3"/>
    <w:rsid w:val="00B0698D"/>
    <w:rsid w:val="00B07188"/>
    <w:rsid w:val="00B0751C"/>
    <w:rsid w:val="00B07CEF"/>
    <w:rsid w:val="00B101AB"/>
    <w:rsid w:val="00B1042B"/>
    <w:rsid w:val="00B1087A"/>
    <w:rsid w:val="00B13595"/>
    <w:rsid w:val="00B135B8"/>
    <w:rsid w:val="00B136C4"/>
    <w:rsid w:val="00B15800"/>
    <w:rsid w:val="00B15947"/>
    <w:rsid w:val="00B15E26"/>
    <w:rsid w:val="00B15F3D"/>
    <w:rsid w:val="00B1628C"/>
    <w:rsid w:val="00B16408"/>
    <w:rsid w:val="00B1655F"/>
    <w:rsid w:val="00B16818"/>
    <w:rsid w:val="00B176B8"/>
    <w:rsid w:val="00B1781C"/>
    <w:rsid w:val="00B17BC4"/>
    <w:rsid w:val="00B17EBA"/>
    <w:rsid w:val="00B17EEC"/>
    <w:rsid w:val="00B201DF"/>
    <w:rsid w:val="00B20583"/>
    <w:rsid w:val="00B20A69"/>
    <w:rsid w:val="00B20A70"/>
    <w:rsid w:val="00B21119"/>
    <w:rsid w:val="00B21161"/>
    <w:rsid w:val="00B214DF"/>
    <w:rsid w:val="00B22027"/>
    <w:rsid w:val="00B232FD"/>
    <w:rsid w:val="00B23569"/>
    <w:rsid w:val="00B239A5"/>
    <w:rsid w:val="00B239F8"/>
    <w:rsid w:val="00B243FD"/>
    <w:rsid w:val="00B2487A"/>
    <w:rsid w:val="00B24E0F"/>
    <w:rsid w:val="00B24E6F"/>
    <w:rsid w:val="00B25341"/>
    <w:rsid w:val="00B25D96"/>
    <w:rsid w:val="00B26004"/>
    <w:rsid w:val="00B2667A"/>
    <w:rsid w:val="00B2667F"/>
    <w:rsid w:val="00B2681C"/>
    <w:rsid w:val="00B26A30"/>
    <w:rsid w:val="00B26CDD"/>
    <w:rsid w:val="00B2796A"/>
    <w:rsid w:val="00B309A9"/>
    <w:rsid w:val="00B30CF0"/>
    <w:rsid w:val="00B30D9E"/>
    <w:rsid w:val="00B312B8"/>
    <w:rsid w:val="00B317B9"/>
    <w:rsid w:val="00B3200F"/>
    <w:rsid w:val="00B324DA"/>
    <w:rsid w:val="00B32CE3"/>
    <w:rsid w:val="00B33816"/>
    <w:rsid w:val="00B33F9D"/>
    <w:rsid w:val="00B3459B"/>
    <w:rsid w:val="00B3468B"/>
    <w:rsid w:val="00B35AFC"/>
    <w:rsid w:val="00B35DC7"/>
    <w:rsid w:val="00B37274"/>
    <w:rsid w:val="00B37899"/>
    <w:rsid w:val="00B37CCF"/>
    <w:rsid w:val="00B40BA0"/>
    <w:rsid w:val="00B411E6"/>
    <w:rsid w:val="00B419EB"/>
    <w:rsid w:val="00B428F1"/>
    <w:rsid w:val="00B44840"/>
    <w:rsid w:val="00B44CB8"/>
    <w:rsid w:val="00B44D09"/>
    <w:rsid w:val="00B4549F"/>
    <w:rsid w:val="00B45AA2"/>
    <w:rsid w:val="00B463B2"/>
    <w:rsid w:val="00B4686A"/>
    <w:rsid w:val="00B46AA5"/>
    <w:rsid w:val="00B470EC"/>
    <w:rsid w:val="00B50271"/>
    <w:rsid w:val="00B50373"/>
    <w:rsid w:val="00B50416"/>
    <w:rsid w:val="00B50752"/>
    <w:rsid w:val="00B51012"/>
    <w:rsid w:val="00B51595"/>
    <w:rsid w:val="00B51A3D"/>
    <w:rsid w:val="00B51BD5"/>
    <w:rsid w:val="00B51FA2"/>
    <w:rsid w:val="00B51FDE"/>
    <w:rsid w:val="00B52232"/>
    <w:rsid w:val="00B528EA"/>
    <w:rsid w:val="00B52F48"/>
    <w:rsid w:val="00B537F5"/>
    <w:rsid w:val="00B53F6B"/>
    <w:rsid w:val="00B54101"/>
    <w:rsid w:val="00B541F7"/>
    <w:rsid w:val="00B54A92"/>
    <w:rsid w:val="00B565F6"/>
    <w:rsid w:val="00B56875"/>
    <w:rsid w:val="00B56E9E"/>
    <w:rsid w:val="00B579BA"/>
    <w:rsid w:val="00B57CE0"/>
    <w:rsid w:val="00B60040"/>
    <w:rsid w:val="00B6209E"/>
    <w:rsid w:val="00B623C4"/>
    <w:rsid w:val="00B62B07"/>
    <w:rsid w:val="00B631D4"/>
    <w:rsid w:val="00B64BD6"/>
    <w:rsid w:val="00B64C63"/>
    <w:rsid w:val="00B65376"/>
    <w:rsid w:val="00B65BD4"/>
    <w:rsid w:val="00B65E1F"/>
    <w:rsid w:val="00B666FC"/>
    <w:rsid w:val="00B66A4E"/>
    <w:rsid w:val="00B66B11"/>
    <w:rsid w:val="00B677C7"/>
    <w:rsid w:val="00B67D29"/>
    <w:rsid w:val="00B70096"/>
    <w:rsid w:val="00B704C2"/>
    <w:rsid w:val="00B70FA1"/>
    <w:rsid w:val="00B71217"/>
    <w:rsid w:val="00B71B47"/>
    <w:rsid w:val="00B71E29"/>
    <w:rsid w:val="00B72533"/>
    <w:rsid w:val="00B7276C"/>
    <w:rsid w:val="00B727F7"/>
    <w:rsid w:val="00B72869"/>
    <w:rsid w:val="00B72F14"/>
    <w:rsid w:val="00B734BD"/>
    <w:rsid w:val="00B73EBA"/>
    <w:rsid w:val="00B751FD"/>
    <w:rsid w:val="00B75230"/>
    <w:rsid w:val="00B75AA0"/>
    <w:rsid w:val="00B75AC7"/>
    <w:rsid w:val="00B75F30"/>
    <w:rsid w:val="00B76124"/>
    <w:rsid w:val="00B76F66"/>
    <w:rsid w:val="00B76F86"/>
    <w:rsid w:val="00B7713C"/>
    <w:rsid w:val="00B772AA"/>
    <w:rsid w:val="00B77AF2"/>
    <w:rsid w:val="00B77FCF"/>
    <w:rsid w:val="00B812CC"/>
    <w:rsid w:val="00B817DA"/>
    <w:rsid w:val="00B818A7"/>
    <w:rsid w:val="00B818D1"/>
    <w:rsid w:val="00B81DE4"/>
    <w:rsid w:val="00B81DF6"/>
    <w:rsid w:val="00B81F5E"/>
    <w:rsid w:val="00B821EF"/>
    <w:rsid w:val="00B82DB9"/>
    <w:rsid w:val="00B84EF0"/>
    <w:rsid w:val="00B8547B"/>
    <w:rsid w:val="00B85680"/>
    <w:rsid w:val="00B85DEC"/>
    <w:rsid w:val="00B86E78"/>
    <w:rsid w:val="00B87EB4"/>
    <w:rsid w:val="00B90206"/>
    <w:rsid w:val="00B90717"/>
    <w:rsid w:val="00B91C3C"/>
    <w:rsid w:val="00B91DFC"/>
    <w:rsid w:val="00B91F99"/>
    <w:rsid w:val="00B92072"/>
    <w:rsid w:val="00B92451"/>
    <w:rsid w:val="00B92601"/>
    <w:rsid w:val="00B92D0C"/>
    <w:rsid w:val="00B93E59"/>
    <w:rsid w:val="00B9418D"/>
    <w:rsid w:val="00B942FF"/>
    <w:rsid w:val="00B9461F"/>
    <w:rsid w:val="00B95B7E"/>
    <w:rsid w:val="00B966FC"/>
    <w:rsid w:val="00B96DC9"/>
    <w:rsid w:val="00B9708B"/>
    <w:rsid w:val="00B97511"/>
    <w:rsid w:val="00B97605"/>
    <w:rsid w:val="00B9772C"/>
    <w:rsid w:val="00B97A21"/>
    <w:rsid w:val="00B97AE8"/>
    <w:rsid w:val="00B97BD5"/>
    <w:rsid w:val="00BA046C"/>
    <w:rsid w:val="00BA0AF1"/>
    <w:rsid w:val="00BA11D0"/>
    <w:rsid w:val="00BA12D8"/>
    <w:rsid w:val="00BA151A"/>
    <w:rsid w:val="00BA1546"/>
    <w:rsid w:val="00BA189E"/>
    <w:rsid w:val="00BA195D"/>
    <w:rsid w:val="00BA24D5"/>
    <w:rsid w:val="00BA3076"/>
    <w:rsid w:val="00BA345A"/>
    <w:rsid w:val="00BA3C3B"/>
    <w:rsid w:val="00BA3E0C"/>
    <w:rsid w:val="00BA539E"/>
    <w:rsid w:val="00BA55AD"/>
    <w:rsid w:val="00BA56A0"/>
    <w:rsid w:val="00BA61E7"/>
    <w:rsid w:val="00BB0208"/>
    <w:rsid w:val="00BB0639"/>
    <w:rsid w:val="00BB0D72"/>
    <w:rsid w:val="00BB1855"/>
    <w:rsid w:val="00BB19C2"/>
    <w:rsid w:val="00BB2242"/>
    <w:rsid w:val="00BB27A6"/>
    <w:rsid w:val="00BB28E7"/>
    <w:rsid w:val="00BB2959"/>
    <w:rsid w:val="00BB3173"/>
    <w:rsid w:val="00BB4650"/>
    <w:rsid w:val="00BB4974"/>
    <w:rsid w:val="00BB4F7D"/>
    <w:rsid w:val="00BB4FEE"/>
    <w:rsid w:val="00BB6826"/>
    <w:rsid w:val="00BB752B"/>
    <w:rsid w:val="00BC0CB9"/>
    <w:rsid w:val="00BC10E3"/>
    <w:rsid w:val="00BC1DAC"/>
    <w:rsid w:val="00BC2083"/>
    <w:rsid w:val="00BC2626"/>
    <w:rsid w:val="00BC26BA"/>
    <w:rsid w:val="00BC26D4"/>
    <w:rsid w:val="00BC2994"/>
    <w:rsid w:val="00BC29BD"/>
    <w:rsid w:val="00BC405F"/>
    <w:rsid w:val="00BC468A"/>
    <w:rsid w:val="00BC49C3"/>
    <w:rsid w:val="00BC5131"/>
    <w:rsid w:val="00BC5E15"/>
    <w:rsid w:val="00BC6428"/>
    <w:rsid w:val="00BC6718"/>
    <w:rsid w:val="00BD03A5"/>
    <w:rsid w:val="00BD04AA"/>
    <w:rsid w:val="00BD0D67"/>
    <w:rsid w:val="00BD1268"/>
    <w:rsid w:val="00BD170E"/>
    <w:rsid w:val="00BD1D70"/>
    <w:rsid w:val="00BD23AD"/>
    <w:rsid w:val="00BD2814"/>
    <w:rsid w:val="00BD32C8"/>
    <w:rsid w:val="00BD3555"/>
    <w:rsid w:val="00BD3C20"/>
    <w:rsid w:val="00BD3E5B"/>
    <w:rsid w:val="00BD474D"/>
    <w:rsid w:val="00BD5764"/>
    <w:rsid w:val="00BD5D24"/>
    <w:rsid w:val="00BD5FFD"/>
    <w:rsid w:val="00BD652E"/>
    <w:rsid w:val="00BD6BA9"/>
    <w:rsid w:val="00BD7571"/>
    <w:rsid w:val="00BD79C4"/>
    <w:rsid w:val="00BD7C9C"/>
    <w:rsid w:val="00BD7DF3"/>
    <w:rsid w:val="00BE0402"/>
    <w:rsid w:val="00BE081D"/>
    <w:rsid w:val="00BE0AC5"/>
    <w:rsid w:val="00BE2547"/>
    <w:rsid w:val="00BE30E8"/>
    <w:rsid w:val="00BE3B85"/>
    <w:rsid w:val="00BE49F9"/>
    <w:rsid w:val="00BE4C77"/>
    <w:rsid w:val="00BE55BB"/>
    <w:rsid w:val="00BE5A85"/>
    <w:rsid w:val="00BE5E86"/>
    <w:rsid w:val="00BE63EE"/>
    <w:rsid w:val="00BE7958"/>
    <w:rsid w:val="00BE7B12"/>
    <w:rsid w:val="00BF093E"/>
    <w:rsid w:val="00BF1B08"/>
    <w:rsid w:val="00BF227A"/>
    <w:rsid w:val="00BF24B9"/>
    <w:rsid w:val="00BF2578"/>
    <w:rsid w:val="00BF37C0"/>
    <w:rsid w:val="00BF3D85"/>
    <w:rsid w:val="00BF4454"/>
    <w:rsid w:val="00BF4490"/>
    <w:rsid w:val="00BF44FD"/>
    <w:rsid w:val="00BF49A9"/>
    <w:rsid w:val="00BF49DB"/>
    <w:rsid w:val="00BF51B8"/>
    <w:rsid w:val="00BF5417"/>
    <w:rsid w:val="00BF5EB5"/>
    <w:rsid w:val="00BF6E34"/>
    <w:rsid w:val="00BF73CF"/>
    <w:rsid w:val="00BF7874"/>
    <w:rsid w:val="00BF7901"/>
    <w:rsid w:val="00BF7B20"/>
    <w:rsid w:val="00C0150F"/>
    <w:rsid w:val="00C02248"/>
    <w:rsid w:val="00C023F2"/>
    <w:rsid w:val="00C03561"/>
    <w:rsid w:val="00C03D76"/>
    <w:rsid w:val="00C04714"/>
    <w:rsid w:val="00C04CD3"/>
    <w:rsid w:val="00C05490"/>
    <w:rsid w:val="00C05588"/>
    <w:rsid w:val="00C06A9F"/>
    <w:rsid w:val="00C071B4"/>
    <w:rsid w:val="00C074C7"/>
    <w:rsid w:val="00C07AC2"/>
    <w:rsid w:val="00C07C6D"/>
    <w:rsid w:val="00C10C95"/>
    <w:rsid w:val="00C110B3"/>
    <w:rsid w:val="00C11D29"/>
    <w:rsid w:val="00C11D44"/>
    <w:rsid w:val="00C11D98"/>
    <w:rsid w:val="00C1275E"/>
    <w:rsid w:val="00C127CA"/>
    <w:rsid w:val="00C12DAD"/>
    <w:rsid w:val="00C12EC0"/>
    <w:rsid w:val="00C139C6"/>
    <w:rsid w:val="00C139FA"/>
    <w:rsid w:val="00C13BCA"/>
    <w:rsid w:val="00C147E2"/>
    <w:rsid w:val="00C14D35"/>
    <w:rsid w:val="00C15375"/>
    <w:rsid w:val="00C15FC4"/>
    <w:rsid w:val="00C160A7"/>
    <w:rsid w:val="00C16457"/>
    <w:rsid w:val="00C16FE2"/>
    <w:rsid w:val="00C1702F"/>
    <w:rsid w:val="00C17180"/>
    <w:rsid w:val="00C17F02"/>
    <w:rsid w:val="00C20D13"/>
    <w:rsid w:val="00C20DD8"/>
    <w:rsid w:val="00C221A6"/>
    <w:rsid w:val="00C228B1"/>
    <w:rsid w:val="00C22E36"/>
    <w:rsid w:val="00C232E1"/>
    <w:rsid w:val="00C23846"/>
    <w:rsid w:val="00C23894"/>
    <w:rsid w:val="00C23AC7"/>
    <w:rsid w:val="00C23D50"/>
    <w:rsid w:val="00C24318"/>
    <w:rsid w:val="00C25DC2"/>
    <w:rsid w:val="00C26D68"/>
    <w:rsid w:val="00C30429"/>
    <w:rsid w:val="00C3084E"/>
    <w:rsid w:val="00C315F2"/>
    <w:rsid w:val="00C3170D"/>
    <w:rsid w:val="00C317B5"/>
    <w:rsid w:val="00C31DCA"/>
    <w:rsid w:val="00C31FCE"/>
    <w:rsid w:val="00C322DC"/>
    <w:rsid w:val="00C3288E"/>
    <w:rsid w:val="00C337A3"/>
    <w:rsid w:val="00C33946"/>
    <w:rsid w:val="00C34242"/>
    <w:rsid w:val="00C34851"/>
    <w:rsid w:val="00C34943"/>
    <w:rsid w:val="00C3530D"/>
    <w:rsid w:val="00C35494"/>
    <w:rsid w:val="00C35693"/>
    <w:rsid w:val="00C35D9A"/>
    <w:rsid w:val="00C3611B"/>
    <w:rsid w:val="00C361C0"/>
    <w:rsid w:val="00C3672F"/>
    <w:rsid w:val="00C37331"/>
    <w:rsid w:val="00C37D6C"/>
    <w:rsid w:val="00C37E2D"/>
    <w:rsid w:val="00C37F72"/>
    <w:rsid w:val="00C37FDC"/>
    <w:rsid w:val="00C40397"/>
    <w:rsid w:val="00C405C5"/>
    <w:rsid w:val="00C4095F"/>
    <w:rsid w:val="00C40DFA"/>
    <w:rsid w:val="00C4167D"/>
    <w:rsid w:val="00C42938"/>
    <w:rsid w:val="00C4384C"/>
    <w:rsid w:val="00C43F3E"/>
    <w:rsid w:val="00C44055"/>
    <w:rsid w:val="00C44434"/>
    <w:rsid w:val="00C448C6"/>
    <w:rsid w:val="00C451FA"/>
    <w:rsid w:val="00C454FE"/>
    <w:rsid w:val="00C457C5"/>
    <w:rsid w:val="00C4584E"/>
    <w:rsid w:val="00C462B6"/>
    <w:rsid w:val="00C468C1"/>
    <w:rsid w:val="00C46AC1"/>
    <w:rsid w:val="00C4728D"/>
    <w:rsid w:val="00C472AA"/>
    <w:rsid w:val="00C47E5F"/>
    <w:rsid w:val="00C50416"/>
    <w:rsid w:val="00C513C4"/>
    <w:rsid w:val="00C5173E"/>
    <w:rsid w:val="00C519D9"/>
    <w:rsid w:val="00C51F54"/>
    <w:rsid w:val="00C525EC"/>
    <w:rsid w:val="00C5351D"/>
    <w:rsid w:val="00C537C2"/>
    <w:rsid w:val="00C54237"/>
    <w:rsid w:val="00C54539"/>
    <w:rsid w:val="00C54672"/>
    <w:rsid w:val="00C5526E"/>
    <w:rsid w:val="00C5529E"/>
    <w:rsid w:val="00C5591C"/>
    <w:rsid w:val="00C559D2"/>
    <w:rsid w:val="00C55C6D"/>
    <w:rsid w:val="00C5639E"/>
    <w:rsid w:val="00C5645E"/>
    <w:rsid w:val="00C56979"/>
    <w:rsid w:val="00C569C0"/>
    <w:rsid w:val="00C56E4D"/>
    <w:rsid w:val="00C57114"/>
    <w:rsid w:val="00C5779E"/>
    <w:rsid w:val="00C600C5"/>
    <w:rsid w:val="00C6011B"/>
    <w:rsid w:val="00C6152A"/>
    <w:rsid w:val="00C615FD"/>
    <w:rsid w:val="00C61B92"/>
    <w:rsid w:val="00C61D36"/>
    <w:rsid w:val="00C621D2"/>
    <w:rsid w:val="00C6308C"/>
    <w:rsid w:val="00C639DD"/>
    <w:rsid w:val="00C64899"/>
    <w:rsid w:val="00C64960"/>
    <w:rsid w:val="00C64C1C"/>
    <w:rsid w:val="00C65146"/>
    <w:rsid w:val="00C653D6"/>
    <w:rsid w:val="00C656BB"/>
    <w:rsid w:val="00C661C9"/>
    <w:rsid w:val="00C66B38"/>
    <w:rsid w:val="00C66BC2"/>
    <w:rsid w:val="00C66E9E"/>
    <w:rsid w:val="00C70219"/>
    <w:rsid w:val="00C702FD"/>
    <w:rsid w:val="00C70AAF"/>
    <w:rsid w:val="00C70ABC"/>
    <w:rsid w:val="00C70B8A"/>
    <w:rsid w:val="00C71A56"/>
    <w:rsid w:val="00C72A0B"/>
    <w:rsid w:val="00C72CC4"/>
    <w:rsid w:val="00C73140"/>
    <w:rsid w:val="00C7375F"/>
    <w:rsid w:val="00C73EBB"/>
    <w:rsid w:val="00C74646"/>
    <w:rsid w:val="00C75656"/>
    <w:rsid w:val="00C75E9C"/>
    <w:rsid w:val="00C75F1A"/>
    <w:rsid w:val="00C7697F"/>
    <w:rsid w:val="00C76E9A"/>
    <w:rsid w:val="00C76FC6"/>
    <w:rsid w:val="00C770D1"/>
    <w:rsid w:val="00C77C4F"/>
    <w:rsid w:val="00C80171"/>
    <w:rsid w:val="00C80B89"/>
    <w:rsid w:val="00C80E51"/>
    <w:rsid w:val="00C81229"/>
    <w:rsid w:val="00C8133E"/>
    <w:rsid w:val="00C815EB"/>
    <w:rsid w:val="00C81955"/>
    <w:rsid w:val="00C81F6D"/>
    <w:rsid w:val="00C8290B"/>
    <w:rsid w:val="00C82957"/>
    <w:rsid w:val="00C82FBA"/>
    <w:rsid w:val="00C84634"/>
    <w:rsid w:val="00C84A38"/>
    <w:rsid w:val="00C84CE4"/>
    <w:rsid w:val="00C84EDC"/>
    <w:rsid w:val="00C857CD"/>
    <w:rsid w:val="00C85D8E"/>
    <w:rsid w:val="00C86320"/>
    <w:rsid w:val="00C87841"/>
    <w:rsid w:val="00C908B8"/>
    <w:rsid w:val="00C90ACA"/>
    <w:rsid w:val="00C90D07"/>
    <w:rsid w:val="00C90E9B"/>
    <w:rsid w:val="00C90F1B"/>
    <w:rsid w:val="00C91015"/>
    <w:rsid w:val="00C91600"/>
    <w:rsid w:val="00C91B67"/>
    <w:rsid w:val="00C91D64"/>
    <w:rsid w:val="00C92054"/>
    <w:rsid w:val="00C927C7"/>
    <w:rsid w:val="00C93002"/>
    <w:rsid w:val="00C9304D"/>
    <w:rsid w:val="00C93C21"/>
    <w:rsid w:val="00C94166"/>
    <w:rsid w:val="00C948CB"/>
    <w:rsid w:val="00C94A72"/>
    <w:rsid w:val="00C95A78"/>
    <w:rsid w:val="00C96C68"/>
    <w:rsid w:val="00C97170"/>
    <w:rsid w:val="00CA0143"/>
    <w:rsid w:val="00CA133D"/>
    <w:rsid w:val="00CA2BCA"/>
    <w:rsid w:val="00CA2F4D"/>
    <w:rsid w:val="00CA312D"/>
    <w:rsid w:val="00CA3683"/>
    <w:rsid w:val="00CA370E"/>
    <w:rsid w:val="00CA5BB6"/>
    <w:rsid w:val="00CA6063"/>
    <w:rsid w:val="00CA68E1"/>
    <w:rsid w:val="00CA71C0"/>
    <w:rsid w:val="00CA79C5"/>
    <w:rsid w:val="00CB010A"/>
    <w:rsid w:val="00CB01CE"/>
    <w:rsid w:val="00CB072A"/>
    <w:rsid w:val="00CB082D"/>
    <w:rsid w:val="00CB0840"/>
    <w:rsid w:val="00CB0DF9"/>
    <w:rsid w:val="00CB2EA1"/>
    <w:rsid w:val="00CB30A0"/>
    <w:rsid w:val="00CB3677"/>
    <w:rsid w:val="00CB3CA9"/>
    <w:rsid w:val="00CB3ED2"/>
    <w:rsid w:val="00CB4403"/>
    <w:rsid w:val="00CB4C3E"/>
    <w:rsid w:val="00CB51B9"/>
    <w:rsid w:val="00CB587E"/>
    <w:rsid w:val="00CB5AC6"/>
    <w:rsid w:val="00CB5F89"/>
    <w:rsid w:val="00CB6187"/>
    <w:rsid w:val="00CB67CE"/>
    <w:rsid w:val="00CB6B2B"/>
    <w:rsid w:val="00CB71E8"/>
    <w:rsid w:val="00CB783A"/>
    <w:rsid w:val="00CC02DE"/>
    <w:rsid w:val="00CC078F"/>
    <w:rsid w:val="00CC083E"/>
    <w:rsid w:val="00CC0D97"/>
    <w:rsid w:val="00CC1175"/>
    <w:rsid w:val="00CC13C7"/>
    <w:rsid w:val="00CC1A48"/>
    <w:rsid w:val="00CC22C5"/>
    <w:rsid w:val="00CC2495"/>
    <w:rsid w:val="00CC3BC7"/>
    <w:rsid w:val="00CC42B8"/>
    <w:rsid w:val="00CC4D26"/>
    <w:rsid w:val="00CC4F51"/>
    <w:rsid w:val="00CC52D9"/>
    <w:rsid w:val="00CC65AB"/>
    <w:rsid w:val="00CC6B1D"/>
    <w:rsid w:val="00CC78F3"/>
    <w:rsid w:val="00CC7F3A"/>
    <w:rsid w:val="00CD0581"/>
    <w:rsid w:val="00CD0993"/>
    <w:rsid w:val="00CD0F74"/>
    <w:rsid w:val="00CD110B"/>
    <w:rsid w:val="00CD15D5"/>
    <w:rsid w:val="00CD19FE"/>
    <w:rsid w:val="00CD2818"/>
    <w:rsid w:val="00CD2DB5"/>
    <w:rsid w:val="00CD30B8"/>
    <w:rsid w:val="00CD3E2E"/>
    <w:rsid w:val="00CD4257"/>
    <w:rsid w:val="00CD4E80"/>
    <w:rsid w:val="00CD52D4"/>
    <w:rsid w:val="00CD559C"/>
    <w:rsid w:val="00CD5C75"/>
    <w:rsid w:val="00CD67B0"/>
    <w:rsid w:val="00CD6BCF"/>
    <w:rsid w:val="00CD6EC6"/>
    <w:rsid w:val="00CD6F6A"/>
    <w:rsid w:val="00CD77EF"/>
    <w:rsid w:val="00CE051F"/>
    <w:rsid w:val="00CE0A06"/>
    <w:rsid w:val="00CE187B"/>
    <w:rsid w:val="00CE25C3"/>
    <w:rsid w:val="00CE2793"/>
    <w:rsid w:val="00CE2A8B"/>
    <w:rsid w:val="00CE2BA6"/>
    <w:rsid w:val="00CE3393"/>
    <w:rsid w:val="00CE376D"/>
    <w:rsid w:val="00CE37DB"/>
    <w:rsid w:val="00CE46B6"/>
    <w:rsid w:val="00CE48E4"/>
    <w:rsid w:val="00CE5367"/>
    <w:rsid w:val="00CE576A"/>
    <w:rsid w:val="00CE5C98"/>
    <w:rsid w:val="00CE607E"/>
    <w:rsid w:val="00CE6386"/>
    <w:rsid w:val="00CE6483"/>
    <w:rsid w:val="00CE671C"/>
    <w:rsid w:val="00CE6A88"/>
    <w:rsid w:val="00CE6F6B"/>
    <w:rsid w:val="00CE7186"/>
    <w:rsid w:val="00CE7531"/>
    <w:rsid w:val="00CE7D12"/>
    <w:rsid w:val="00CF055B"/>
    <w:rsid w:val="00CF122C"/>
    <w:rsid w:val="00CF123D"/>
    <w:rsid w:val="00CF143F"/>
    <w:rsid w:val="00CF22F0"/>
    <w:rsid w:val="00CF3427"/>
    <w:rsid w:val="00CF3B47"/>
    <w:rsid w:val="00CF419F"/>
    <w:rsid w:val="00CF5400"/>
    <w:rsid w:val="00CF5474"/>
    <w:rsid w:val="00CF5685"/>
    <w:rsid w:val="00CF6780"/>
    <w:rsid w:val="00CF6DB4"/>
    <w:rsid w:val="00CF6FD7"/>
    <w:rsid w:val="00CF7000"/>
    <w:rsid w:val="00CF709A"/>
    <w:rsid w:val="00CF7423"/>
    <w:rsid w:val="00CF76DF"/>
    <w:rsid w:val="00CF7F14"/>
    <w:rsid w:val="00D001D8"/>
    <w:rsid w:val="00D002B4"/>
    <w:rsid w:val="00D00892"/>
    <w:rsid w:val="00D00DC2"/>
    <w:rsid w:val="00D010D8"/>
    <w:rsid w:val="00D0160C"/>
    <w:rsid w:val="00D016A2"/>
    <w:rsid w:val="00D01DF9"/>
    <w:rsid w:val="00D01FFF"/>
    <w:rsid w:val="00D027E6"/>
    <w:rsid w:val="00D02EFB"/>
    <w:rsid w:val="00D04263"/>
    <w:rsid w:val="00D04D05"/>
    <w:rsid w:val="00D04F72"/>
    <w:rsid w:val="00D05267"/>
    <w:rsid w:val="00D05274"/>
    <w:rsid w:val="00D05795"/>
    <w:rsid w:val="00D06C50"/>
    <w:rsid w:val="00D06C60"/>
    <w:rsid w:val="00D079D5"/>
    <w:rsid w:val="00D07A4D"/>
    <w:rsid w:val="00D11384"/>
    <w:rsid w:val="00D11EE1"/>
    <w:rsid w:val="00D1239D"/>
    <w:rsid w:val="00D12604"/>
    <w:rsid w:val="00D12C94"/>
    <w:rsid w:val="00D132B9"/>
    <w:rsid w:val="00D13B82"/>
    <w:rsid w:val="00D13F84"/>
    <w:rsid w:val="00D145CD"/>
    <w:rsid w:val="00D148DE"/>
    <w:rsid w:val="00D15033"/>
    <w:rsid w:val="00D152FC"/>
    <w:rsid w:val="00D1670B"/>
    <w:rsid w:val="00D1707A"/>
    <w:rsid w:val="00D17122"/>
    <w:rsid w:val="00D17554"/>
    <w:rsid w:val="00D17737"/>
    <w:rsid w:val="00D200CF"/>
    <w:rsid w:val="00D20190"/>
    <w:rsid w:val="00D2096A"/>
    <w:rsid w:val="00D20B1D"/>
    <w:rsid w:val="00D20DC7"/>
    <w:rsid w:val="00D210A8"/>
    <w:rsid w:val="00D215ED"/>
    <w:rsid w:val="00D21D2D"/>
    <w:rsid w:val="00D22370"/>
    <w:rsid w:val="00D22819"/>
    <w:rsid w:val="00D22914"/>
    <w:rsid w:val="00D22D73"/>
    <w:rsid w:val="00D240C8"/>
    <w:rsid w:val="00D25A54"/>
    <w:rsid w:val="00D25DC7"/>
    <w:rsid w:val="00D264A5"/>
    <w:rsid w:val="00D26DE2"/>
    <w:rsid w:val="00D27FFD"/>
    <w:rsid w:val="00D31184"/>
    <w:rsid w:val="00D3146F"/>
    <w:rsid w:val="00D324A2"/>
    <w:rsid w:val="00D325B6"/>
    <w:rsid w:val="00D3262A"/>
    <w:rsid w:val="00D326A1"/>
    <w:rsid w:val="00D32F22"/>
    <w:rsid w:val="00D335CE"/>
    <w:rsid w:val="00D33F9F"/>
    <w:rsid w:val="00D34210"/>
    <w:rsid w:val="00D344FB"/>
    <w:rsid w:val="00D348E3"/>
    <w:rsid w:val="00D3557C"/>
    <w:rsid w:val="00D35D8D"/>
    <w:rsid w:val="00D35DDC"/>
    <w:rsid w:val="00D36B93"/>
    <w:rsid w:val="00D36C6B"/>
    <w:rsid w:val="00D36C97"/>
    <w:rsid w:val="00D3790F"/>
    <w:rsid w:val="00D404DC"/>
    <w:rsid w:val="00D40941"/>
    <w:rsid w:val="00D411AC"/>
    <w:rsid w:val="00D4121D"/>
    <w:rsid w:val="00D41549"/>
    <w:rsid w:val="00D4154F"/>
    <w:rsid w:val="00D41D3E"/>
    <w:rsid w:val="00D41E95"/>
    <w:rsid w:val="00D4269C"/>
    <w:rsid w:val="00D42BC6"/>
    <w:rsid w:val="00D42D1B"/>
    <w:rsid w:val="00D43E7C"/>
    <w:rsid w:val="00D44212"/>
    <w:rsid w:val="00D4432E"/>
    <w:rsid w:val="00D44B5C"/>
    <w:rsid w:val="00D44E21"/>
    <w:rsid w:val="00D450B3"/>
    <w:rsid w:val="00D45482"/>
    <w:rsid w:val="00D45512"/>
    <w:rsid w:val="00D45EE1"/>
    <w:rsid w:val="00D46167"/>
    <w:rsid w:val="00D46799"/>
    <w:rsid w:val="00D47ADE"/>
    <w:rsid w:val="00D5073B"/>
    <w:rsid w:val="00D508A1"/>
    <w:rsid w:val="00D51184"/>
    <w:rsid w:val="00D511BC"/>
    <w:rsid w:val="00D513C8"/>
    <w:rsid w:val="00D51534"/>
    <w:rsid w:val="00D5155A"/>
    <w:rsid w:val="00D518AB"/>
    <w:rsid w:val="00D52006"/>
    <w:rsid w:val="00D52188"/>
    <w:rsid w:val="00D53095"/>
    <w:rsid w:val="00D53AA1"/>
    <w:rsid w:val="00D53E14"/>
    <w:rsid w:val="00D5425D"/>
    <w:rsid w:val="00D5442F"/>
    <w:rsid w:val="00D55230"/>
    <w:rsid w:val="00D55D54"/>
    <w:rsid w:val="00D55F32"/>
    <w:rsid w:val="00D55FBB"/>
    <w:rsid w:val="00D55FC9"/>
    <w:rsid w:val="00D57C0C"/>
    <w:rsid w:val="00D57CD9"/>
    <w:rsid w:val="00D57FAF"/>
    <w:rsid w:val="00D601CD"/>
    <w:rsid w:val="00D6170E"/>
    <w:rsid w:val="00D61ACD"/>
    <w:rsid w:val="00D62117"/>
    <w:rsid w:val="00D629C0"/>
    <w:rsid w:val="00D62D65"/>
    <w:rsid w:val="00D62E52"/>
    <w:rsid w:val="00D63539"/>
    <w:rsid w:val="00D63788"/>
    <w:rsid w:val="00D63A52"/>
    <w:rsid w:val="00D6426D"/>
    <w:rsid w:val="00D661BB"/>
    <w:rsid w:val="00D66587"/>
    <w:rsid w:val="00D6671F"/>
    <w:rsid w:val="00D678D3"/>
    <w:rsid w:val="00D67EFE"/>
    <w:rsid w:val="00D70B5D"/>
    <w:rsid w:val="00D70B87"/>
    <w:rsid w:val="00D71528"/>
    <w:rsid w:val="00D720A1"/>
    <w:rsid w:val="00D7282E"/>
    <w:rsid w:val="00D7296B"/>
    <w:rsid w:val="00D72B26"/>
    <w:rsid w:val="00D7466D"/>
    <w:rsid w:val="00D7505A"/>
    <w:rsid w:val="00D7575F"/>
    <w:rsid w:val="00D75907"/>
    <w:rsid w:val="00D76905"/>
    <w:rsid w:val="00D7698C"/>
    <w:rsid w:val="00D76E2D"/>
    <w:rsid w:val="00D76E71"/>
    <w:rsid w:val="00D76F92"/>
    <w:rsid w:val="00D77D6B"/>
    <w:rsid w:val="00D77E22"/>
    <w:rsid w:val="00D80425"/>
    <w:rsid w:val="00D80478"/>
    <w:rsid w:val="00D80832"/>
    <w:rsid w:val="00D80B6D"/>
    <w:rsid w:val="00D80E17"/>
    <w:rsid w:val="00D814D9"/>
    <w:rsid w:val="00D81BED"/>
    <w:rsid w:val="00D82066"/>
    <w:rsid w:val="00D82262"/>
    <w:rsid w:val="00D824E0"/>
    <w:rsid w:val="00D827B6"/>
    <w:rsid w:val="00D82BD6"/>
    <w:rsid w:val="00D833A6"/>
    <w:rsid w:val="00D834E7"/>
    <w:rsid w:val="00D8479A"/>
    <w:rsid w:val="00D8586C"/>
    <w:rsid w:val="00D85D84"/>
    <w:rsid w:val="00D85E97"/>
    <w:rsid w:val="00D86DA0"/>
    <w:rsid w:val="00D86DCC"/>
    <w:rsid w:val="00D87036"/>
    <w:rsid w:val="00D87C13"/>
    <w:rsid w:val="00D90003"/>
    <w:rsid w:val="00D91689"/>
    <w:rsid w:val="00D91E42"/>
    <w:rsid w:val="00D925B1"/>
    <w:rsid w:val="00D932FA"/>
    <w:rsid w:val="00D943FB"/>
    <w:rsid w:val="00D94473"/>
    <w:rsid w:val="00D976CA"/>
    <w:rsid w:val="00D97AC7"/>
    <w:rsid w:val="00D97B63"/>
    <w:rsid w:val="00DA01FA"/>
    <w:rsid w:val="00DA0447"/>
    <w:rsid w:val="00DA0FE7"/>
    <w:rsid w:val="00DA18BC"/>
    <w:rsid w:val="00DA1C22"/>
    <w:rsid w:val="00DA28C4"/>
    <w:rsid w:val="00DA37F5"/>
    <w:rsid w:val="00DA3ACC"/>
    <w:rsid w:val="00DA4764"/>
    <w:rsid w:val="00DA5B52"/>
    <w:rsid w:val="00DA5C65"/>
    <w:rsid w:val="00DA5DBE"/>
    <w:rsid w:val="00DA6125"/>
    <w:rsid w:val="00DA618E"/>
    <w:rsid w:val="00DA61BC"/>
    <w:rsid w:val="00DB023B"/>
    <w:rsid w:val="00DB146F"/>
    <w:rsid w:val="00DB1F0A"/>
    <w:rsid w:val="00DB23AA"/>
    <w:rsid w:val="00DB2731"/>
    <w:rsid w:val="00DB2939"/>
    <w:rsid w:val="00DB2CA0"/>
    <w:rsid w:val="00DB2EDF"/>
    <w:rsid w:val="00DB2FBB"/>
    <w:rsid w:val="00DB3180"/>
    <w:rsid w:val="00DB388F"/>
    <w:rsid w:val="00DB39D2"/>
    <w:rsid w:val="00DB3A15"/>
    <w:rsid w:val="00DB3A2D"/>
    <w:rsid w:val="00DB3CF0"/>
    <w:rsid w:val="00DB4013"/>
    <w:rsid w:val="00DB4219"/>
    <w:rsid w:val="00DB4E84"/>
    <w:rsid w:val="00DB5178"/>
    <w:rsid w:val="00DB52DF"/>
    <w:rsid w:val="00DB5306"/>
    <w:rsid w:val="00DB576A"/>
    <w:rsid w:val="00DB61E8"/>
    <w:rsid w:val="00DB65BB"/>
    <w:rsid w:val="00DB6848"/>
    <w:rsid w:val="00DB7B94"/>
    <w:rsid w:val="00DB7EF9"/>
    <w:rsid w:val="00DC002C"/>
    <w:rsid w:val="00DC00A1"/>
    <w:rsid w:val="00DC0169"/>
    <w:rsid w:val="00DC0196"/>
    <w:rsid w:val="00DC0661"/>
    <w:rsid w:val="00DC1047"/>
    <w:rsid w:val="00DC114D"/>
    <w:rsid w:val="00DC11E2"/>
    <w:rsid w:val="00DC1463"/>
    <w:rsid w:val="00DC14C0"/>
    <w:rsid w:val="00DC1FD9"/>
    <w:rsid w:val="00DC2710"/>
    <w:rsid w:val="00DC29E6"/>
    <w:rsid w:val="00DC2C4C"/>
    <w:rsid w:val="00DC34C0"/>
    <w:rsid w:val="00DC3A56"/>
    <w:rsid w:val="00DC54B9"/>
    <w:rsid w:val="00DC56FD"/>
    <w:rsid w:val="00DC5866"/>
    <w:rsid w:val="00DC5C23"/>
    <w:rsid w:val="00DC6616"/>
    <w:rsid w:val="00DC69EB"/>
    <w:rsid w:val="00DC6E72"/>
    <w:rsid w:val="00DC71C0"/>
    <w:rsid w:val="00DC71CE"/>
    <w:rsid w:val="00DC7619"/>
    <w:rsid w:val="00DD0079"/>
    <w:rsid w:val="00DD1033"/>
    <w:rsid w:val="00DD12AF"/>
    <w:rsid w:val="00DD1D03"/>
    <w:rsid w:val="00DD1F1F"/>
    <w:rsid w:val="00DD20D5"/>
    <w:rsid w:val="00DD24E8"/>
    <w:rsid w:val="00DD2728"/>
    <w:rsid w:val="00DD395A"/>
    <w:rsid w:val="00DD4272"/>
    <w:rsid w:val="00DD47DC"/>
    <w:rsid w:val="00DD48C8"/>
    <w:rsid w:val="00DD50AA"/>
    <w:rsid w:val="00DD59AB"/>
    <w:rsid w:val="00DD5E40"/>
    <w:rsid w:val="00DD695D"/>
    <w:rsid w:val="00DD6CC6"/>
    <w:rsid w:val="00DD755B"/>
    <w:rsid w:val="00DD7F90"/>
    <w:rsid w:val="00DE0473"/>
    <w:rsid w:val="00DE07E6"/>
    <w:rsid w:val="00DE09BC"/>
    <w:rsid w:val="00DE1780"/>
    <w:rsid w:val="00DE25FC"/>
    <w:rsid w:val="00DE37BE"/>
    <w:rsid w:val="00DE3B18"/>
    <w:rsid w:val="00DE3F0A"/>
    <w:rsid w:val="00DE4737"/>
    <w:rsid w:val="00DE4AA8"/>
    <w:rsid w:val="00DE4D41"/>
    <w:rsid w:val="00DE5A29"/>
    <w:rsid w:val="00DE64EA"/>
    <w:rsid w:val="00DE6C75"/>
    <w:rsid w:val="00DE6F56"/>
    <w:rsid w:val="00DE7773"/>
    <w:rsid w:val="00DF0BA7"/>
    <w:rsid w:val="00DF0FC2"/>
    <w:rsid w:val="00DF2777"/>
    <w:rsid w:val="00DF2BB5"/>
    <w:rsid w:val="00DF3896"/>
    <w:rsid w:val="00DF3BC1"/>
    <w:rsid w:val="00DF3C9F"/>
    <w:rsid w:val="00DF486C"/>
    <w:rsid w:val="00DF4FB4"/>
    <w:rsid w:val="00DF51ED"/>
    <w:rsid w:val="00DF58A6"/>
    <w:rsid w:val="00DF5C90"/>
    <w:rsid w:val="00DF5DAD"/>
    <w:rsid w:val="00DF640C"/>
    <w:rsid w:val="00DF673F"/>
    <w:rsid w:val="00DF696A"/>
    <w:rsid w:val="00DF73B8"/>
    <w:rsid w:val="00E00005"/>
    <w:rsid w:val="00E0046E"/>
    <w:rsid w:val="00E00582"/>
    <w:rsid w:val="00E008F3"/>
    <w:rsid w:val="00E00B12"/>
    <w:rsid w:val="00E00B15"/>
    <w:rsid w:val="00E00FAE"/>
    <w:rsid w:val="00E013BE"/>
    <w:rsid w:val="00E0171D"/>
    <w:rsid w:val="00E0267F"/>
    <w:rsid w:val="00E02CAC"/>
    <w:rsid w:val="00E02EA5"/>
    <w:rsid w:val="00E038EE"/>
    <w:rsid w:val="00E03E94"/>
    <w:rsid w:val="00E041AD"/>
    <w:rsid w:val="00E044DE"/>
    <w:rsid w:val="00E04626"/>
    <w:rsid w:val="00E0479A"/>
    <w:rsid w:val="00E04B55"/>
    <w:rsid w:val="00E04D12"/>
    <w:rsid w:val="00E04D25"/>
    <w:rsid w:val="00E051F7"/>
    <w:rsid w:val="00E05653"/>
    <w:rsid w:val="00E05886"/>
    <w:rsid w:val="00E05D58"/>
    <w:rsid w:val="00E05F5D"/>
    <w:rsid w:val="00E06240"/>
    <w:rsid w:val="00E064AE"/>
    <w:rsid w:val="00E07620"/>
    <w:rsid w:val="00E07669"/>
    <w:rsid w:val="00E078FB"/>
    <w:rsid w:val="00E07B79"/>
    <w:rsid w:val="00E07DDE"/>
    <w:rsid w:val="00E1097E"/>
    <w:rsid w:val="00E116BB"/>
    <w:rsid w:val="00E11768"/>
    <w:rsid w:val="00E11DC5"/>
    <w:rsid w:val="00E13409"/>
    <w:rsid w:val="00E13456"/>
    <w:rsid w:val="00E13B27"/>
    <w:rsid w:val="00E13F32"/>
    <w:rsid w:val="00E144B4"/>
    <w:rsid w:val="00E14732"/>
    <w:rsid w:val="00E1517F"/>
    <w:rsid w:val="00E15A33"/>
    <w:rsid w:val="00E15F68"/>
    <w:rsid w:val="00E162D5"/>
    <w:rsid w:val="00E16B4E"/>
    <w:rsid w:val="00E172C4"/>
    <w:rsid w:val="00E1733E"/>
    <w:rsid w:val="00E1735C"/>
    <w:rsid w:val="00E17BF6"/>
    <w:rsid w:val="00E17C50"/>
    <w:rsid w:val="00E2014E"/>
    <w:rsid w:val="00E2040D"/>
    <w:rsid w:val="00E20424"/>
    <w:rsid w:val="00E20D27"/>
    <w:rsid w:val="00E2123C"/>
    <w:rsid w:val="00E212BE"/>
    <w:rsid w:val="00E21958"/>
    <w:rsid w:val="00E236C9"/>
    <w:rsid w:val="00E2497F"/>
    <w:rsid w:val="00E250A6"/>
    <w:rsid w:val="00E255B2"/>
    <w:rsid w:val="00E2574D"/>
    <w:rsid w:val="00E259D5"/>
    <w:rsid w:val="00E25C08"/>
    <w:rsid w:val="00E25C32"/>
    <w:rsid w:val="00E26E49"/>
    <w:rsid w:val="00E26E6F"/>
    <w:rsid w:val="00E27214"/>
    <w:rsid w:val="00E2739A"/>
    <w:rsid w:val="00E276E1"/>
    <w:rsid w:val="00E30CC5"/>
    <w:rsid w:val="00E3170A"/>
    <w:rsid w:val="00E31734"/>
    <w:rsid w:val="00E32605"/>
    <w:rsid w:val="00E3289D"/>
    <w:rsid w:val="00E329C2"/>
    <w:rsid w:val="00E333C6"/>
    <w:rsid w:val="00E33541"/>
    <w:rsid w:val="00E33C2F"/>
    <w:rsid w:val="00E33F99"/>
    <w:rsid w:val="00E34E5C"/>
    <w:rsid w:val="00E34E61"/>
    <w:rsid w:val="00E34E86"/>
    <w:rsid w:val="00E35044"/>
    <w:rsid w:val="00E35243"/>
    <w:rsid w:val="00E356AC"/>
    <w:rsid w:val="00E364DB"/>
    <w:rsid w:val="00E36549"/>
    <w:rsid w:val="00E3726E"/>
    <w:rsid w:val="00E37443"/>
    <w:rsid w:val="00E37DB1"/>
    <w:rsid w:val="00E407ED"/>
    <w:rsid w:val="00E40B21"/>
    <w:rsid w:val="00E40C43"/>
    <w:rsid w:val="00E414D2"/>
    <w:rsid w:val="00E41A32"/>
    <w:rsid w:val="00E41FB5"/>
    <w:rsid w:val="00E4240E"/>
    <w:rsid w:val="00E42420"/>
    <w:rsid w:val="00E42491"/>
    <w:rsid w:val="00E4251C"/>
    <w:rsid w:val="00E4260B"/>
    <w:rsid w:val="00E43B3E"/>
    <w:rsid w:val="00E43CA2"/>
    <w:rsid w:val="00E45A1A"/>
    <w:rsid w:val="00E45A45"/>
    <w:rsid w:val="00E4614D"/>
    <w:rsid w:val="00E47893"/>
    <w:rsid w:val="00E478CB"/>
    <w:rsid w:val="00E47ED3"/>
    <w:rsid w:val="00E47F8E"/>
    <w:rsid w:val="00E50FF2"/>
    <w:rsid w:val="00E514ED"/>
    <w:rsid w:val="00E52269"/>
    <w:rsid w:val="00E529ED"/>
    <w:rsid w:val="00E53D2B"/>
    <w:rsid w:val="00E54077"/>
    <w:rsid w:val="00E54865"/>
    <w:rsid w:val="00E54AB2"/>
    <w:rsid w:val="00E54F17"/>
    <w:rsid w:val="00E551C2"/>
    <w:rsid w:val="00E5590F"/>
    <w:rsid w:val="00E56EF4"/>
    <w:rsid w:val="00E5711F"/>
    <w:rsid w:val="00E5722F"/>
    <w:rsid w:val="00E57C1E"/>
    <w:rsid w:val="00E60C2A"/>
    <w:rsid w:val="00E60CA8"/>
    <w:rsid w:val="00E61A76"/>
    <w:rsid w:val="00E62253"/>
    <w:rsid w:val="00E63B0D"/>
    <w:rsid w:val="00E64234"/>
    <w:rsid w:val="00E64835"/>
    <w:rsid w:val="00E65F19"/>
    <w:rsid w:val="00E65FD4"/>
    <w:rsid w:val="00E66463"/>
    <w:rsid w:val="00E67594"/>
    <w:rsid w:val="00E70A66"/>
    <w:rsid w:val="00E70ACC"/>
    <w:rsid w:val="00E71330"/>
    <w:rsid w:val="00E716A7"/>
    <w:rsid w:val="00E72976"/>
    <w:rsid w:val="00E72A4B"/>
    <w:rsid w:val="00E73E84"/>
    <w:rsid w:val="00E73F8E"/>
    <w:rsid w:val="00E74692"/>
    <w:rsid w:val="00E74717"/>
    <w:rsid w:val="00E74927"/>
    <w:rsid w:val="00E74E8F"/>
    <w:rsid w:val="00E7586B"/>
    <w:rsid w:val="00E75A54"/>
    <w:rsid w:val="00E75BDA"/>
    <w:rsid w:val="00E7639D"/>
    <w:rsid w:val="00E76870"/>
    <w:rsid w:val="00E76D9B"/>
    <w:rsid w:val="00E77B9A"/>
    <w:rsid w:val="00E77D61"/>
    <w:rsid w:val="00E77FC5"/>
    <w:rsid w:val="00E8049B"/>
    <w:rsid w:val="00E80944"/>
    <w:rsid w:val="00E8327F"/>
    <w:rsid w:val="00E8427D"/>
    <w:rsid w:val="00E84EFA"/>
    <w:rsid w:val="00E87BBA"/>
    <w:rsid w:val="00E87E51"/>
    <w:rsid w:val="00E90B7F"/>
    <w:rsid w:val="00E914D9"/>
    <w:rsid w:val="00E91737"/>
    <w:rsid w:val="00E91933"/>
    <w:rsid w:val="00E92E18"/>
    <w:rsid w:val="00E93144"/>
    <w:rsid w:val="00E93848"/>
    <w:rsid w:val="00E93C38"/>
    <w:rsid w:val="00E94075"/>
    <w:rsid w:val="00E941BC"/>
    <w:rsid w:val="00E9470B"/>
    <w:rsid w:val="00E95822"/>
    <w:rsid w:val="00E95F19"/>
    <w:rsid w:val="00E960AB"/>
    <w:rsid w:val="00E9644A"/>
    <w:rsid w:val="00E967EF"/>
    <w:rsid w:val="00E968CF"/>
    <w:rsid w:val="00E96F66"/>
    <w:rsid w:val="00E975A1"/>
    <w:rsid w:val="00E97914"/>
    <w:rsid w:val="00E97A9D"/>
    <w:rsid w:val="00EA00CC"/>
    <w:rsid w:val="00EA0169"/>
    <w:rsid w:val="00EA086F"/>
    <w:rsid w:val="00EA0B79"/>
    <w:rsid w:val="00EA0DDF"/>
    <w:rsid w:val="00EA19FB"/>
    <w:rsid w:val="00EA1A97"/>
    <w:rsid w:val="00EA2506"/>
    <w:rsid w:val="00EA2899"/>
    <w:rsid w:val="00EA3ACE"/>
    <w:rsid w:val="00EA3BF1"/>
    <w:rsid w:val="00EA40A1"/>
    <w:rsid w:val="00EA4C0A"/>
    <w:rsid w:val="00EA63C3"/>
    <w:rsid w:val="00EA6704"/>
    <w:rsid w:val="00EA6D01"/>
    <w:rsid w:val="00EA71B7"/>
    <w:rsid w:val="00EA7784"/>
    <w:rsid w:val="00EA7EA2"/>
    <w:rsid w:val="00EB0B6C"/>
    <w:rsid w:val="00EB0EA7"/>
    <w:rsid w:val="00EB1AAA"/>
    <w:rsid w:val="00EB2472"/>
    <w:rsid w:val="00EB2C1F"/>
    <w:rsid w:val="00EB3215"/>
    <w:rsid w:val="00EB3285"/>
    <w:rsid w:val="00EB345A"/>
    <w:rsid w:val="00EB3E9F"/>
    <w:rsid w:val="00EB3F0A"/>
    <w:rsid w:val="00EB41A6"/>
    <w:rsid w:val="00EB43F3"/>
    <w:rsid w:val="00EB58E4"/>
    <w:rsid w:val="00EB5ECD"/>
    <w:rsid w:val="00EB5EEE"/>
    <w:rsid w:val="00EB6750"/>
    <w:rsid w:val="00EB719B"/>
    <w:rsid w:val="00EB7584"/>
    <w:rsid w:val="00EB785F"/>
    <w:rsid w:val="00EB7CE4"/>
    <w:rsid w:val="00EB7ECF"/>
    <w:rsid w:val="00EC02C7"/>
    <w:rsid w:val="00EC043D"/>
    <w:rsid w:val="00EC12B0"/>
    <w:rsid w:val="00EC1556"/>
    <w:rsid w:val="00EC1C82"/>
    <w:rsid w:val="00EC1F73"/>
    <w:rsid w:val="00EC2C68"/>
    <w:rsid w:val="00EC2F31"/>
    <w:rsid w:val="00EC37CE"/>
    <w:rsid w:val="00EC4F21"/>
    <w:rsid w:val="00EC51CE"/>
    <w:rsid w:val="00EC5A6F"/>
    <w:rsid w:val="00EC5B50"/>
    <w:rsid w:val="00EC5C03"/>
    <w:rsid w:val="00EC5F2B"/>
    <w:rsid w:val="00EC6B2D"/>
    <w:rsid w:val="00EC7653"/>
    <w:rsid w:val="00EC781A"/>
    <w:rsid w:val="00EC7A27"/>
    <w:rsid w:val="00ED093B"/>
    <w:rsid w:val="00ED09B1"/>
    <w:rsid w:val="00ED175F"/>
    <w:rsid w:val="00ED19BD"/>
    <w:rsid w:val="00ED1E3A"/>
    <w:rsid w:val="00ED32D7"/>
    <w:rsid w:val="00ED375C"/>
    <w:rsid w:val="00ED383A"/>
    <w:rsid w:val="00ED3D41"/>
    <w:rsid w:val="00ED3F0C"/>
    <w:rsid w:val="00ED41B9"/>
    <w:rsid w:val="00ED4A21"/>
    <w:rsid w:val="00ED4B85"/>
    <w:rsid w:val="00ED4DC3"/>
    <w:rsid w:val="00ED5D6E"/>
    <w:rsid w:val="00ED67B7"/>
    <w:rsid w:val="00ED6ED9"/>
    <w:rsid w:val="00EE014E"/>
    <w:rsid w:val="00EE03CD"/>
    <w:rsid w:val="00EE05E5"/>
    <w:rsid w:val="00EE09F6"/>
    <w:rsid w:val="00EE0ABB"/>
    <w:rsid w:val="00EE0D1C"/>
    <w:rsid w:val="00EE1210"/>
    <w:rsid w:val="00EE14F2"/>
    <w:rsid w:val="00EE1673"/>
    <w:rsid w:val="00EE376C"/>
    <w:rsid w:val="00EE3B9A"/>
    <w:rsid w:val="00EE421E"/>
    <w:rsid w:val="00EE47B8"/>
    <w:rsid w:val="00EE4C37"/>
    <w:rsid w:val="00EE5045"/>
    <w:rsid w:val="00EE521C"/>
    <w:rsid w:val="00EE5E47"/>
    <w:rsid w:val="00EE5EFE"/>
    <w:rsid w:val="00EE7883"/>
    <w:rsid w:val="00EE79B5"/>
    <w:rsid w:val="00EF04D5"/>
    <w:rsid w:val="00EF0A99"/>
    <w:rsid w:val="00EF19D9"/>
    <w:rsid w:val="00EF1AA6"/>
    <w:rsid w:val="00EF1ADE"/>
    <w:rsid w:val="00EF27A6"/>
    <w:rsid w:val="00EF2989"/>
    <w:rsid w:val="00EF2F90"/>
    <w:rsid w:val="00EF3190"/>
    <w:rsid w:val="00EF329B"/>
    <w:rsid w:val="00EF33B9"/>
    <w:rsid w:val="00EF3CF5"/>
    <w:rsid w:val="00EF44BF"/>
    <w:rsid w:val="00EF4D3B"/>
    <w:rsid w:val="00EF53CD"/>
    <w:rsid w:val="00EF5538"/>
    <w:rsid w:val="00EF5E03"/>
    <w:rsid w:val="00EF62B5"/>
    <w:rsid w:val="00EF6776"/>
    <w:rsid w:val="00EF6B10"/>
    <w:rsid w:val="00EF72DF"/>
    <w:rsid w:val="00EF754D"/>
    <w:rsid w:val="00F00CD6"/>
    <w:rsid w:val="00F00D3D"/>
    <w:rsid w:val="00F01781"/>
    <w:rsid w:val="00F01D2A"/>
    <w:rsid w:val="00F01E00"/>
    <w:rsid w:val="00F026CD"/>
    <w:rsid w:val="00F02B41"/>
    <w:rsid w:val="00F02BC2"/>
    <w:rsid w:val="00F02FB8"/>
    <w:rsid w:val="00F03193"/>
    <w:rsid w:val="00F032C6"/>
    <w:rsid w:val="00F032D6"/>
    <w:rsid w:val="00F0393D"/>
    <w:rsid w:val="00F03AAB"/>
    <w:rsid w:val="00F03B9A"/>
    <w:rsid w:val="00F0474C"/>
    <w:rsid w:val="00F049F5"/>
    <w:rsid w:val="00F05325"/>
    <w:rsid w:val="00F0595B"/>
    <w:rsid w:val="00F059D0"/>
    <w:rsid w:val="00F05D6F"/>
    <w:rsid w:val="00F05E4C"/>
    <w:rsid w:val="00F10392"/>
    <w:rsid w:val="00F10A12"/>
    <w:rsid w:val="00F1103D"/>
    <w:rsid w:val="00F11153"/>
    <w:rsid w:val="00F11284"/>
    <w:rsid w:val="00F11AEB"/>
    <w:rsid w:val="00F1205F"/>
    <w:rsid w:val="00F13A36"/>
    <w:rsid w:val="00F13AF1"/>
    <w:rsid w:val="00F13B79"/>
    <w:rsid w:val="00F13D16"/>
    <w:rsid w:val="00F13EA4"/>
    <w:rsid w:val="00F140FE"/>
    <w:rsid w:val="00F14450"/>
    <w:rsid w:val="00F148D7"/>
    <w:rsid w:val="00F14AAB"/>
    <w:rsid w:val="00F1534D"/>
    <w:rsid w:val="00F15375"/>
    <w:rsid w:val="00F15712"/>
    <w:rsid w:val="00F15724"/>
    <w:rsid w:val="00F15C24"/>
    <w:rsid w:val="00F15E1C"/>
    <w:rsid w:val="00F15F48"/>
    <w:rsid w:val="00F16515"/>
    <w:rsid w:val="00F1651E"/>
    <w:rsid w:val="00F16A77"/>
    <w:rsid w:val="00F16ABE"/>
    <w:rsid w:val="00F174C9"/>
    <w:rsid w:val="00F17B01"/>
    <w:rsid w:val="00F20B2A"/>
    <w:rsid w:val="00F20BCB"/>
    <w:rsid w:val="00F2142E"/>
    <w:rsid w:val="00F221D2"/>
    <w:rsid w:val="00F22632"/>
    <w:rsid w:val="00F22633"/>
    <w:rsid w:val="00F22A72"/>
    <w:rsid w:val="00F22D16"/>
    <w:rsid w:val="00F22DEE"/>
    <w:rsid w:val="00F22E21"/>
    <w:rsid w:val="00F22F0C"/>
    <w:rsid w:val="00F22F7F"/>
    <w:rsid w:val="00F232F2"/>
    <w:rsid w:val="00F234B4"/>
    <w:rsid w:val="00F23654"/>
    <w:rsid w:val="00F2377F"/>
    <w:rsid w:val="00F23E6F"/>
    <w:rsid w:val="00F24176"/>
    <w:rsid w:val="00F248D8"/>
    <w:rsid w:val="00F2560D"/>
    <w:rsid w:val="00F259C6"/>
    <w:rsid w:val="00F264F8"/>
    <w:rsid w:val="00F26866"/>
    <w:rsid w:val="00F26CFB"/>
    <w:rsid w:val="00F26EE8"/>
    <w:rsid w:val="00F27A80"/>
    <w:rsid w:val="00F27EE8"/>
    <w:rsid w:val="00F30772"/>
    <w:rsid w:val="00F3089B"/>
    <w:rsid w:val="00F30D1D"/>
    <w:rsid w:val="00F312F2"/>
    <w:rsid w:val="00F3297E"/>
    <w:rsid w:val="00F32F90"/>
    <w:rsid w:val="00F3309B"/>
    <w:rsid w:val="00F33F64"/>
    <w:rsid w:val="00F34071"/>
    <w:rsid w:val="00F3416C"/>
    <w:rsid w:val="00F3425E"/>
    <w:rsid w:val="00F3504E"/>
    <w:rsid w:val="00F36715"/>
    <w:rsid w:val="00F369FD"/>
    <w:rsid w:val="00F36C25"/>
    <w:rsid w:val="00F3707C"/>
    <w:rsid w:val="00F37EB4"/>
    <w:rsid w:val="00F40091"/>
    <w:rsid w:val="00F40200"/>
    <w:rsid w:val="00F41763"/>
    <w:rsid w:val="00F4198A"/>
    <w:rsid w:val="00F42057"/>
    <w:rsid w:val="00F42D1C"/>
    <w:rsid w:val="00F42F38"/>
    <w:rsid w:val="00F431E1"/>
    <w:rsid w:val="00F43617"/>
    <w:rsid w:val="00F43DBD"/>
    <w:rsid w:val="00F4490E"/>
    <w:rsid w:val="00F45158"/>
    <w:rsid w:val="00F46FB5"/>
    <w:rsid w:val="00F47462"/>
    <w:rsid w:val="00F47670"/>
    <w:rsid w:val="00F47883"/>
    <w:rsid w:val="00F47E71"/>
    <w:rsid w:val="00F509A7"/>
    <w:rsid w:val="00F51BF8"/>
    <w:rsid w:val="00F5301D"/>
    <w:rsid w:val="00F537BA"/>
    <w:rsid w:val="00F5382C"/>
    <w:rsid w:val="00F538F8"/>
    <w:rsid w:val="00F53A8F"/>
    <w:rsid w:val="00F54666"/>
    <w:rsid w:val="00F546BA"/>
    <w:rsid w:val="00F548A2"/>
    <w:rsid w:val="00F55215"/>
    <w:rsid w:val="00F553DC"/>
    <w:rsid w:val="00F55904"/>
    <w:rsid w:val="00F5647D"/>
    <w:rsid w:val="00F56B2E"/>
    <w:rsid w:val="00F570D0"/>
    <w:rsid w:val="00F57719"/>
    <w:rsid w:val="00F57860"/>
    <w:rsid w:val="00F57C10"/>
    <w:rsid w:val="00F57FD0"/>
    <w:rsid w:val="00F61B00"/>
    <w:rsid w:val="00F61D43"/>
    <w:rsid w:val="00F62308"/>
    <w:rsid w:val="00F62BA7"/>
    <w:rsid w:val="00F62D51"/>
    <w:rsid w:val="00F62EB9"/>
    <w:rsid w:val="00F6311F"/>
    <w:rsid w:val="00F63D71"/>
    <w:rsid w:val="00F643F3"/>
    <w:rsid w:val="00F655F6"/>
    <w:rsid w:val="00F6597E"/>
    <w:rsid w:val="00F659C2"/>
    <w:rsid w:val="00F65A77"/>
    <w:rsid w:val="00F65C96"/>
    <w:rsid w:val="00F66563"/>
    <w:rsid w:val="00F66854"/>
    <w:rsid w:val="00F668ED"/>
    <w:rsid w:val="00F669EA"/>
    <w:rsid w:val="00F66EE3"/>
    <w:rsid w:val="00F672AE"/>
    <w:rsid w:val="00F67CED"/>
    <w:rsid w:val="00F67ED1"/>
    <w:rsid w:val="00F704CA"/>
    <w:rsid w:val="00F70922"/>
    <w:rsid w:val="00F71027"/>
    <w:rsid w:val="00F710E1"/>
    <w:rsid w:val="00F71886"/>
    <w:rsid w:val="00F7191D"/>
    <w:rsid w:val="00F71C95"/>
    <w:rsid w:val="00F7262C"/>
    <w:rsid w:val="00F732DD"/>
    <w:rsid w:val="00F73A2C"/>
    <w:rsid w:val="00F73D68"/>
    <w:rsid w:val="00F73F3C"/>
    <w:rsid w:val="00F74E65"/>
    <w:rsid w:val="00F766EF"/>
    <w:rsid w:val="00F76905"/>
    <w:rsid w:val="00F770AC"/>
    <w:rsid w:val="00F771A3"/>
    <w:rsid w:val="00F773E0"/>
    <w:rsid w:val="00F77F25"/>
    <w:rsid w:val="00F804AF"/>
    <w:rsid w:val="00F80822"/>
    <w:rsid w:val="00F80FF4"/>
    <w:rsid w:val="00F81812"/>
    <w:rsid w:val="00F818FF"/>
    <w:rsid w:val="00F81B54"/>
    <w:rsid w:val="00F81B5C"/>
    <w:rsid w:val="00F82CD4"/>
    <w:rsid w:val="00F83F8E"/>
    <w:rsid w:val="00F84316"/>
    <w:rsid w:val="00F84424"/>
    <w:rsid w:val="00F84967"/>
    <w:rsid w:val="00F84B44"/>
    <w:rsid w:val="00F85743"/>
    <w:rsid w:val="00F857A6"/>
    <w:rsid w:val="00F85B20"/>
    <w:rsid w:val="00F86432"/>
    <w:rsid w:val="00F86433"/>
    <w:rsid w:val="00F86488"/>
    <w:rsid w:val="00F867DD"/>
    <w:rsid w:val="00F87AF1"/>
    <w:rsid w:val="00F904BC"/>
    <w:rsid w:val="00F9090B"/>
    <w:rsid w:val="00F90FD1"/>
    <w:rsid w:val="00F91089"/>
    <w:rsid w:val="00F93342"/>
    <w:rsid w:val="00F93F2C"/>
    <w:rsid w:val="00F948A4"/>
    <w:rsid w:val="00F95178"/>
    <w:rsid w:val="00F95967"/>
    <w:rsid w:val="00F95A6F"/>
    <w:rsid w:val="00F95D40"/>
    <w:rsid w:val="00F96E49"/>
    <w:rsid w:val="00F971CD"/>
    <w:rsid w:val="00F9785D"/>
    <w:rsid w:val="00F97A92"/>
    <w:rsid w:val="00F97DE4"/>
    <w:rsid w:val="00FA0958"/>
    <w:rsid w:val="00FA112A"/>
    <w:rsid w:val="00FA1442"/>
    <w:rsid w:val="00FA14D3"/>
    <w:rsid w:val="00FA1773"/>
    <w:rsid w:val="00FA184B"/>
    <w:rsid w:val="00FA1B59"/>
    <w:rsid w:val="00FA2783"/>
    <w:rsid w:val="00FA27CE"/>
    <w:rsid w:val="00FA2936"/>
    <w:rsid w:val="00FA2BD5"/>
    <w:rsid w:val="00FA30C3"/>
    <w:rsid w:val="00FA35AA"/>
    <w:rsid w:val="00FA429F"/>
    <w:rsid w:val="00FA43AD"/>
    <w:rsid w:val="00FA46E9"/>
    <w:rsid w:val="00FA53E4"/>
    <w:rsid w:val="00FA5682"/>
    <w:rsid w:val="00FA5DB6"/>
    <w:rsid w:val="00FA62A6"/>
    <w:rsid w:val="00FA70AB"/>
    <w:rsid w:val="00FA758D"/>
    <w:rsid w:val="00FA7A68"/>
    <w:rsid w:val="00FA7BB3"/>
    <w:rsid w:val="00FA7E97"/>
    <w:rsid w:val="00FB1A31"/>
    <w:rsid w:val="00FB3502"/>
    <w:rsid w:val="00FB399B"/>
    <w:rsid w:val="00FB5649"/>
    <w:rsid w:val="00FB628A"/>
    <w:rsid w:val="00FB63CA"/>
    <w:rsid w:val="00FB7755"/>
    <w:rsid w:val="00FB7767"/>
    <w:rsid w:val="00FB7CAC"/>
    <w:rsid w:val="00FB7F20"/>
    <w:rsid w:val="00FC04A4"/>
    <w:rsid w:val="00FC0C6E"/>
    <w:rsid w:val="00FC1247"/>
    <w:rsid w:val="00FC13C7"/>
    <w:rsid w:val="00FC1F3E"/>
    <w:rsid w:val="00FC2182"/>
    <w:rsid w:val="00FC22E1"/>
    <w:rsid w:val="00FC235B"/>
    <w:rsid w:val="00FC353A"/>
    <w:rsid w:val="00FC448A"/>
    <w:rsid w:val="00FC63E9"/>
    <w:rsid w:val="00FC7200"/>
    <w:rsid w:val="00FD02BC"/>
    <w:rsid w:val="00FD040B"/>
    <w:rsid w:val="00FD05C4"/>
    <w:rsid w:val="00FD05EF"/>
    <w:rsid w:val="00FD0E0E"/>
    <w:rsid w:val="00FD1A12"/>
    <w:rsid w:val="00FD2196"/>
    <w:rsid w:val="00FD25BD"/>
    <w:rsid w:val="00FD2E14"/>
    <w:rsid w:val="00FD3405"/>
    <w:rsid w:val="00FD3A8B"/>
    <w:rsid w:val="00FD4065"/>
    <w:rsid w:val="00FD4238"/>
    <w:rsid w:val="00FD4436"/>
    <w:rsid w:val="00FD5DCF"/>
    <w:rsid w:val="00FD5FDA"/>
    <w:rsid w:val="00FD665D"/>
    <w:rsid w:val="00FD7058"/>
    <w:rsid w:val="00FD707C"/>
    <w:rsid w:val="00FD739D"/>
    <w:rsid w:val="00FD78CF"/>
    <w:rsid w:val="00FD7B02"/>
    <w:rsid w:val="00FD7C87"/>
    <w:rsid w:val="00FE1B89"/>
    <w:rsid w:val="00FE1DF0"/>
    <w:rsid w:val="00FE20B6"/>
    <w:rsid w:val="00FE3A33"/>
    <w:rsid w:val="00FE3D37"/>
    <w:rsid w:val="00FE4D44"/>
    <w:rsid w:val="00FE588A"/>
    <w:rsid w:val="00FE5B52"/>
    <w:rsid w:val="00FE6128"/>
    <w:rsid w:val="00FE67CE"/>
    <w:rsid w:val="00FE6AC8"/>
    <w:rsid w:val="00FE7130"/>
    <w:rsid w:val="00FE73BB"/>
    <w:rsid w:val="00FE7B8E"/>
    <w:rsid w:val="00FE7E4A"/>
    <w:rsid w:val="00FE7E4C"/>
    <w:rsid w:val="00FF0383"/>
    <w:rsid w:val="00FF060A"/>
    <w:rsid w:val="00FF0C48"/>
    <w:rsid w:val="00FF2396"/>
    <w:rsid w:val="00FF26DB"/>
    <w:rsid w:val="00FF3162"/>
    <w:rsid w:val="00FF324F"/>
    <w:rsid w:val="00FF391A"/>
    <w:rsid w:val="00FF3C0F"/>
    <w:rsid w:val="00FF3FF9"/>
    <w:rsid w:val="00FF42A7"/>
    <w:rsid w:val="00FF4578"/>
    <w:rsid w:val="00FF46CE"/>
    <w:rsid w:val="00FF4950"/>
    <w:rsid w:val="00FF4F7E"/>
    <w:rsid w:val="00FF52A5"/>
    <w:rsid w:val="00FF5856"/>
    <w:rsid w:val="00FF5AA5"/>
    <w:rsid w:val="00FF5D98"/>
    <w:rsid w:val="00FF5DEA"/>
    <w:rsid w:val="00FF63CF"/>
    <w:rsid w:val="00FF7166"/>
    <w:rsid w:val="00FF7607"/>
    <w:rsid w:val="00FF7BAB"/>
    <w:rsid w:val="1504C9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50"/>
    <o:shapelayout v:ext="edit">
      <o:idmap v:ext="edit" data="2"/>
    </o:shapelayout>
  </w:shapeDefaults>
  <w:decimalSymbol w:val="."/>
  <w:listSeparator w:val=","/>
  <w14:docId w14:val="20BC74CC"/>
  <w15:chartTrackingRefBased/>
  <w15:docId w15:val="{CA3C14CD-8E56-4323-96BE-9BB5F0DAE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F08"/>
    <w:rPr>
      <w:rFonts w:ascii="Times New Roman" w:eastAsia="Times New Roman" w:hAnsi="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F08"/>
    <w:pPr>
      <w:tabs>
        <w:tab w:val="center" w:pos="4680"/>
        <w:tab w:val="right" w:pos="9360"/>
      </w:tabs>
    </w:pPr>
  </w:style>
  <w:style w:type="character" w:customStyle="1" w:styleId="HeaderChar">
    <w:name w:val="Header Char"/>
    <w:link w:val="Header"/>
    <w:uiPriority w:val="99"/>
    <w:rsid w:val="00190F08"/>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190F08"/>
    <w:pPr>
      <w:tabs>
        <w:tab w:val="center" w:pos="4680"/>
        <w:tab w:val="right" w:pos="9360"/>
      </w:tabs>
    </w:pPr>
  </w:style>
  <w:style w:type="character" w:customStyle="1" w:styleId="FooterChar">
    <w:name w:val="Footer Char"/>
    <w:link w:val="Footer"/>
    <w:uiPriority w:val="99"/>
    <w:rsid w:val="00190F0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90F08"/>
    <w:rPr>
      <w:rFonts w:ascii="Tahoma" w:hAnsi="Tahoma" w:cs="Tahoma"/>
      <w:sz w:val="16"/>
      <w:szCs w:val="16"/>
    </w:rPr>
  </w:style>
  <w:style w:type="character" w:customStyle="1" w:styleId="BalloonTextChar">
    <w:name w:val="Balloon Text Char"/>
    <w:link w:val="BalloonText"/>
    <w:uiPriority w:val="99"/>
    <w:semiHidden/>
    <w:rsid w:val="00190F0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7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0</Characters>
  <Application>Microsoft Office Word</Application>
  <DocSecurity>0</DocSecurity>
  <Lines>29</Lines>
  <Paragraphs>8</Paragraphs>
  <ScaleCrop>false</ScaleCrop>
  <Company>HP PAVILION dv6000</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allo Tool &amp; Die Co.</dc:title>
  <dc:subject/>
  <dc:creator>User</dc:creator>
  <cp:keywords/>
  <cp:lastModifiedBy>Lam Nguyen</cp:lastModifiedBy>
  <cp:revision>12</cp:revision>
  <cp:lastPrinted>2012-04-16T03:37:00Z</cp:lastPrinted>
  <dcterms:created xsi:type="dcterms:W3CDTF">2021-05-12T15:16:00Z</dcterms:created>
  <dcterms:modified xsi:type="dcterms:W3CDTF">2021-11-18T19:00:00Z</dcterms:modified>
</cp:coreProperties>
</file>